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1383BCC7"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1123B7" w:rsidRPr="00DC7D96">
        <w:t>help</w:t>
      </w:r>
      <w:r w:rsidRPr="00DC7D96">
        <w:t xml:space="preserv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02A3CF96" w:rsidR="00437754" w:rsidRDefault="00437754" w:rsidP="00D13371">
      <w:pPr>
        <w:pStyle w:val="NormalBPBHEB"/>
        <w:numPr>
          <w:ilvl w:val="0"/>
          <w:numId w:val="34"/>
        </w:numPr>
      </w:pPr>
      <w:r>
        <w:t xml:space="preserve">End </w:t>
      </w:r>
      <w:r w:rsidR="00066A1F">
        <w:t>user, front end and mobile</w:t>
      </w:r>
    </w:p>
    <w:p w14:paraId="301F0630" w14:textId="21D5EA41" w:rsidR="00DB5D1A" w:rsidRPr="00437754" w:rsidRDefault="00DB5D1A" w:rsidP="00D13371">
      <w:pPr>
        <w:pStyle w:val="NormalBPBHEB"/>
        <w:numPr>
          <w:ilvl w:val="0"/>
          <w:numId w:val="34"/>
        </w:numPr>
      </w:pPr>
      <w:r w:rsidRPr="00D13371">
        <w:t xml:space="preserve">End </w:t>
      </w:r>
      <w:r w:rsidR="00066A1F" w:rsidRPr="00D13371">
        <w:t>user computing</w:t>
      </w:r>
    </w:p>
    <w:p w14:paraId="313D1B15" w14:textId="00F256EC" w:rsidR="00DB5D1A" w:rsidRPr="00437754" w:rsidDel="00066A1F" w:rsidRDefault="00DB5D1A" w:rsidP="00D13371">
      <w:pPr>
        <w:pStyle w:val="NormalBPBHEB"/>
        <w:numPr>
          <w:ilvl w:val="1"/>
          <w:numId w:val="34"/>
        </w:numPr>
        <w:rPr>
          <w:del w:id="0" w:author="Arya" w:date="2025-02-26T15:14:00Z" w16du:dateUtc="2025-02-26T09:44:00Z"/>
        </w:rPr>
      </w:pPr>
      <w:del w:id="1" w:author="Arya" w:date="2025-02-26T15:14:00Z" w16du:dateUtc="2025-02-26T09:44:00Z">
        <w:r w:rsidRPr="00D13371" w:rsidDel="00066A1F">
          <w:delText>Amazon AppStream 2.0</w:delText>
        </w:r>
      </w:del>
    </w:p>
    <w:p w14:paraId="1044BE96" w14:textId="707874EA" w:rsidR="00DB5D1A" w:rsidRPr="00437754" w:rsidDel="00066A1F" w:rsidRDefault="00DB5D1A" w:rsidP="00D13371">
      <w:pPr>
        <w:pStyle w:val="NormalBPBHEB"/>
        <w:numPr>
          <w:ilvl w:val="1"/>
          <w:numId w:val="34"/>
        </w:numPr>
        <w:rPr>
          <w:del w:id="2" w:author="Arya" w:date="2025-02-26T15:14:00Z" w16du:dateUtc="2025-02-26T09:44:00Z"/>
        </w:rPr>
      </w:pPr>
      <w:del w:id="3" w:author="Arya" w:date="2025-02-26T15:14:00Z" w16du:dateUtc="2025-02-26T09:44:00Z">
        <w:r w:rsidRPr="00D13371" w:rsidDel="00066A1F">
          <w:delText>Amazon WorkSpaces Family</w:delText>
        </w:r>
      </w:del>
    </w:p>
    <w:p w14:paraId="38503EAF" w14:textId="358F74BB" w:rsidR="00DB5D1A" w:rsidRPr="00437754" w:rsidRDefault="00DB5D1A" w:rsidP="00D13371">
      <w:pPr>
        <w:pStyle w:val="NormalBPBHEB"/>
        <w:numPr>
          <w:ilvl w:val="0"/>
          <w:numId w:val="34"/>
        </w:numPr>
      </w:pPr>
      <w:r w:rsidRPr="00D13371">
        <w:t xml:space="preserve">Front-end </w:t>
      </w:r>
      <w:r w:rsidR="00066A1F" w:rsidRPr="00D13371">
        <w:t>web &amp; mobile</w:t>
      </w:r>
    </w:p>
    <w:p w14:paraId="79819045" w14:textId="6BB7E028" w:rsidR="00DB5D1A" w:rsidRPr="00437754" w:rsidDel="00066A1F" w:rsidRDefault="00DB5D1A" w:rsidP="00D13371">
      <w:pPr>
        <w:pStyle w:val="NormalBPBHEB"/>
        <w:numPr>
          <w:ilvl w:val="0"/>
          <w:numId w:val="35"/>
        </w:numPr>
        <w:rPr>
          <w:del w:id="4" w:author="Arya" w:date="2025-02-26T15:14:00Z" w16du:dateUtc="2025-02-26T09:44:00Z"/>
        </w:rPr>
      </w:pPr>
      <w:del w:id="5" w:author="Arya" w:date="2025-02-26T15:14:00Z" w16du:dateUtc="2025-02-26T09:44:00Z">
        <w:r w:rsidRPr="00D13371" w:rsidDel="00066A1F">
          <w:delText>Amazon API Gateway</w:delText>
        </w:r>
      </w:del>
    </w:p>
    <w:p w14:paraId="7A8898F4" w14:textId="3399A577" w:rsidR="00DB5D1A" w:rsidRPr="00437754" w:rsidDel="00066A1F" w:rsidRDefault="00DB5D1A" w:rsidP="00D13371">
      <w:pPr>
        <w:pStyle w:val="NormalBPBHEB"/>
        <w:numPr>
          <w:ilvl w:val="0"/>
          <w:numId w:val="35"/>
        </w:numPr>
        <w:rPr>
          <w:del w:id="6" w:author="Arya" w:date="2025-02-26T15:14:00Z" w16du:dateUtc="2025-02-26T09:44:00Z"/>
        </w:rPr>
      </w:pPr>
      <w:del w:id="7" w:author="Arya" w:date="2025-02-26T15:14:00Z" w16du:dateUtc="2025-02-26T09:44:00Z">
        <w:r w:rsidRPr="00D13371" w:rsidDel="00066A1F">
          <w:delText>Amazon Location Service</w:delText>
        </w:r>
      </w:del>
    </w:p>
    <w:p w14:paraId="6560CC70" w14:textId="0F8BD0C2" w:rsidR="00DB5D1A" w:rsidRPr="00437754" w:rsidDel="00066A1F" w:rsidRDefault="00DB5D1A" w:rsidP="00D13371">
      <w:pPr>
        <w:pStyle w:val="NormalBPBHEB"/>
        <w:numPr>
          <w:ilvl w:val="0"/>
          <w:numId w:val="35"/>
        </w:numPr>
        <w:rPr>
          <w:del w:id="8" w:author="Arya" w:date="2025-02-26T15:14:00Z" w16du:dateUtc="2025-02-26T09:44:00Z"/>
        </w:rPr>
      </w:pPr>
      <w:del w:id="9" w:author="Arya" w:date="2025-02-26T15:14:00Z" w16du:dateUtc="2025-02-26T09:44:00Z">
        <w:r w:rsidRPr="00D13371" w:rsidDel="00066A1F">
          <w:delText>Amazon Pinpoint</w:delText>
        </w:r>
      </w:del>
    </w:p>
    <w:p w14:paraId="4D8FD202" w14:textId="4C4B0848" w:rsidR="00DB5D1A" w:rsidRPr="00437754" w:rsidDel="00066A1F" w:rsidRDefault="00DB5D1A" w:rsidP="00D13371">
      <w:pPr>
        <w:pStyle w:val="NormalBPBHEB"/>
        <w:numPr>
          <w:ilvl w:val="0"/>
          <w:numId w:val="35"/>
        </w:numPr>
        <w:rPr>
          <w:del w:id="10" w:author="Arya" w:date="2025-02-26T15:14:00Z" w16du:dateUtc="2025-02-26T09:44:00Z"/>
        </w:rPr>
      </w:pPr>
      <w:del w:id="11" w:author="Arya" w:date="2025-02-26T15:14:00Z" w16du:dateUtc="2025-02-26T09:44:00Z">
        <w:r w:rsidRPr="00D13371" w:rsidDel="00066A1F">
          <w:delText>Amazon Simple Email Service (SES)</w:delText>
        </w:r>
      </w:del>
    </w:p>
    <w:p w14:paraId="21787118" w14:textId="3BE31ABF" w:rsidR="00DB5D1A" w:rsidRPr="00437754" w:rsidDel="00066A1F" w:rsidRDefault="00DB5D1A" w:rsidP="00D13371">
      <w:pPr>
        <w:pStyle w:val="NormalBPBHEB"/>
        <w:numPr>
          <w:ilvl w:val="0"/>
          <w:numId w:val="35"/>
        </w:numPr>
        <w:rPr>
          <w:del w:id="12" w:author="Arya" w:date="2025-02-26T15:14:00Z" w16du:dateUtc="2025-02-26T09:44:00Z"/>
        </w:rPr>
      </w:pPr>
      <w:del w:id="13" w:author="Arya" w:date="2025-02-26T15:14:00Z" w16du:dateUtc="2025-02-26T09:44:00Z">
        <w:r w:rsidRPr="00D13371" w:rsidDel="00066A1F">
          <w:delText>AWS Amplify</w:delText>
        </w:r>
      </w:del>
    </w:p>
    <w:p w14:paraId="24975B72" w14:textId="37D453C7" w:rsidR="00DB5D1A" w:rsidRPr="00437754" w:rsidDel="00066A1F" w:rsidRDefault="00DB5D1A" w:rsidP="00D13371">
      <w:pPr>
        <w:pStyle w:val="NormalBPBHEB"/>
        <w:numPr>
          <w:ilvl w:val="0"/>
          <w:numId w:val="35"/>
        </w:numPr>
        <w:rPr>
          <w:del w:id="14" w:author="Arya" w:date="2025-02-26T15:14:00Z" w16du:dateUtc="2025-02-26T09:44:00Z"/>
        </w:rPr>
      </w:pPr>
      <w:del w:id="15" w:author="Arya" w:date="2025-02-26T15:14:00Z" w16du:dateUtc="2025-02-26T09:44:00Z">
        <w:r w:rsidRPr="00D13371" w:rsidDel="00066A1F">
          <w:delText>AWS AppSync</w:delText>
        </w:r>
      </w:del>
    </w:p>
    <w:p w14:paraId="5D9BE0F4" w14:textId="4F8FF9A2" w:rsidR="00DB5D1A" w:rsidRPr="00437754" w:rsidDel="00066A1F" w:rsidRDefault="00DB5D1A" w:rsidP="00D13371">
      <w:pPr>
        <w:pStyle w:val="NormalBPBHEB"/>
        <w:numPr>
          <w:ilvl w:val="0"/>
          <w:numId w:val="35"/>
        </w:numPr>
        <w:rPr>
          <w:del w:id="16" w:author="Arya" w:date="2025-02-26T15:14:00Z" w16du:dateUtc="2025-02-26T09:44:00Z"/>
        </w:rPr>
      </w:pPr>
      <w:del w:id="17" w:author="Arya" w:date="2025-02-26T15:14:00Z" w16du:dateUtc="2025-02-26T09:44:00Z">
        <w:r w:rsidRPr="00D13371" w:rsidDel="00066A1F">
          <w:delText>AWS Device Farm</w:delText>
        </w:r>
      </w:del>
    </w:p>
    <w:p w14:paraId="4719CCD0" w14:textId="77777777" w:rsidR="00730E7B" w:rsidRDefault="00730E7B" w:rsidP="00730E7B">
      <w:pPr>
        <w:pStyle w:val="Heading1BPBHEB"/>
      </w:pPr>
      <w:r>
        <w:t>Objectives</w:t>
      </w:r>
    </w:p>
    <w:p w14:paraId="6E256BFE" w14:textId="5CB0D08E" w:rsidR="00947812" w:rsidRPr="00947812" w:rsidRDefault="00947812" w:rsidP="00947812">
      <w:pPr>
        <w:pStyle w:val="NormalBPBHEB"/>
      </w:pPr>
      <w:r w:rsidRPr="00947812">
        <w:t>I</w:t>
      </w:r>
      <w:ins w:id="18" w:author="Arya" w:date="2025-02-26T15:15:00Z" w16du:dateUtc="2025-02-26T09:45:00Z">
        <w:r w:rsidR="005A6F04">
          <w:t>n this chapter</w:t>
        </w:r>
      </w:ins>
      <w:del w:id="19" w:author="Arya" w:date="2025-02-26T15:15:00Z" w16du:dateUtc="2025-02-26T09:45:00Z">
        <w:r w:rsidRPr="00947812" w:rsidDel="005A6F04">
          <w:delText xml:space="preserve">n Chapter </w:delText>
        </w:r>
        <w:r w:rsidR="00291766" w:rsidDel="005A6F04">
          <w:delText>10</w:delText>
        </w:r>
      </w:del>
      <w:r w:rsidRPr="00947812">
        <w:t xml:space="preserve">, readers will explore how AWS empowers End User Computing through services like Amazon AppStream 2.0 and Amazon WorkSpaces, providing flexible and secure computing environments. </w:t>
      </w:r>
      <w:r w:rsidR="000B16AB" w:rsidRPr="000B16AB">
        <w:rPr>
          <w:lang w:val="en-IN"/>
        </w:rPr>
        <w:t>This will examine Front-end Web &amp; Mobile services using AWS tools like API Gateway, Location Service, Pinpoint, and SES to build responsive, scalable, and secure apps</w:t>
      </w:r>
      <w:r w:rsidRPr="00947812">
        <w:t>.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lastRenderedPageBreak/>
        <w:t>This chapter will equip readers with the knowledge to empower end-users, build secure APIs, integrate location-based services, streamline mobile development, and ensure top-quality testing and performance for web and mobile applications.</w:t>
      </w:r>
    </w:p>
    <w:p w14:paraId="199A6773" w14:textId="0805E05E" w:rsidR="009F5D45" w:rsidRPr="009F5D45" w:rsidRDefault="00947975" w:rsidP="004D193E">
      <w:pPr>
        <w:pStyle w:val="Heading1BPBHEB"/>
      </w:pPr>
      <w:r w:rsidRPr="00947975">
        <w:t xml:space="preserve">End </w:t>
      </w:r>
      <w:r w:rsidR="003466CC" w:rsidRPr="00947975">
        <w:t xml:space="preserve">user, front end </w:t>
      </w:r>
      <w:r w:rsidR="003466CC">
        <w:t>and</w:t>
      </w:r>
      <w:r w:rsidR="003466CC" w:rsidRPr="00947975">
        <w:t xml:space="preserve"> mobile</w:t>
      </w:r>
    </w:p>
    <w:p w14:paraId="7B42D469" w14:textId="2683DB5A" w:rsidR="004D50E7" w:rsidRPr="004D50E7" w:rsidRDefault="004D50E7" w:rsidP="004D193E">
      <w:pPr>
        <w:pStyle w:val="NormalBPBHEB"/>
      </w:pPr>
      <w:bookmarkStart w:id="2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257283">
        <w:t>explores</w:t>
      </w:r>
      <w:r w:rsidR="00257283" w:rsidRPr="004D50E7">
        <w:t xml:space="preserve"> the</w:t>
      </w:r>
      <w:r w:rsidRPr="004D50E7">
        <w:t xml:space="preserv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78C22AF1" w:rsidR="004D50E7" w:rsidRDefault="004D50E7">
      <w:pPr>
        <w:pStyle w:val="Heading2BPBHEB"/>
      </w:pPr>
      <w:r w:rsidRPr="004D50E7">
        <w:t xml:space="preserve">End </w:t>
      </w:r>
      <w:ins w:id="21" w:author="Arya" w:date="2025-02-26T15:15:00Z" w16du:dateUtc="2025-02-26T09:45:00Z">
        <w:r w:rsidR="003466CC">
          <w:t>u</w:t>
        </w:r>
      </w:ins>
      <w:del w:id="22" w:author="Arya" w:date="2025-02-26T15:15:00Z" w16du:dateUtc="2025-02-26T09:45:00Z">
        <w:r w:rsidRPr="004D50E7" w:rsidDel="003466CC">
          <w:delText>U</w:delText>
        </w:r>
      </w:del>
      <w:r w:rsidRPr="004D50E7">
        <w:t xml:space="preserve">ser </w:t>
      </w:r>
      <w:ins w:id="23" w:author="Arya" w:date="2025-02-26T15:15:00Z" w16du:dateUtc="2025-02-26T09:45:00Z">
        <w:r w:rsidR="003466CC">
          <w:t>c</w:t>
        </w:r>
      </w:ins>
      <w:del w:id="24" w:author="Arya" w:date="2025-02-26T15:15:00Z" w16du:dateUtc="2025-02-26T09:45:00Z">
        <w:r w:rsidRPr="004D50E7" w:rsidDel="003466CC">
          <w:delText>C</w:delText>
        </w:r>
      </w:del>
      <w:r w:rsidRPr="004D50E7">
        <w:t>omputin</w:t>
      </w:r>
      <w:r w:rsidR="00645C65">
        <w:t>g</w:t>
      </w:r>
    </w:p>
    <w:p w14:paraId="5BE2A96C" w14:textId="372DB504"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designed to meet organizational needs, </w:t>
      </w:r>
      <w:r w:rsidR="00DC6E40" w:rsidRPr="003871BD">
        <w:rPr>
          <w:lang w:val="en-IN"/>
        </w:rPr>
        <w:t>helping</w:t>
      </w:r>
      <w:r w:rsidR="003871BD" w:rsidRPr="003871BD">
        <w:rPr>
          <w:lang w:val="en-IN"/>
        </w:rPr>
        <w:t xml:space="preserve"> secure and high-performance access to applications and desktops regardless of user location.</w:t>
      </w:r>
      <w:r>
        <w:t xml:space="preserve"> In this section, we will explore key AWS offerings in the realm of end-user computing and examine how these solutions drive productivity, security, and efficiency.</w:t>
      </w:r>
    </w:p>
    <w:p w14:paraId="7F8F092F" w14:textId="79AB609F" w:rsidR="004D50E7" w:rsidRPr="004D193E" w:rsidRDefault="004D50E7">
      <w:pPr>
        <w:pStyle w:val="Heading2BPBHEB"/>
        <w:pPrChange w:id="25" w:author="Arya" w:date="2025-02-26T15:27:00Z" w16du:dateUtc="2025-02-26T09:57:00Z">
          <w:pPr>
            <w:pStyle w:val="Heading3BPBHEB"/>
          </w:pPr>
        </w:pPrChange>
      </w:pPr>
      <w:r w:rsidRPr="004D193E">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23C96E0C" w:rsidR="004D50E7" w:rsidRPr="004D193E" w:rsidRDefault="004D50E7">
      <w:pPr>
        <w:pStyle w:val="Heading2BPBHEB"/>
        <w:pPrChange w:id="26" w:author="Arya" w:date="2025-02-26T15:27:00Z" w16du:dateUtc="2025-02-26T09:57:00Z">
          <w:pPr>
            <w:pStyle w:val="Heading3BPBHEB"/>
          </w:pPr>
        </w:pPrChange>
      </w:pPr>
      <w:r w:rsidRPr="004D193E">
        <w:t xml:space="preserve">Amazon WorkSpaces </w:t>
      </w:r>
      <w:ins w:id="27" w:author="Arya" w:date="2025-02-26T15:15:00Z" w16du:dateUtc="2025-02-26T09:45:00Z">
        <w:r w:rsidR="00E61C87">
          <w:t>f</w:t>
        </w:r>
      </w:ins>
      <w:del w:id="28" w:author="Arya" w:date="2025-02-26T15:15:00Z" w16du:dateUtc="2025-02-26T09:45:00Z">
        <w:r w:rsidRPr="004D193E" w:rsidDel="00E61C87">
          <w:delText>F</w:delText>
        </w:r>
      </w:del>
      <w:r w:rsidRPr="004D193E">
        <w:t>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7ABA72C0" w:rsidR="00E42DB4" w:rsidRPr="00E42DB4" w:rsidRDefault="00E42DB4" w:rsidP="00E42DB4">
      <w:pPr>
        <w:pStyle w:val="NormalBPBHEB"/>
        <w:rPr>
          <w:b/>
          <w:bCs/>
        </w:rPr>
      </w:pPr>
      <w:r>
        <w:t xml:space="preserve">In </w:t>
      </w:r>
      <w:del w:id="29" w:author="Arya" w:date="2025-02-26T15:22:00Z" w16du:dateUtc="2025-02-26T09:52:00Z">
        <w:r w:rsidDel="002B4C3D">
          <w:delText>the</w:delText>
        </w:r>
        <w:r w:rsidR="00377200" w:rsidDel="002B4C3D">
          <w:delText xml:space="preserve"> </w:delText>
        </w:r>
      </w:del>
      <w:r w:rsidR="00377200" w:rsidRPr="00D13371">
        <w:rPr>
          <w:i/>
          <w:iCs/>
        </w:rPr>
        <w:t xml:space="preserve">Figure </w:t>
      </w:r>
      <w:r w:rsidR="00384F1D">
        <w:rPr>
          <w:i/>
          <w:iCs/>
        </w:rPr>
        <w:t>9.</w:t>
      </w:r>
      <w:r w:rsidR="00377200" w:rsidRPr="00D13371">
        <w:rPr>
          <w:i/>
          <w:iCs/>
        </w:rPr>
        <w:t>1</w:t>
      </w:r>
      <w:r w:rsidR="00437754">
        <w:rPr>
          <w:i/>
          <w:iCs/>
        </w:rPr>
        <w:t>,</w:t>
      </w:r>
      <w:del w:id="30" w:author="Arya" w:date="2025-02-26T15:16:00Z" w16du:dateUtc="2025-02-26T09:46:00Z">
        <w:r w:rsidR="00377200" w:rsidDel="00E61C87">
          <w:delText xml:space="preserve"> below</w:delText>
        </w:r>
      </w:del>
      <w:r w:rsidR="00377200">
        <w:t xml:space="preserve">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lastRenderedPageBreak/>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3BBC65BD"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69DD4976" w:rsidR="004D50E7" w:rsidRDefault="004D50E7">
      <w:pPr>
        <w:pStyle w:val="Heading2BPBHEB"/>
      </w:pPr>
      <w:r w:rsidRPr="004D50E7">
        <w:t xml:space="preserve">Front-end </w:t>
      </w:r>
      <w:ins w:id="31" w:author="Arya" w:date="2025-02-26T15:16:00Z" w16du:dateUtc="2025-02-26T09:46:00Z">
        <w:r w:rsidR="00E61C87">
          <w:t>w</w:t>
        </w:r>
      </w:ins>
      <w:del w:id="32" w:author="Arya" w:date="2025-02-26T15:16:00Z" w16du:dateUtc="2025-02-26T09:46:00Z">
        <w:r w:rsidRPr="004D50E7" w:rsidDel="00E61C87">
          <w:delText>W</w:delText>
        </w:r>
      </w:del>
      <w:r w:rsidRPr="004D50E7">
        <w:t xml:space="preserve">eb </w:t>
      </w:r>
      <w:r w:rsidR="00730E7B">
        <w:t>and</w:t>
      </w:r>
      <w:r w:rsidR="00730E7B" w:rsidRPr="004D50E7">
        <w:t xml:space="preserve"> </w:t>
      </w:r>
      <w:ins w:id="33" w:author="Arya" w:date="2025-02-26T15:16:00Z" w16du:dateUtc="2025-02-26T09:46:00Z">
        <w:r w:rsidR="00E61C87">
          <w:t>m</w:t>
        </w:r>
      </w:ins>
      <w:del w:id="34" w:author="Arya" w:date="2025-02-26T15:16:00Z" w16du:dateUtc="2025-02-26T09:46:00Z">
        <w:r w:rsidRPr="004D50E7" w:rsidDel="00E61C87">
          <w:delText>M</w:delText>
        </w:r>
      </w:del>
      <w:r w:rsidRPr="004D50E7">
        <w:t>obile</w:t>
      </w:r>
    </w:p>
    <w:p w14:paraId="6667E0F1" w14:textId="670D413E"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w:t>
      </w:r>
      <w:r w:rsidR="004F071F" w:rsidRPr="00E510A4">
        <w:t>improve</w:t>
      </w:r>
      <w:r w:rsidRPr="00E510A4">
        <w:t xml:space="preserve"> front-end application development</w:t>
      </w:r>
      <w:r w:rsidR="008C27D7">
        <w:t>.</w:t>
      </w:r>
    </w:p>
    <w:p w14:paraId="670CDCB5" w14:textId="624AFE19" w:rsidR="004D50E7" w:rsidRPr="004D193E" w:rsidRDefault="004D50E7">
      <w:pPr>
        <w:pStyle w:val="Heading2BPBHEB"/>
        <w:pPrChange w:id="35" w:author="Arya" w:date="2025-02-26T15:27:00Z" w16du:dateUtc="2025-02-26T09:57:00Z">
          <w:pPr>
            <w:pStyle w:val="Heading3BPBHEB"/>
          </w:pPr>
        </w:pPrChange>
      </w:pPr>
      <w:r w:rsidRPr="004D193E">
        <w:t xml:space="preserve">Amazon API </w:t>
      </w:r>
      <w:ins w:id="36" w:author="Arya" w:date="2025-02-26T15:16:00Z" w16du:dateUtc="2025-02-26T09:46:00Z">
        <w:r w:rsidR="00225A1B">
          <w:t>g</w:t>
        </w:r>
      </w:ins>
      <w:del w:id="37" w:author="Arya" w:date="2025-02-26T15:16:00Z" w16du:dateUtc="2025-02-26T09:46:00Z">
        <w:r w:rsidRPr="004D193E" w:rsidDel="00225A1B">
          <w:delText>G</w:delText>
        </w:r>
      </w:del>
      <w:r w:rsidRPr="004D193E">
        <w:t>ateway</w:t>
      </w:r>
    </w:p>
    <w:p w14:paraId="737BEE48" w14:textId="7058369F"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w:t>
      </w:r>
      <w:r w:rsidR="004F071F" w:rsidRPr="004D50E7">
        <w:t>helping</w:t>
      </w:r>
      <w:r w:rsidRPr="004D50E7">
        <w:t xml:space="preserve"> the seamless integration of applications. The chapter will navigate through the functionalities of API Gateway, emphasizing its role in building robust, scalable, and secure APIs that drive innovation in the front-end ecosystem.</w:t>
      </w:r>
    </w:p>
    <w:p w14:paraId="74713AE3" w14:textId="04D15226" w:rsidR="004D50E7" w:rsidRPr="004D193E" w:rsidRDefault="004D50E7">
      <w:pPr>
        <w:pStyle w:val="Heading2BPBHEB"/>
        <w:pPrChange w:id="38" w:author="Arya" w:date="2025-02-26T15:27:00Z" w16du:dateUtc="2025-02-26T09:57:00Z">
          <w:pPr>
            <w:pStyle w:val="NormalBPBHEB"/>
          </w:pPr>
        </w:pPrChange>
      </w:pPr>
      <w:r w:rsidRPr="004D193E">
        <w:t xml:space="preserve">Amazon </w:t>
      </w:r>
      <w:r w:rsidR="004E4B0E" w:rsidRPr="004D193E">
        <w:t>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0FBB1F18" w:rsidR="004D50E7" w:rsidRPr="004D193E" w:rsidRDefault="004D50E7">
      <w:pPr>
        <w:pStyle w:val="Heading2BPBHEB"/>
        <w:pPrChange w:id="39" w:author="Arya" w:date="2025-02-26T15:27:00Z" w16du:dateUtc="2025-02-26T09:57:00Z">
          <w:pPr>
            <w:pStyle w:val="Heading3BPBHEB"/>
          </w:pPr>
        </w:pPrChange>
      </w:pPr>
      <w:r w:rsidRPr="004D193E">
        <w:lastRenderedPageBreak/>
        <w:t xml:space="preserve">Amazon </w:t>
      </w:r>
      <w:ins w:id="40" w:author="Arya" w:date="2025-02-26T15:16:00Z" w16du:dateUtc="2025-02-26T09:46:00Z">
        <w:r w:rsidR="00E81783">
          <w:t>p</w:t>
        </w:r>
      </w:ins>
      <w:del w:id="41" w:author="Arya" w:date="2025-02-26T15:16:00Z" w16du:dateUtc="2025-02-26T09:46:00Z">
        <w:r w:rsidRPr="004D193E" w:rsidDel="00E81783">
          <w:delText>P</w:delText>
        </w:r>
      </w:del>
      <w:r w:rsidRPr="004D193E">
        <w:t>inpoint</w:t>
      </w:r>
    </w:p>
    <w:p w14:paraId="5E4C323F" w14:textId="18C9CA90" w:rsidR="004D50E7" w:rsidRPr="004D50E7" w:rsidRDefault="00C80F58" w:rsidP="004D193E">
      <w:pPr>
        <w:pStyle w:val="NormalBPBHEB"/>
      </w:pPr>
      <w:r w:rsidRPr="00C80F58">
        <w:rPr>
          <w:lang w:val="en-IN"/>
        </w:rPr>
        <w:t>Communication is essential for user engagement, and Amazon Pinpoint serves as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1C62ED86" w:rsidR="004D50E7" w:rsidRPr="004D193E" w:rsidRDefault="004D50E7">
      <w:pPr>
        <w:pStyle w:val="Heading2BPBHEB"/>
        <w:pPrChange w:id="42" w:author="Arya" w:date="2025-02-26T15:27:00Z" w16du:dateUtc="2025-02-26T09:57:00Z">
          <w:pPr>
            <w:pStyle w:val="Heading3BPBHEB"/>
          </w:pPr>
        </w:pPrChange>
      </w:pPr>
      <w:r w:rsidRPr="004D193E">
        <w:t xml:space="preserve">Amazon </w:t>
      </w:r>
      <w:ins w:id="43" w:author="Arya" w:date="2025-02-26T15:16:00Z" w16du:dateUtc="2025-02-26T09:46:00Z">
        <w:r w:rsidR="00E81783">
          <w:t>s</w:t>
        </w:r>
      </w:ins>
      <w:del w:id="44" w:author="Arya" w:date="2025-02-26T15:16:00Z" w16du:dateUtc="2025-02-26T09:46:00Z">
        <w:r w:rsidRPr="004D193E" w:rsidDel="00E81783">
          <w:delText>S</w:delText>
        </w:r>
      </w:del>
      <w:r w:rsidRPr="004D193E">
        <w:t xml:space="preserve">imple </w:t>
      </w:r>
      <w:ins w:id="45" w:author="Arya" w:date="2025-02-26T15:16:00Z" w16du:dateUtc="2025-02-26T09:46:00Z">
        <w:r w:rsidR="00E81783">
          <w:t>e</w:t>
        </w:r>
      </w:ins>
      <w:del w:id="46" w:author="Arya" w:date="2025-02-26T15:16:00Z" w16du:dateUtc="2025-02-26T09:46:00Z">
        <w:r w:rsidRPr="004D193E" w:rsidDel="00E81783">
          <w:delText>E</w:delText>
        </w:r>
      </w:del>
      <w:r w:rsidRPr="004D193E">
        <w:t xml:space="preserve">mail </w:t>
      </w:r>
      <w:ins w:id="47" w:author="Arya" w:date="2025-02-26T15:16:00Z" w16du:dateUtc="2025-02-26T09:46:00Z">
        <w:r w:rsidR="00E81783">
          <w:t>s</w:t>
        </w:r>
      </w:ins>
      <w:del w:id="48" w:author="Arya" w:date="2025-02-26T15:16:00Z" w16du:dateUtc="2025-02-26T09:46:00Z">
        <w:r w:rsidRPr="004D193E" w:rsidDel="00E81783">
          <w:delText>S</w:delText>
        </w:r>
      </w:del>
      <w:r w:rsidRPr="004D193E">
        <w:t xml:space="preserve">ervice </w:t>
      </w:r>
      <w:del w:id="49" w:author="Arya" w:date="2025-02-26T15:16:00Z" w16du:dateUtc="2025-02-26T09:46:00Z">
        <w:r w:rsidRPr="004D193E" w:rsidDel="00E81783">
          <w:delText>(SES)</w:delText>
        </w:r>
      </w:del>
    </w:p>
    <w:p w14:paraId="5B6504F2" w14:textId="29DD04CA"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w:t>
      </w:r>
      <w:ins w:id="50" w:author="Arya" w:date="2025-02-26T15:16:00Z" w16du:dateUtc="2025-02-26T09:46:00Z">
        <w:r w:rsidR="00E81783" w:rsidRPr="00E81783">
          <w:rPr>
            <w:b/>
            <w:bCs/>
            <w:rPrChange w:id="51" w:author="Arya" w:date="2025-02-26T15:17:00Z" w16du:dateUtc="2025-02-26T09:47:00Z">
              <w:rPr/>
            </w:rPrChange>
          </w:rPr>
          <w:t>Simple Emai</w:t>
        </w:r>
      </w:ins>
      <w:ins w:id="52" w:author="Arya" w:date="2025-02-26T15:17:00Z" w16du:dateUtc="2025-02-26T09:47:00Z">
        <w:r w:rsidR="00E81783" w:rsidRPr="00E81783">
          <w:rPr>
            <w:b/>
            <w:bCs/>
            <w:rPrChange w:id="53" w:author="Arya" w:date="2025-02-26T15:17:00Z" w16du:dateUtc="2025-02-26T09:47:00Z">
              <w:rPr/>
            </w:rPrChange>
          </w:rPr>
          <w:t>l Service</w:t>
        </w:r>
        <w:r w:rsidR="00E81783">
          <w:t xml:space="preserve"> (</w:t>
        </w:r>
      </w:ins>
      <w:r w:rsidRPr="00E81783">
        <w:rPr>
          <w:b/>
          <w:bCs/>
          <w:rPrChange w:id="54" w:author="Arya" w:date="2025-02-26T15:17:00Z" w16du:dateUtc="2025-02-26T09:47:00Z">
            <w:rPr/>
          </w:rPrChange>
        </w:rPr>
        <w:t>SES</w:t>
      </w:r>
      <w:ins w:id="55" w:author="Arya" w:date="2025-02-26T15:17:00Z" w16du:dateUtc="2025-02-26T09:47:00Z">
        <w:r w:rsidR="00E81783">
          <w:t>)</w:t>
        </w:r>
      </w:ins>
      <w:r w:rsidRPr="004D50E7">
        <w:t xml:space="preserve">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5FA11B21" w:rsidR="004D50E7" w:rsidRPr="004D193E" w:rsidRDefault="004D50E7">
      <w:pPr>
        <w:pStyle w:val="Heading2BPBHEB"/>
        <w:pPrChange w:id="56" w:author="Arya" w:date="2025-02-26T15:27:00Z" w16du:dateUtc="2025-02-26T09:57:00Z">
          <w:pPr>
            <w:pStyle w:val="Heading3BPBHEB"/>
          </w:pPr>
        </w:pPrChange>
      </w:pPr>
      <w:r w:rsidRPr="004D193E">
        <w:t xml:space="preserve">AWS </w:t>
      </w:r>
      <w:ins w:id="57" w:author="Arya" w:date="2025-02-26T15:17:00Z" w16du:dateUtc="2025-02-26T09:47:00Z">
        <w:r w:rsidR="00E81783">
          <w:t>a</w:t>
        </w:r>
      </w:ins>
      <w:del w:id="58" w:author="Arya" w:date="2025-02-26T15:17:00Z" w16du:dateUtc="2025-02-26T09:47:00Z">
        <w:r w:rsidRPr="004D193E" w:rsidDel="00E81783">
          <w:delText>A</w:delText>
        </w:r>
      </w:del>
      <w:r w:rsidRPr="004D193E">
        <w:t>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pPr>
        <w:pStyle w:val="Heading2BPBHEB"/>
        <w:pPrChange w:id="59" w:author="Arya" w:date="2025-02-26T15:27:00Z" w16du:dateUtc="2025-02-26T09:57:00Z">
          <w:pPr>
            <w:pStyle w:val="Heading3BPBHEB"/>
          </w:pPr>
        </w:pPrChange>
      </w:pPr>
      <w:r w:rsidRPr="004D193E">
        <w:t>AWS AppSync</w:t>
      </w:r>
    </w:p>
    <w:p w14:paraId="0EB18B6A" w14:textId="7CCF68F2"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103966" w:rsidRDefault="004D50E7">
      <w:pPr>
        <w:pStyle w:val="Heading2BPBHEB"/>
        <w:pPrChange w:id="60" w:author="Arya" w:date="2025-02-26T15:27:00Z" w16du:dateUtc="2025-02-26T09:57:00Z">
          <w:pPr>
            <w:pStyle w:val="Heading3BPBHEB"/>
          </w:pPr>
        </w:pPrChange>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91BC8EC" w:rsidR="00C1413F" w:rsidRDefault="00E12E6E">
      <w:pPr>
        <w:pStyle w:val="Heading1BPBHEB"/>
        <w:pPrChange w:id="61" w:author="Arya" w:date="2025-02-26T15:25:00Z" w16du:dateUtc="2025-02-26T09:55:00Z">
          <w:pPr>
            <w:pStyle w:val="ChapterTitleNumberBPBHEB"/>
          </w:pPr>
        </w:pPrChange>
      </w:pPr>
      <w:bookmarkStart w:id="62" w:name="_Hlk153207405"/>
      <w:commentRangeStart w:id="63"/>
      <w:r>
        <w:lastRenderedPageBreak/>
        <w:t xml:space="preserve">End </w:t>
      </w:r>
      <w:ins w:id="64" w:author="Arya" w:date="2025-02-26T15:25:00Z" w16du:dateUtc="2025-02-26T09:55:00Z">
        <w:r w:rsidR="00DF77D1">
          <w:t>u</w:t>
        </w:r>
      </w:ins>
      <w:del w:id="65" w:author="Arya" w:date="2025-02-26T15:25:00Z" w16du:dateUtc="2025-02-26T09:55:00Z">
        <w:r w:rsidDel="00DF77D1">
          <w:delText>U</w:delText>
        </w:r>
      </w:del>
      <w:r>
        <w:t>ser</w:t>
      </w:r>
      <w:r w:rsidR="00437754">
        <w:t xml:space="preserve"> </w:t>
      </w:r>
      <w:ins w:id="66" w:author="Arya" w:date="2025-02-26T15:25:00Z" w16du:dateUtc="2025-02-26T09:55:00Z">
        <w:r w:rsidR="00DF77D1">
          <w:t>c</w:t>
        </w:r>
      </w:ins>
      <w:del w:id="67" w:author="Arya" w:date="2025-02-26T15:25:00Z" w16du:dateUtc="2025-02-26T09:55:00Z">
        <w:r w:rsidR="00437754" w:rsidDel="00DF77D1">
          <w:delText>C</w:delText>
        </w:r>
      </w:del>
      <w:r w:rsidR="00437754">
        <w:t>omputing</w:t>
      </w:r>
      <w:commentRangeEnd w:id="63"/>
      <w:r w:rsidR="00DF77D1">
        <w:rPr>
          <w:rStyle w:val="CommentReference"/>
          <w:rFonts w:asciiTheme="minorHAnsi" w:eastAsiaTheme="minorHAnsi" w:hAnsiTheme="minorHAnsi" w:cstheme="minorBidi"/>
          <w:b w:val="0"/>
        </w:rPr>
        <w:commentReference w:id="63"/>
      </w:r>
    </w:p>
    <w:bookmarkEnd w:id="20"/>
    <w:bookmarkEnd w:id="62"/>
    <w:p w14:paraId="6742F407" w14:textId="582420C1" w:rsidR="003B4817" w:rsidRPr="003B4817" w:rsidRDefault="003B4817">
      <w:pPr>
        <w:pStyle w:val="Heading2BPBHEB"/>
        <w:pPrChange w:id="68" w:author="Arya" w:date="2025-02-26T15:27:00Z" w16du:dateUtc="2025-02-26T09:57:00Z">
          <w:pPr>
            <w:pStyle w:val="Heading1BPBHEB"/>
          </w:pPr>
        </w:pPrChange>
      </w:pPr>
      <w:r w:rsidRPr="003B4817">
        <w:t>Amazon AppStream 2.0</w:t>
      </w:r>
    </w:p>
    <w:p w14:paraId="0E4394CB" w14:textId="711E7586"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127ADF" w:rsidRPr="00127ADF">
        <w:rPr>
          <w:lang w:val="en-IN"/>
        </w:rPr>
        <w:t xml:space="preserve">transformed </w:t>
      </w:r>
      <w:r w:rsidR="00084EB2" w:rsidRPr="00084EB2">
        <w:rPr>
          <w:lang w:val="en-IN"/>
        </w:rPr>
        <w:t>application delivery, providing responsive and secure streaming for various devices.</w:t>
      </w:r>
    </w:p>
    <w:p w14:paraId="51AFE193" w14:textId="566BC760" w:rsidR="003B4817" w:rsidRPr="003B4817" w:rsidRDefault="003B4817" w:rsidP="004D193E">
      <w:pPr>
        <w:pStyle w:val="Heading2BPBHEB"/>
      </w:pPr>
      <w:r w:rsidRPr="003B4817">
        <w:t xml:space="preserve">Amazon AppStream 2.0 </w:t>
      </w:r>
      <w:ins w:id="69" w:author="Arya" w:date="2025-02-26T15:18:00Z" w16du:dateUtc="2025-02-26T09:48:00Z">
        <w:r w:rsidR="008573D0">
          <w:t>o</w:t>
        </w:r>
      </w:ins>
      <w:del w:id="70" w:author="Arya" w:date="2025-02-26T15:18:00Z" w16du:dateUtc="2025-02-26T09:48:00Z">
        <w:r w:rsidRPr="003B4817" w:rsidDel="008573D0">
          <w:delText>O</w:delText>
        </w:r>
      </w:del>
      <w:r w:rsidRPr="003B4817">
        <w:t>verview</w:t>
      </w:r>
    </w:p>
    <w:p w14:paraId="636D9639" w14:textId="0250D0FE" w:rsidR="003B4817" w:rsidRPr="003B4817" w:rsidRDefault="003B4817" w:rsidP="00437754">
      <w:pPr>
        <w:pStyle w:val="NormalBPBHEB"/>
      </w:pPr>
      <w:r w:rsidRPr="003B4817">
        <w:t xml:space="preserve">Amazon AppStream 2.0 is a fully managed application streaming service that allows users to stream desktop applications securely to their devices. It </w:t>
      </w:r>
      <w:r w:rsidR="005C6DD2" w:rsidRPr="003B4817">
        <w:t>cuts</w:t>
      </w:r>
      <w:r w:rsidRPr="003B4817">
        <w:t xml:space="preserve"> the need for users to install and run applications locally, providing a dynamic and scalable solution for both enterprises and educational institutions</w:t>
      </w:r>
      <w:bookmarkStart w:id="71" w:name="_Ref153206000"/>
      <w:sdt>
        <w:sdtPr>
          <w:id w:val="1198742914"/>
          <w:citation/>
        </w:sdt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71"/>
      <w:r w:rsidRPr="003B4817">
        <w:t>.</w:t>
      </w:r>
    </w:p>
    <w:p w14:paraId="7E28F008" w14:textId="7D5F38D7" w:rsidR="003B4817" w:rsidRDefault="003B4817" w:rsidP="005A26FE">
      <w:pPr>
        <w:pStyle w:val="Heading2BPBHEB"/>
      </w:pPr>
      <w:r w:rsidRPr="003B4817">
        <w:t xml:space="preserve">Key </w:t>
      </w:r>
      <w:ins w:id="72" w:author="Arya" w:date="2025-02-26T15:18:00Z" w16du:dateUtc="2025-02-26T09:48:00Z">
        <w:r w:rsidR="008573D0">
          <w:t>f</w:t>
        </w:r>
      </w:ins>
      <w:del w:id="73" w:author="Arya" w:date="2025-02-26T15:18:00Z" w16du:dateUtc="2025-02-26T09:48:00Z">
        <w:r w:rsidRPr="003B4817" w:rsidDel="008573D0">
          <w:delText>F</w:delText>
        </w:r>
      </w:del>
      <w:r w:rsidRPr="003B4817">
        <w:t xml:space="preserve">eatures and </w:t>
      </w:r>
      <w:ins w:id="74" w:author="Arya" w:date="2025-02-26T15:18:00Z" w16du:dateUtc="2025-02-26T09:48:00Z">
        <w:r w:rsidR="008573D0">
          <w:t>c</w:t>
        </w:r>
      </w:ins>
      <w:del w:id="75" w:author="Arya" w:date="2025-02-26T15:18:00Z" w16du:dateUtc="2025-02-26T09:48:00Z">
        <w:r w:rsidRPr="003B4817" w:rsidDel="008573D0">
          <w:delText>C</w:delText>
        </w:r>
      </w:del>
      <w:r w:rsidRPr="003B4817">
        <w:t>apabilities</w:t>
      </w:r>
    </w:p>
    <w:p w14:paraId="21BF0C41" w14:textId="0E59728B"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key features that allow AppStream 2.0 to deliver a seamless, secure, and scalable application streaming experience across various platforms and devices.</w:t>
      </w:r>
    </w:p>
    <w:p w14:paraId="5F263D43" w14:textId="30340858" w:rsidR="003B4817" w:rsidRPr="003B4817" w:rsidRDefault="003B4817" w:rsidP="004D193E">
      <w:pPr>
        <w:pStyle w:val="NormalBPBHEB"/>
        <w:numPr>
          <w:ilvl w:val="0"/>
          <w:numId w:val="22"/>
        </w:numPr>
      </w:pPr>
      <w:commentRangeStart w:id="76"/>
      <w:r w:rsidRPr="004D193E">
        <w:rPr>
          <w:b/>
          <w:bCs/>
        </w:rPr>
        <w:t xml:space="preserve">Application </w:t>
      </w:r>
      <w:ins w:id="77" w:author="Arya" w:date="2025-02-26T15:18:00Z" w16du:dateUtc="2025-02-26T09:48:00Z">
        <w:r w:rsidR="007D2CED">
          <w:rPr>
            <w:b/>
            <w:bCs/>
          </w:rPr>
          <w:t>s</w:t>
        </w:r>
      </w:ins>
      <w:del w:id="78" w:author="Arya" w:date="2025-02-26T15:18:00Z" w16du:dateUtc="2025-02-26T09:48:00Z">
        <w:r w:rsidRPr="004D193E" w:rsidDel="007D2CED">
          <w:rPr>
            <w:b/>
            <w:bCs/>
          </w:rPr>
          <w:delText>S</w:delText>
        </w:r>
      </w:del>
      <w:r w:rsidRPr="004D193E">
        <w:rPr>
          <w:b/>
          <w:bCs/>
        </w:rPr>
        <w:t>treaming</w:t>
      </w:r>
      <w:commentRangeEnd w:id="76"/>
      <w:r w:rsidR="007D2CED">
        <w:rPr>
          <w:rStyle w:val="CommentReference"/>
          <w:rFonts w:asciiTheme="minorHAnsi" w:eastAsiaTheme="minorHAnsi" w:hAnsiTheme="minorHAnsi" w:cstheme="minorBidi"/>
        </w:rPr>
        <w:commentReference w:id="76"/>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53300366" w:rsidR="003B4817" w:rsidRPr="00730E7B" w:rsidRDefault="003B4817" w:rsidP="004D193E">
      <w:pPr>
        <w:pStyle w:val="NormalBPBHEB"/>
        <w:numPr>
          <w:ilvl w:val="0"/>
          <w:numId w:val="22"/>
        </w:numPr>
      </w:pPr>
      <w:r w:rsidRPr="004D193E">
        <w:rPr>
          <w:b/>
          <w:bCs/>
        </w:rPr>
        <w:t xml:space="preserve">Security and </w:t>
      </w:r>
      <w:ins w:id="79" w:author="Arya" w:date="2025-02-26T15:18:00Z" w16du:dateUtc="2025-02-26T09:48:00Z">
        <w:r w:rsidR="007D2CED">
          <w:rPr>
            <w:b/>
            <w:bCs/>
          </w:rPr>
          <w:t>i</w:t>
        </w:r>
      </w:ins>
      <w:del w:id="80" w:author="Arya" w:date="2025-02-26T15:18:00Z" w16du:dateUtc="2025-02-26T09:48:00Z">
        <w:r w:rsidRPr="004D193E" w:rsidDel="007D2CED">
          <w:rPr>
            <w:b/>
            <w:bCs/>
          </w:rPr>
          <w:delText>I</w:delText>
        </w:r>
      </w:del>
      <w:r w:rsidRPr="004D193E">
        <w:rPr>
          <w:b/>
          <w:bCs/>
        </w:rPr>
        <w:t>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479A95F3" w:rsidR="003B4817" w:rsidRPr="00730E7B" w:rsidRDefault="003B4817" w:rsidP="004D193E">
      <w:pPr>
        <w:pStyle w:val="NormalBPBHEB"/>
        <w:numPr>
          <w:ilvl w:val="0"/>
          <w:numId w:val="22"/>
        </w:numPr>
      </w:pPr>
      <w:r w:rsidRPr="004D193E">
        <w:rPr>
          <w:b/>
          <w:bCs/>
        </w:rPr>
        <w:t>Cross-</w:t>
      </w:r>
      <w:ins w:id="81" w:author="Arya" w:date="2025-02-26T15:18:00Z" w16du:dateUtc="2025-02-26T09:48:00Z">
        <w:r w:rsidR="007D2CED">
          <w:rPr>
            <w:b/>
            <w:bCs/>
          </w:rPr>
          <w:t>p</w:t>
        </w:r>
      </w:ins>
      <w:del w:id="82" w:author="Arya" w:date="2025-02-26T15:18:00Z" w16du:dateUtc="2025-02-26T09:48:00Z">
        <w:r w:rsidRPr="004D193E" w:rsidDel="007D2CED">
          <w:rPr>
            <w:b/>
            <w:bCs/>
          </w:rPr>
          <w:delText>P</w:delText>
        </w:r>
      </w:del>
      <w:r w:rsidRPr="004D193E">
        <w:rPr>
          <w:b/>
          <w:bCs/>
        </w:rPr>
        <w:t xml:space="preserve">latform </w:t>
      </w:r>
      <w:ins w:id="83" w:author="Arya" w:date="2025-02-26T15:18:00Z" w16du:dateUtc="2025-02-26T09:48:00Z">
        <w:r w:rsidR="007D2CED">
          <w:rPr>
            <w:b/>
            <w:bCs/>
          </w:rPr>
          <w:t>c</w:t>
        </w:r>
      </w:ins>
      <w:del w:id="84" w:author="Arya" w:date="2025-02-26T15:18:00Z" w16du:dateUtc="2025-02-26T09:48:00Z">
        <w:r w:rsidRPr="004D193E" w:rsidDel="007D2CED">
          <w:rPr>
            <w:b/>
            <w:bCs/>
          </w:rPr>
          <w:delText>C</w:delText>
        </w:r>
      </w:del>
      <w:r w:rsidRPr="004D193E">
        <w:rPr>
          <w:b/>
          <w:bCs/>
        </w:rPr>
        <w:t>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1AA8BBE7"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allows for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785958C6" w:rsidR="009D67A2" w:rsidRPr="003B4817" w:rsidRDefault="006360AB" w:rsidP="00D6147A">
      <w:pPr>
        <w:pStyle w:val="FigureCaptionBPBHEB"/>
      </w:pPr>
      <w:commentRangeStart w:id="85"/>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w:t>
      </w:r>
      <w:r w:rsidR="00384F1D">
        <w:t>9</w:t>
      </w:r>
      <w:r w:rsidR="00614B65">
        <w:t xml:space="preserve">spread risk study </w:t>
      </w:r>
      <w:r>
        <w:t>(AWS Blogs)</w:t>
      </w:r>
      <w:del w:id="86" w:author="Arya" w:date="2025-02-26T15:21:00Z" w16du:dateUtc="2025-02-26T09:51:00Z">
        <w:r w:rsidRPr="004413B5" w:rsidDel="002B4C3D">
          <w:delText>.</w:delText>
        </w:r>
      </w:del>
      <w:commentRangeEnd w:id="85"/>
      <w:r w:rsidR="002B4C3D">
        <w:rPr>
          <w:rStyle w:val="CommentReference"/>
          <w:rFonts w:asciiTheme="minorHAnsi" w:eastAsiaTheme="minorHAnsi" w:hAnsiTheme="minorHAnsi" w:cstheme="minorBidi"/>
          <w:bCs w:val="0"/>
          <w:i w:val="0"/>
          <w:iCs w:val="0"/>
        </w:rPr>
        <w:commentReference w:id="85"/>
      </w:r>
    </w:p>
    <w:p w14:paraId="2C473275" w14:textId="03725E4F" w:rsidR="003B4817" w:rsidRDefault="003B4817">
      <w:pPr>
        <w:pStyle w:val="Heading3BPBHEB"/>
        <w:pPrChange w:id="87" w:author="Arya" w:date="2025-02-26T15:22:00Z" w16du:dateUtc="2025-02-26T09:52:00Z">
          <w:pPr>
            <w:pStyle w:val="Heading2BPBHEB"/>
          </w:pPr>
        </w:pPrChange>
      </w:pPr>
      <w:r w:rsidRPr="003B4817">
        <w:t xml:space="preserve">Use </w:t>
      </w:r>
      <w:ins w:id="88" w:author="Arya" w:date="2025-02-26T15:22:00Z" w16du:dateUtc="2025-02-26T09:52:00Z">
        <w:r w:rsidR="002B4C3D">
          <w:t>c</w:t>
        </w:r>
      </w:ins>
      <w:del w:id="89" w:author="Arya" w:date="2025-02-26T15:22:00Z" w16du:dateUtc="2025-02-26T09:52:00Z">
        <w:r w:rsidRPr="003B4817" w:rsidDel="002B4C3D">
          <w:delText>C</w:delText>
        </w:r>
      </w:del>
      <w:r w:rsidRPr="003B4817">
        <w:t>ases</w:t>
      </w:r>
    </w:p>
    <w:p w14:paraId="1C68845E" w14:textId="7DF58B8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Below are key use cases where AppStream 2.0's secure, scalable, and dynamic capabilities bring significant value to </w:t>
      </w:r>
      <w:r w:rsidR="00D47A48" w:rsidRPr="00E756AA">
        <w:t>organizations.</w:t>
      </w:r>
    </w:p>
    <w:p w14:paraId="42677AF6" w14:textId="6F5992D5" w:rsidR="003B4817" w:rsidRPr="00E71ABA" w:rsidRDefault="003B4817" w:rsidP="002F4AD8">
      <w:pPr>
        <w:pStyle w:val="NormalBPBHEB"/>
        <w:numPr>
          <w:ilvl w:val="0"/>
          <w:numId w:val="31"/>
        </w:numPr>
        <w:rPr>
          <w:rStyle w:val="Strong"/>
        </w:rPr>
      </w:pPr>
      <w:r w:rsidRPr="00E71ABA">
        <w:rPr>
          <w:rStyle w:val="Strong"/>
        </w:rPr>
        <w:t xml:space="preserve">Enterprise </w:t>
      </w:r>
      <w:ins w:id="90" w:author="Arya" w:date="2025-02-26T15:22:00Z" w16du:dateUtc="2025-02-26T09:52:00Z">
        <w:r w:rsidR="002B4C3D">
          <w:rPr>
            <w:rStyle w:val="Strong"/>
          </w:rPr>
          <w:t>a</w:t>
        </w:r>
      </w:ins>
      <w:del w:id="91" w:author="Arya" w:date="2025-02-26T15:22:00Z" w16du:dateUtc="2025-02-26T09:52:00Z">
        <w:r w:rsidRPr="00E71ABA" w:rsidDel="002B4C3D">
          <w:rPr>
            <w:rStyle w:val="Strong"/>
          </w:rPr>
          <w:delText>A</w:delText>
        </w:r>
      </w:del>
      <w:r w:rsidRPr="00E71ABA">
        <w:rPr>
          <w:rStyle w:val="Strong"/>
        </w:rPr>
        <w:t>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A0F75D5" w:rsidR="003B4817" w:rsidRPr="00E71ABA" w:rsidRDefault="003B4817" w:rsidP="002F4AD8">
      <w:pPr>
        <w:pStyle w:val="NormalBPBHEB"/>
        <w:numPr>
          <w:ilvl w:val="0"/>
          <w:numId w:val="31"/>
        </w:numPr>
        <w:rPr>
          <w:rStyle w:val="Strong"/>
        </w:rPr>
      </w:pPr>
      <w:r w:rsidRPr="00E71ABA">
        <w:rPr>
          <w:rStyle w:val="Strong"/>
        </w:rPr>
        <w:t xml:space="preserve">Educational </w:t>
      </w:r>
      <w:ins w:id="92" w:author="Arya" w:date="2025-02-26T15:22:00Z" w16du:dateUtc="2025-02-26T09:52:00Z">
        <w:r w:rsidR="002B4C3D">
          <w:rPr>
            <w:rStyle w:val="Strong"/>
          </w:rPr>
          <w:t>i</w:t>
        </w:r>
      </w:ins>
      <w:del w:id="93" w:author="Arya" w:date="2025-02-26T15:22:00Z" w16du:dateUtc="2025-02-26T09:52:00Z">
        <w:r w:rsidRPr="00E71ABA" w:rsidDel="002B4C3D">
          <w:rPr>
            <w:rStyle w:val="Strong"/>
          </w:rPr>
          <w:delText>I</w:delText>
        </w:r>
      </w:del>
      <w:r w:rsidRPr="00E71ABA">
        <w:rPr>
          <w:rStyle w:val="Strong"/>
        </w:rPr>
        <w:t>nstitutions</w:t>
      </w:r>
    </w:p>
    <w:p w14:paraId="57370A47" w14:textId="004A2674" w:rsidR="003B4817" w:rsidRPr="003B4817" w:rsidRDefault="003B4817" w:rsidP="002F4AD8">
      <w:pPr>
        <w:pStyle w:val="NormalBPBHEB"/>
        <w:ind w:left="360"/>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26C4A943" w:rsidR="003B4817" w:rsidRPr="003B4817" w:rsidRDefault="003B4817" w:rsidP="004D193E">
      <w:pPr>
        <w:pStyle w:val="NormalBPBHEB"/>
      </w:pPr>
      <w:r w:rsidRPr="003B4817">
        <w:t xml:space="preserve">Amazon AppStream 2.0 </w:t>
      </w:r>
      <w:r w:rsidR="009871E5" w:rsidRPr="003B4817">
        <w:t>appears</w:t>
      </w:r>
      <w:r w:rsidRPr="003B4817">
        <w:t xml:space="preserve"> as a transformative solution in the realm of End User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experiences and streamline application management in an increasingly digital world.</w:t>
      </w:r>
    </w:p>
    <w:p w14:paraId="4CB62D5B" w14:textId="399B7422" w:rsidR="003B4817" w:rsidRPr="003B4817" w:rsidRDefault="003B4817">
      <w:pPr>
        <w:pStyle w:val="Heading2BPBHEB"/>
        <w:pPrChange w:id="94" w:author="Arya" w:date="2025-02-26T15:28:00Z" w16du:dateUtc="2025-02-26T09:58:00Z">
          <w:pPr>
            <w:pStyle w:val="Heading1BPBHEB"/>
          </w:pPr>
        </w:pPrChange>
      </w:pPr>
      <w:r w:rsidRPr="003B4817">
        <w:t xml:space="preserve">Amazon WorkSpaces </w:t>
      </w:r>
      <w:ins w:id="95" w:author="Arya" w:date="2025-02-26T15:23:00Z" w16du:dateUtc="2025-02-26T09:53:00Z">
        <w:r w:rsidR="00C1599F">
          <w:t>f</w:t>
        </w:r>
      </w:ins>
      <w:del w:id="96" w:author="Arya" w:date="2025-02-26T15:23:00Z" w16du:dateUtc="2025-02-26T09:53:00Z">
        <w:r w:rsidRPr="003B4817" w:rsidDel="00C1599F">
          <w:delText>F</w:delText>
        </w:r>
      </w:del>
      <w:r w:rsidRPr="003B4817">
        <w:t>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37B2C3DE" w:rsidR="003B4817" w:rsidRPr="003B4817" w:rsidRDefault="003B4817" w:rsidP="004D193E">
      <w:pPr>
        <w:pStyle w:val="Heading2BPBHEB"/>
      </w:pPr>
      <w:r w:rsidRPr="003B4817">
        <w:lastRenderedPageBreak/>
        <w:t xml:space="preserve">Amazon WorkSpaces </w:t>
      </w:r>
      <w:ins w:id="97" w:author="Arya" w:date="2025-02-26T15:23:00Z" w16du:dateUtc="2025-02-26T09:53:00Z">
        <w:r w:rsidR="00C1599F">
          <w:t>o</w:t>
        </w:r>
      </w:ins>
      <w:del w:id="98" w:author="Arya" w:date="2025-02-26T15:23:00Z" w16du:dateUtc="2025-02-26T09:53:00Z">
        <w:r w:rsidRPr="003B4817" w:rsidDel="00C1599F">
          <w:delText>O</w:delText>
        </w:r>
      </w:del>
      <w:r w:rsidRPr="003B4817">
        <w:t>verview</w:t>
      </w:r>
    </w:p>
    <w:p w14:paraId="55AD1917" w14:textId="0EF1AC54"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a variety of devices, fostering flexibility and mobility in today's dynamic work scenarios</w:t>
      </w:r>
      <w:bookmarkStart w:id="99"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99"/>
      <w:r w:rsidRPr="003B4817">
        <w:t>.</w:t>
      </w:r>
    </w:p>
    <w:p w14:paraId="6CA87978" w14:textId="2635E6F5" w:rsidR="003B4817" w:rsidRDefault="003B4817">
      <w:pPr>
        <w:pStyle w:val="Heading2BPBHEB"/>
      </w:pPr>
      <w:r w:rsidRPr="003B4817">
        <w:t xml:space="preserve">Key </w:t>
      </w:r>
      <w:ins w:id="100" w:author="Arya" w:date="2025-02-26T15:28:00Z" w16du:dateUtc="2025-02-26T09:58:00Z">
        <w:r w:rsidR="00802F93">
          <w:t>f</w:t>
        </w:r>
      </w:ins>
      <w:del w:id="101" w:author="Arya" w:date="2025-02-26T15:28:00Z" w16du:dateUtc="2025-02-26T09:58:00Z">
        <w:r w:rsidRPr="003B4817" w:rsidDel="00802F93">
          <w:delText>F</w:delText>
        </w:r>
      </w:del>
      <w:r w:rsidRPr="003B4817">
        <w:t xml:space="preserve">eatures and </w:t>
      </w:r>
      <w:ins w:id="102" w:author="Arya" w:date="2025-02-26T15:28:00Z" w16du:dateUtc="2025-02-26T09:58:00Z">
        <w:r w:rsidR="00802F93">
          <w:t>c</w:t>
        </w:r>
      </w:ins>
      <w:del w:id="103" w:author="Arya" w:date="2025-02-26T15:28:00Z" w16du:dateUtc="2025-02-26T09:58:00Z">
        <w:r w:rsidRPr="003B4817" w:rsidDel="00802F93">
          <w:delText>C</w:delText>
        </w:r>
      </w:del>
      <w:r w:rsidRPr="003B4817">
        <w:t>apabilities</w:t>
      </w:r>
    </w:p>
    <w:p w14:paraId="40D9BCD2" w14:textId="205511A7" w:rsidR="005634F8" w:rsidRPr="004D50E7" w:rsidRDefault="00BA5071" w:rsidP="005634F8">
      <w:pPr>
        <w:pStyle w:val="NormalBPBHEB"/>
      </w:pPr>
      <w:r w:rsidRPr="00BA5071">
        <w:t>To better understand the transformative potential of Amazon WorkSpaces, le</w:t>
      </w:r>
      <w:ins w:id="104" w:author="Arya" w:date="2025-02-26T15:23:00Z" w16du:dateUtc="2025-02-26T09:53:00Z">
        <w:r w:rsidR="009E2ED3">
          <w:t xml:space="preserve">t us understand </w:t>
        </w:r>
      </w:ins>
      <w:del w:id="105" w:author="Arya" w:date="2025-02-26T15:23:00Z" w16du:dateUtc="2025-02-26T09:53:00Z">
        <w:r w:rsidRPr="00BA5071" w:rsidDel="009E2ED3">
          <w:delText xml:space="preserve">t’s explore </w:delText>
        </w:r>
      </w:del>
      <w:r w:rsidRPr="00BA5071">
        <w:t>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4525FD76" w:rsidR="003B4817" w:rsidRPr="004D193E" w:rsidRDefault="003B4817" w:rsidP="004D193E">
      <w:pPr>
        <w:pStyle w:val="NormalBPBHEB"/>
        <w:numPr>
          <w:ilvl w:val="0"/>
          <w:numId w:val="24"/>
        </w:numPr>
        <w:rPr>
          <w:b/>
          <w:bCs/>
        </w:rPr>
      </w:pPr>
      <w:r w:rsidRPr="004D193E">
        <w:rPr>
          <w:b/>
          <w:bCs/>
        </w:rPr>
        <w:t xml:space="preserve">Virtual </w:t>
      </w:r>
      <w:ins w:id="106" w:author="Arya" w:date="2025-02-26T15:23:00Z" w16du:dateUtc="2025-02-26T09:53:00Z">
        <w:r w:rsidR="00C1599F">
          <w:rPr>
            <w:b/>
            <w:bCs/>
          </w:rPr>
          <w:t>d</w:t>
        </w:r>
      </w:ins>
      <w:del w:id="107" w:author="Arya" w:date="2025-02-26T15:23:00Z" w16du:dateUtc="2025-02-26T09:53:00Z">
        <w:r w:rsidRPr="004D193E" w:rsidDel="00C1599F">
          <w:rPr>
            <w:b/>
            <w:bCs/>
          </w:rPr>
          <w:delText>D</w:delText>
        </w:r>
      </w:del>
      <w:r w:rsidRPr="004D193E">
        <w:rPr>
          <w:b/>
          <w:bCs/>
        </w:rPr>
        <w:t xml:space="preserve">esktop </w:t>
      </w:r>
      <w:ins w:id="108" w:author="Arya" w:date="2025-02-26T15:23:00Z" w16du:dateUtc="2025-02-26T09:53:00Z">
        <w:r w:rsidR="00C1599F">
          <w:rPr>
            <w:b/>
            <w:bCs/>
          </w:rPr>
          <w:t>p</w:t>
        </w:r>
      </w:ins>
      <w:del w:id="109" w:author="Arya" w:date="2025-02-26T15:23:00Z" w16du:dateUtc="2025-02-26T09:53:00Z">
        <w:r w:rsidRPr="004D193E" w:rsidDel="00C1599F">
          <w:rPr>
            <w:b/>
            <w:bCs/>
          </w:rPr>
          <w:delText>P</w:delText>
        </w:r>
      </w:del>
      <w:r w:rsidRPr="004D193E">
        <w:rPr>
          <w:b/>
          <w:bCs/>
        </w:rPr>
        <w:t>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2CD16860" w:rsidR="003B4817" w:rsidRPr="004D193E" w:rsidRDefault="003B4817" w:rsidP="004D193E">
      <w:pPr>
        <w:pStyle w:val="NormalBPBHEB"/>
        <w:numPr>
          <w:ilvl w:val="0"/>
          <w:numId w:val="24"/>
        </w:numPr>
        <w:rPr>
          <w:b/>
          <w:bCs/>
        </w:rPr>
      </w:pPr>
      <w:r w:rsidRPr="003B4817">
        <w:rPr>
          <w:b/>
          <w:bCs/>
        </w:rPr>
        <w:t xml:space="preserve">Customizable </w:t>
      </w:r>
      <w:ins w:id="110" w:author="Arya" w:date="2025-02-26T15:23:00Z" w16du:dateUtc="2025-02-26T09:53:00Z">
        <w:r w:rsidR="00C1599F">
          <w:rPr>
            <w:b/>
            <w:bCs/>
          </w:rPr>
          <w:t>c</w:t>
        </w:r>
      </w:ins>
      <w:del w:id="111" w:author="Arya" w:date="2025-02-26T15:23:00Z" w16du:dateUtc="2025-02-26T09:53:00Z">
        <w:r w:rsidRPr="003B4817" w:rsidDel="00C1599F">
          <w:rPr>
            <w:b/>
            <w:bCs/>
          </w:rPr>
          <w:delText>C</w:delText>
        </w:r>
      </w:del>
      <w:r w:rsidRPr="003B4817">
        <w:rPr>
          <w:b/>
          <w:bCs/>
        </w:rPr>
        <w:t xml:space="preserve">ompute </w:t>
      </w:r>
      <w:ins w:id="112" w:author="Arya" w:date="2025-02-26T15:23:00Z" w16du:dateUtc="2025-02-26T09:53:00Z">
        <w:r w:rsidR="00C1599F">
          <w:rPr>
            <w:b/>
            <w:bCs/>
          </w:rPr>
          <w:t>r</w:t>
        </w:r>
      </w:ins>
      <w:del w:id="113" w:author="Arya" w:date="2025-02-26T15:23:00Z" w16du:dateUtc="2025-02-26T09:53:00Z">
        <w:r w:rsidRPr="003B4817" w:rsidDel="00C1599F">
          <w:rPr>
            <w:b/>
            <w:bCs/>
          </w:rPr>
          <w:delText>R</w:delText>
        </w:r>
      </w:del>
      <w:r w:rsidRPr="003B4817">
        <w:rPr>
          <w:b/>
          <w:bCs/>
        </w:rPr>
        <w:t>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5EABE736" w:rsidR="003B4817" w:rsidRPr="004D193E" w:rsidRDefault="003B4817" w:rsidP="004D193E">
      <w:pPr>
        <w:pStyle w:val="NormalBPBHEB"/>
        <w:numPr>
          <w:ilvl w:val="0"/>
          <w:numId w:val="24"/>
        </w:numPr>
        <w:rPr>
          <w:b/>
          <w:bCs/>
        </w:rPr>
      </w:pPr>
      <w:r w:rsidRPr="003B4817">
        <w:rPr>
          <w:b/>
          <w:bCs/>
        </w:rPr>
        <w:t xml:space="preserve">Security and </w:t>
      </w:r>
      <w:ins w:id="114" w:author="Arya" w:date="2025-02-26T15:23:00Z" w16du:dateUtc="2025-02-26T09:53:00Z">
        <w:r w:rsidR="009E2ED3">
          <w:rPr>
            <w:b/>
            <w:bCs/>
          </w:rPr>
          <w:t>c</w:t>
        </w:r>
      </w:ins>
      <w:del w:id="115" w:author="Arya" w:date="2025-02-26T15:23:00Z" w16du:dateUtc="2025-02-26T09:53:00Z">
        <w:r w:rsidRPr="003B4817" w:rsidDel="009E2ED3">
          <w:rPr>
            <w:b/>
            <w:bCs/>
          </w:rPr>
          <w:delText>C</w:delText>
        </w:r>
      </w:del>
      <w:r w:rsidRPr="003B4817">
        <w:rPr>
          <w:b/>
          <w:bCs/>
        </w:rPr>
        <w:t>ompliance</w:t>
      </w:r>
    </w:p>
    <w:p w14:paraId="41BC06E9" w14:textId="35F5217E" w:rsidR="003B4817" w:rsidRPr="003B4817" w:rsidRDefault="003B4817" w:rsidP="004D193E">
      <w:pPr>
        <w:pStyle w:val="NormalBPBHEB"/>
        <w:ind w:left="720"/>
      </w:pPr>
      <w:r w:rsidRPr="003B4817">
        <w:t xml:space="preserve">The service places a strong emphasis on security, with features such as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0CFCE238" w:rsidR="003B4817" w:rsidRPr="004D193E" w:rsidRDefault="003B4817" w:rsidP="004D193E">
      <w:pPr>
        <w:pStyle w:val="NormalBPBHEB"/>
        <w:numPr>
          <w:ilvl w:val="0"/>
          <w:numId w:val="24"/>
        </w:numPr>
        <w:rPr>
          <w:b/>
          <w:bCs/>
        </w:rPr>
      </w:pPr>
      <w:r w:rsidRPr="003B4817">
        <w:rPr>
          <w:b/>
          <w:bCs/>
        </w:rPr>
        <w:t>Cross-</w:t>
      </w:r>
      <w:ins w:id="116" w:author="Arya" w:date="2025-02-26T15:23:00Z" w16du:dateUtc="2025-02-26T09:53:00Z">
        <w:r w:rsidR="009E2ED3">
          <w:rPr>
            <w:b/>
            <w:bCs/>
          </w:rPr>
          <w:t>d</w:t>
        </w:r>
      </w:ins>
      <w:del w:id="117" w:author="Arya" w:date="2025-02-26T15:23:00Z" w16du:dateUtc="2025-02-26T09:53:00Z">
        <w:r w:rsidRPr="003B4817" w:rsidDel="009E2ED3">
          <w:rPr>
            <w:b/>
            <w:bCs/>
          </w:rPr>
          <w:delText>D</w:delText>
        </w:r>
      </w:del>
      <w:r w:rsidRPr="003B4817">
        <w:rPr>
          <w:b/>
          <w:bCs/>
        </w:rPr>
        <w:t xml:space="preserve">evice </w:t>
      </w:r>
      <w:ins w:id="118" w:author="Arya" w:date="2025-02-26T15:23:00Z" w16du:dateUtc="2025-02-26T09:53:00Z">
        <w:r w:rsidR="009E2ED3">
          <w:rPr>
            <w:b/>
            <w:bCs/>
          </w:rPr>
          <w:t>a</w:t>
        </w:r>
      </w:ins>
      <w:del w:id="119" w:author="Arya" w:date="2025-02-26T15:23:00Z" w16du:dateUtc="2025-02-26T09:53:00Z">
        <w:r w:rsidRPr="003B4817" w:rsidDel="009E2ED3">
          <w:rPr>
            <w:b/>
            <w:bCs/>
          </w:rPr>
          <w:delText>A</w:delText>
        </w:r>
      </w:del>
      <w:r w:rsidRPr="003B4817">
        <w:rPr>
          <w:b/>
          <w:bCs/>
        </w:rPr>
        <w:t>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1A6F236" w:rsidR="003B4817" w:rsidRDefault="003B4817">
      <w:pPr>
        <w:pStyle w:val="Heading3BPBHEB"/>
        <w:pPrChange w:id="120" w:author="Arya" w:date="2025-02-26T15:24:00Z" w16du:dateUtc="2025-02-26T09:54:00Z">
          <w:pPr>
            <w:pStyle w:val="Heading2BPBHEB"/>
          </w:pPr>
        </w:pPrChange>
      </w:pPr>
      <w:r w:rsidRPr="003B4817">
        <w:t xml:space="preserve">Use </w:t>
      </w:r>
      <w:ins w:id="121" w:author="Arya" w:date="2025-02-26T15:24:00Z" w16du:dateUtc="2025-02-26T09:54:00Z">
        <w:r w:rsidR="00BA482F">
          <w:t>c</w:t>
        </w:r>
      </w:ins>
      <w:del w:id="122" w:author="Arya" w:date="2025-02-26T15:24:00Z" w16du:dateUtc="2025-02-26T09:54:00Z">
        <w:r w:rsidRPr="003B4817" w:rsidDel="00BA482F">
          <w:delText>C</w:delText>
        </w:r>
      </w:del>
      <w:r w:rsidRPr="003B4817">
        <w:t>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7BE26197" w:rsidR="003B4817" w:rsidRPr="004D193E" w:rsidRDefault="003B4817" w:rsidP="004D193E">
      <w:pPr>
        <w:pStyle w:val="NormalBPBHEB"/>
        <w:numPr>
          <w:ilvl w:val="0"/>
          <w:numId w:val="24"/>
        </w:numPr>
        <w:rPr>
          <w:b/>
          <w:bCs/>
        </w:rPr>
      </w:pPr>
      <w:r w:rsidRPr="003B4817">
        <w:rPr>
          <w:b/>
          <w:bCs/>
        </w:rPr>
        <w:t xml:space="preserve">Remote </w:t>
      </w:r>
      <w:ins w:id="123" w:author="Arya" w:date="2025-02-26T15:24:00Z" w16du:dateUtc="2025-02-26T09:54:00Z">
        <w:r w:rsidR="00BA482F">
          <w:rPr>
            <w:b/>
            <w:bCs/>
          </w:rPr>
          <w:t>w</w:t>
        </w:r>
      </w:ins>
      <w:del w:id="124" w:author="Arya" w:date="2025-02-26T15:24:00Z" w16du:dateUtc="2025-02-26T09:54:00Z">
        <w:r w:rsidRPr="003B4817" w:rsidDel="00BA482F">
          <w:rPr>
            <w:b/>
            <w:bCs/>
          </w:rPr>
          <w:delText>W</w:delText>
        </w:r>
      </w:del>
      <w:r w:rsidRPr="003B4817">
        <w:rPr>
          <w:b/>
          <w:bCs/>
        </w:rPr>
        <w:t xml:space="preserve">ork </w:t>
      </w:r>
      <w:ins w:id="125" w:author="Arya" w:date="2025-02-26T15:24:00Z" w16du:dateUtc="2025-02-26T09:54:00Z">
        <w:r w:rsidR="00BA482F">
          <w:rPr>
            <w:b/>
            <w:bCs/>
          </w:rPr>
          <w:t>e</w:t>
        </w:r>
      </w:ins>
      <w:del w:id="126" w:author="Arya" w:date="2025-02-26T15:24:00Z" w16du:dateUtc="2025-02-26T09:54:00Z">
        <w:r w:rsidRPr="003B4817" w:rsidDel="00BA482F">
          <w:rPr>
            <w:b/>
            <w:bCs/>
          </w:rPr>
          <w:delText>E</w:delText>
        </w:r>
      </w:del>
      <w:r w:rsidRPr="003B4817">
        <w:rPr>
          <w:b/>
          <w:bCs/>
        </w:rPr>
        <w:t>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76909AD7"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del w:id="127" w:author="Arya" w:date="2025-02-26T15:24:00Z" w16du:dateUtc="2025-02-26T09:54:00Z">
        <w:r w:rsidRPr="003B4817" w:rsidDel="00BA482F">
          <w:rPr>
            <w:b/>
            <w:bCs/>
          </w:rPr>
          <w:delText>B</w:delText>
        </w:r>
        <w:r w:rsidRPr="004D193E" w:rsidDel="00BA482F">
          <w:rPr>
            <w:rFonts w:ascii="Palatino Linotype" w:eastAsia="Palatino Linotype" w:hAnsi="Palatino Linotype" w:cs="Palatino Linotype"/>
            <w:b/>
            <w:bCs/>
          </w:rPr>
          <w:delText>YOD (</w:delText>
        </w:r>
      </w:del>
      <w:r w:rsidRPr="004D193E">
        <w:rPr>
          <w:rFonts w:ascii="Palatino Linotype" w:eastAsia="Palatino Linotype" w:hAnsi="Palatino Linotype" w:cs="Palatino Linotype"/>
          <w:b/>
          <w:bCs/>
        </w:rPr>
        <w:t xml:space="preserve">Bring </w:t>
      </w:r>
      <w:ins w:id="128" w:author="Arya" w:date="2025-02-26T15:24:00Z" w16du:dateUtc="2025-02-26T09:54:00Z">
        <w:r w:rsidR="00BA482F">
          <w:rPr>
            <w:rFonts w:ascii="Palatino Linotype" w:eastAsia="Palatino Linotype" w:hAnsi="Palatino Linotype" w:cs="Palatino Linotype"/>
            <w:b/>
            <w:bCs/>
          </w:rPr>
          <w:t>y</w:t>
        </w:r>
      </w:ins>
      <w:del w:id="129" w:author="Arya" w:date="2025-02-26T15:24:00Z" w16du:dateUtc="2025-02-26T09:54:00Z">
        <w:r w:rsidRPr="004D193E" w:rsidDel="00BA482F">
          <w:rPr>
            <w:rFonts w:ascii="Palatino Linotype" w:eastAsia="Palatino Linotype" w:hAnsi="Palatino Linotype" w:cs="Palatino Linotype"/>
            <w:b/>
            <w:bCs/>
          </w:rPr>
          <w:delText>Y</w:delText>
        </w:r>
      </w:del>
      <w:r w:rsidRPr="004D193E">
        <w:rPr>
          <w:rFonts w:ascii="Palatino Linotype" w:eastAsia="Palatino Linotype" w:hAnsi="Palatino Linotype" w:cs="Palatino Linotype"/>
          <w:b/>
          <w:bCs/>
        </w:rPr>
        <w:t xml:space="preserve">our </w:t>
      </w:r>
      <w:ins w:id="130" w:author="Arya" w:date="2025-02-26T15:24:00Z" w16du:dateUtc="2025-02-26T09:54:00Z">
        <w:r w:rsidR="00BA482F">
          <w:rPr>
            <w:rFonts w:ascii="Palatino Linotype" w:eastAsia="Palatino Linotype" w:hAnsi="Palatino Linotype" w:cs="Palatino Linotype"/>
            <w:b/>
            <w:bCs/>
          </w:rPr>
          <w:t>d</w:t>
        </w:r>
      </w:ins>
      <w:del w:id="131" w:author="Arya" w:date="2025-02-26T15:24:00Z" w16du:dateUtc="2025-02-26T09:54:00Z">
        <w:r w:rsidRPr="004D193E" w:rsidDel="00BA482F">
          <w:rPr>
            <w:rFonts w:ascii="Palatino Linotype" w:eastAsia="Palatino Linotype" w:hAnsi="Palatino Linotype" w:cs="Palatino Linotype"/>
            <w:b/>
            <w:bCs/>
          </w:rPr>
          <w:delText>D</w:delText>
        </w:r>
      </w:del>
      <w:r w:rsidRPr="004D193E">
        <w:rPr>
          <w:rFonts w:ascii="Palatino Linotype" w:eastAsia="Palatino Linotype" w:hAnsi="Palatino Linotype" w:cs="Palatino Linotype"/>
          <w:b/>
          <w:bCs/>
        </w:rPr>
        <w:t>evice</w:t>
      </w:r>
      <w:ins w:id="132" w:author="Arya" w:date="2025-02-26T15:24:00Z" w16du:dateUtc="2025-02-26T09:54:00Z">
        <w:r w:rsidR="00BA482F">
          <w:rPr>
            <w:rFonts w:ascii="Palatino Linotype" w:eastAsia="Palatino Linotype" w:hAnsi="Palatino Linotype" w:cs="Palatino Linotype"/>
            <w:b/>
            <w:bCs/>
          </w:rPr>
          <w:t xml:space="preserve"> p</w:t>
        </w:r>
      </w:ins>
      <w:del w:id="133" w:author="Arya" w:date="2025-02-26T15:24:00Z" w16du:dateUtc="2025-02-26T09:54:00Z">
        <w:r w:rsidRPr="004D193E" w:rsidDel="00BA482F">
          <w:rPr>
            <w:rFonts w:ascii="Palatino Linotype" w:eastAsia="Palatino Linotype" w:hAnsi="Palatino Linotype" w:cs="Palatino Linotype"/>
            <w:b/>
            <w:bCs/>
          </w:rPr>
          <w:delText>) P</w:delText>
        </w:r>
      </w:del>
      <w:r w:rsidRPr="004D193E">
        <w:rPr>
          <w:rFonts w:ascii="Palatino Linotype" w:eastAsia="Palatino Linotype" w:hAnsi="Palatino Linotype" w:cs="Palatino Linotype"/>
          <w:b/>
          <w:bCs/>
        </w:rPr>
        <w:t>olicies</w:t>
      </w:r>
    </w:p>
    <w:p w14:paraId="31FDBC74" w14:textId="4395AC63" w:rsidR="003B4817" w:rsidRPr="003B4817" w:rsidRDefault="003B4817" w:rsidP="004D193E">
      <w:pPr>
        <w:pStyle w:val="NormalBPBHEB"/>
        <w:ind w:left="720"/>
      </w:pPr>
      <w:r w:rsidRPr="003B4817">
        <w:t xml:space="preserve">Organizations can implement </w:t>
      </w:r>
      <w:ins w:id="134" w:author="Arya" w:date="2025-02-26T15:24:00Z" w16du:dateUtc="2025-02-26T09:54:00Z">
        <w:r w:rsidR="00BA482F">
          <w:rPr>
            <w:b/>
            <w:bCs/>
          </w:rPr>
          <w:t>B</w:t>
        </w:r>
        <w:r w:rsidR="00BA482F" w:rsidRPr="00BA482F">
          <w:rPr>
            <w:b/>
            <w:bCs/>
            <w:rPrChange w:id="135" w:author="Arya" w:date="2025-02-26T15:24:00Z" w16du:dateUtc="2025-02-26T09:54:00Z">
              <w:rPr/>
            </w:rPrChange>
          </w:rPr>
          <w:t>ring Your Device</w:t>
        </w:r>
        <w:r w:rsidR="00BA482F">
          <w:t xml:space="preserve"> (</w:t>
        </w:r>
      </w:ins>
      <w:r w:rsidRPr="00BA482F">
        <w:rPr>
          <w:b/>
          <w:bCs/>
          <w:rPrChange w:id="136" w:author="Arya" w:date="2025-02-26T15:24:00Z" w16du:dateUtc="2025-02-26T09:54:00Z">
            <w:rPr/>
          </w:rPrChange>
        </w:rPr>
        <w:t>BYOD</w:t>
      </w:r>
      <w:ins w:id="137" w:author="Arya" w:date="2025-02-26T15:24:00Z" w16du:dateUtc="2025-02-26T09:54:00Z">
        <w:r w:rsidR="00BA482F">
          <w:t>)</w:t>
        </w:r>
      </w:ins>
      <w:r w:rsidRPr="003B4817">
        <w:t xml:space="preserve">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20249D83" w:rsidR="003B4817" w:rsidRDefault="003B4817" w:rsidP="004D193E">
      <w:pPr>
        <w:pStyle w:val="NormalBPBHEB"/>
      </w:pPr>
      <w:r w:rsidRPr="003B4817">
        <w:lastRenderedPageBreak/>
        <w:t xml:space="preserve">Amazon WorkSpaces Family </w:t>
      </w:r>
      <w:r w:rsidR="00C2383A" w:rsidRPr="003B4817">
        <w:t>appears</w:t>
      </w:r>
      <w:r w:rsidRPr="003B4817">
        <w:t xml:space="preserve">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commentRangeStart w:id="138"/>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commentRangeEnd w:id="138"/>
      <w:r w:rsidR="00392ED0">
        <w:rPr>
          <w:rStyle w:val="CommentReference"/>
          <w:rFonts w:asciiTheme="minorHAnsi" w:eastAsiaTheme="minorHAnsi" w:hAnsiTheme="minorHAnsi" w:cstheme="minorBidi"/>
          <w:lang w:val="en-US" w:eastAsia="en-US"/>
        </w:rPr>
        <w:commentReference w:id="138"/>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06E5B12" w:rsidR="0086207F" w:rsidRDefault="00592D44">
      <w:pPr>
        <w:pStyle w:val="Heading1BPBHEB"/>
        <w:pPrChange w:id="139" w:author="Arya" w:date="2025-02-26T15:25:00Z" w16du:dateUtc="2025-02-26T09:55:00Z">
          <w:pPr>
            <w:pStyle w:val="ChapterTitleNumberBPBHEB"/>
          </w:pPr>
        </w:pPrChange>
      </w:pPr>
      <w:r>
        <w:t>Front</w:t>
      </w:r>
      <w:r w:rsidR="00D67677">
        <w:t xml:space="preserve">-end </w:t>
      </w:r>
      <w:ins w:id="140" w:author="Arya" w:date="2025-02-26T15:25:00Z" w16du:dateUtc="2025-02-26T09:55:00Z">
        <w:r w:rsidR="00392ED0">
          <w:t>w</w:t>
        </w:r>
      </w:ins>
      <w:del w:id="141" w:author="Arya" w:date="2025-02-26T15:25:00Z" w16du:dateUtc="2025-02-26T09:55:00Z">
        <w:r w:rsidR="00AC30D4" w:rsidDel="00392ED0">
          <w:delText>W</w:delText>
        </w:r>
      </w:del>
      <w:r w:rsidR="00AC30D4">
        <w:t xml:space="preserve">eb </w:t>
      </w:r>
      <w:r w:rsidR="005634F8">
        <w:t xml:space="preserve">and </w:t>
      </w:r>
      <w:ins w:id="142" w:author="Arya" w:date="2025-02-26T15:25:00Z" w16du:dateUtc="2025-02-26T09:55:00Z">
        <w:r w:rsidR="00392ED0">
          <w:t>m</w:t>
        </w:r>
      </w:ins>
      <w:del w:id="143" w:author="Arya" w:date="2025-02-26T15:25:00Z" w16du:dateUtc="2025-02-26T09:55:00Z">
        <w:r w:rsidR="00D67677" w:rsidDel="00392ED0">
          <w:delText>M</w:delText>
        </w:r>
      </w:del>
      <w:r w:rsidR="00D67677">
        <w:t>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4875239D" w14:textId="77777777" w:rsidR="00FF7E3F" w:rsidRDefault="008D5767" w:rsidP="00FF7E3F">
      <w:pPr>
        <w:keepNext/>
        <w:jc w:val="center"/>
      </w:pPr>
      <w:r>
        <w:rPr>
          <w:noProof/>
        </w:rPr>
        <w:lastRenderedPageBreak/>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33BFE8AF"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0FBF0087" w:rsidR="003B4817" w:rsidRPr="003B4817" w:rsidRDefault="003B4817">
      <w:pPr>
        <w:pStyle w:val="Heading2BPBHEB"/>
        <w:pPrChange w:id="144" w:author="Arya" w:date="2025-02-26T15:28:00Z" w16du:dateUtc="2025-02-26T09:58:00Z">
          <w:pPr>
            <w:pStyle w:val="Heading1BPBHEB"/>
          </w:pPr>
        </w:pPrChange>
      </w:pPr>
      <w:r w:rsidRPr="003B4817">
        <w:t xml:space="preserve">Amazon API </w:t>
      </w:r>
      <w:ins w:id="145" w:author="Arya" w:date="2025-02-26T15:28:00Z" w16du:dateUtc="2025-02-26T09:58:00Z">
        <w:r w:rsidR="00802F93">
          <w:t>g</w:t>
        </w:r>
      </w:ins>
      <w:del w:id="146" w:author="Arya" w:date="2025-02-26T15:28:00Z" w16du:dateUtc="2025-02-26T09:58:00Z">
        <w:r w:rsidRPr="003B4817" w:rsidDel="00802F93">
          <w:delText>G</w:delText>
        </w:r>
      </w:del>
      <w:r w:rsidRPr="003B4817">
        <w:t>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2753A1F" w:rsidR="003B4817" w:rsidRPr="003B4817" w:rsidRDefault="003B4817" w:rsidP="004D193E">
      <w:pPr>
        <w:pStyle w:val="Heading2BPBHEB"/>
      </w:pPr>
      <w:r w:rsidRPr="003B4817">
        <w:t xml:space="preserve">Amazon API </w:t>
      </w:r>
      <w:ins w:id="147" w:author="Arya" w:date="2025-02-26T15:28:00Z" w16du:dateUtc="2025-02-26T09:58:00Z">
        <w:r w:rsidR="00802F93">
          <w:t>g</w:t>
        </w:r>
      </w:ins>
      <w:del w:id="148" w:author="Arya" w:date="2025-02-26T15:28:00Z" w16du:dateUtc="2025-02-26T09:58:00Z">
        <w:r w:rsidRPr="003B4817" w:rsidDel="00802F93">
          <w:delText>G</w:delText>
        </w:r>
      </w:del>
      <w:r w:rsidRPr="003B4817">
        <w:t xml:space="preserve">ateway </w:t>
      </w:r>
      <w:ins w:id="149" w:author="Arya" w:date="2025-02-26T15:28:00Z" w16du:dateUtc="2025-02-26T09:58:00Z">
        <w:r w:rsidR="00802F93">
          <w:t>o</w:t>
        </w:r>
      </w:ins>
      <w:del w:id="150" w:author="Arya" w:date="2025-02-26T15:28:00Z" w16du:dateUtc="2025-02-26T09:58:00Z">
        <w:r w:rsidRPr="003B4817" w:rsidDel="00802F93">
          <w:delText>O</w:delText>
        </w:r>
      </w:del>
      <w:r w:rsidRPr="003B4817">
        <w:t>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151"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151"/>
      <w:r w:rsidRPr="003B4817">
        <w:t>.</w:t>
      </w:r>
    </w:p>
    <w:p w14:paraId="35B05A17" w14:textId="1EFEF57A" w:rsidR="003B4817" w:rsidRDefault="003B4817">
      <w:pPr>
        <w:pStyle w:val="Heading2BPBHEB"/>
      </w:pPr>
      <w:r w:rsidRPr="003B4817">
        <w:t xml:space="preserve">Key </w:t>
      </w:r>
      <w:ins w:id="152" w:author="Arya" w:date="2025-02-26T15:28:00Z" w16du:dateUtc="2025-02-26T09:58:00Z">
        <w:r w:rsidR="00802F93">
          <w:t>f</w:t>
        </w:r>
      </w:ins>
      <w:del w:id="153" w:author="Arya" w:date="2025-02-26T15:28:00Z" w16du:dateUtc="2025-02-26T09:58:00Z">
        <w:r w:rsidRPr="003B4817" w:rsidDel="00802F93">
          <w:delText>F</w:delText>
        </w:r>
      </w:del>
      <w:r w:rsidRPr="003B4817">
        <w:t xml:space="preserve">eatures and </w:t>
      </w:r>
      <w:ins w:id="154" w:author="Arya" w:date="2025-02-26T15:28:00Z" w16du:dateUtc="2025-02-26T09:58:00Z">
        <w:r w:rsidR="00802F93">
          <w:t>c</w:t>
        </w:r>
      </w:ins>
      <w:del w:id="155" w:author="Arya" w:date="2025-02-26T15:28:00Z" w16du:dateUtc="2025-02-26T09:58:00Z">
        <w:r w:rsidRPr="003B4817" w:rsidDel="00802F93">
          <w:delText>C</w:delText>
        </w:r>
      </w:del>
      <w:r w:rsidRPr="003B4817">
        <w:t>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6B21D809" w:rsidR="003B4817" w:rsidRPr="004D193E" w:rsidRDefault="003B4817" w:rsidP="004D193E">
      <w:pPr>
        <w:pStyle w:val="NormalBPBHEB"/>
        <w:numPr>
          <w:ilvl w:val="0"/>
          <w:numId w:val="24"/>
        </w:numPr>
        <w:rPr>
          <w:b/>
          <w:bCs/>
        </w:rPr>
      </w:pPr>
      <w:r w:rsidRPr="003B4817">
        <w:rPr>
          <w:b/>
          <w:bCs/>
        </w:rPr>
        <w:lastRenderedPageBreak/>
        <w:t xml:space="preserve">API </w:t>
      </w:r>
      <w:ins w:id="156" w:author="Arya" w:date="2025-02-26T15:28:00Z" w16du:dateUtc="2025-02-26T09:58:00Z">
        <w:r w:rsidR="00422BEF">
          <w:rPr>
            <w:b/>
            <w:bCs/>
          </w:rPr>
          <w:t>c</w:t>
        </w:r>
      </w:ins>
      <w:del w:id="157" w:author="Arya" w:date="2025-02-26T15:28:00Z" w16du:dateUtc="2025-02-26T09:58:00Z">
        <w:r w:rsidRPr="003B4817" w:rsidDel="00422BEF">
          <w:rPr>
            <w:b/>
            <w:bCs/>
          </w:rPr>
          <w:delText>C</w:delText>
        </w:r>
      </w:del>
      <w:r w:rsidRPr="003B4817">
        <w:rPr>
          <w:b/>
          <w:bCs/>
        </w:rPr>
        <w:t xml:space="preserve">reation and </w:t>
      </w:r>
      <w:ins w:id="158" w:author="Arya" w:date="2025-02-26T15:28:00Z" w16du:dateUtc="2025-02-26T09:58:00Z">
        <w:r w:rsidR="00422BEF">
          <w:rPr>
            <w:b/>
            <w:bCs/>
          </w:rPr>
          <w:t>d</w:t>
        </w:r>
      </w:ins>
      <w:del w:id="159" w:author="Arya" w:date="2025-02-26T15:28:00Z" w16du:dateUtc="2025-02-26T09:58:00Z">
        <w:r w:rsidRPr="003B4817" w:rsidDel="00422BEF">
          <w:rPr>
            <w:b/>
            <w:bCs/>
          </w:rPr>
          <w:delText>D</w:delText>
        </w:r>
      </w:del>
      <w:r w:rsidRPr="003B4817">
        <w:rPr>
          <w:b/>
          <w:bCs/>
        </w:rPr>
        <w:t>eployment</w:t>
      </w:r>
    </w:p>
    <w:p w14:paraId="5BC60F1C" w14:textId="2DA97A98" w:rsidR="003B4817" w:rsidRPr="003B4817" w:rsidRDefault="003B4817" w:rsidP="004D193E">
      <w:pPr>
        <w:pStyle w:val="NormalBPBHEB"/>
        <w:ind w:left="720"/>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06DC4C25" w:rsidR="003B4817" w:rsidRPr="003B4817" w:rsidRDefault="009D5301" w:rsidP="004D193E">
      <w:pPr>
        <w:pStyle w:val="NormalBPBHEB"/>
        <w:ind w:left="720"/>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69DD4EC8" w:rsidR="003B4817" w:rsidRPr="004D193E" w:rsidRDefault="003B4817" w:rsidP="004D193E">
      <w:pPr>
        <w:pStyle w:val="NormalBPBHEB"/>
        <w:numPr>
          <w:ilvl w:val="0"/>
          <w:numId w:val="24"/>
        </w:numPr>
        <w:rPr>
          <w:b/>
          <w:bCs/>
        </w:rPr>
      </w:pPr>
      <w:r w:rsidRPr="003B4817">
        <w:rPr>
          <w:b/>
          <w:bCs/>
        </w:rPr>
        <w:t xml:space="preserve">Security and </w:t>
      </w:r>
      <w:ins w:id="160" w:author="Arya" w:date="2025-02-26T15:28:00Z" w16du:dateUtc="2025-02-26T09:58:00Z">
        <w:r w:rsidR="00422BEF">
          <w:rPr>
            <w:b/>
            <w:bCs/>
          </w:rPr>
          <w:t>a</w:t>
        </w:r>
      </w:ins>
      <w:del w:id="161" w:author="Arya" w:date="2025-02-26T15:28:00Z" w16du:dateUtc="2025-02-26T09:58:00Z">
        <w:r w:rsidRPr="003B4817" w:rsidDel="00422BEF">
          <w:rPr>
            <w:b/>
            <w:bCs/>
          </w:rPr>
          <w:delText>A</w:delText>
        </w:r>
      </w:del>
      <w:r w:rsidRPr="003B4817">
        <w:rPr>
          <w:b/>
          <w:bCs/>
        </w:rPr>
        <w:t xml:space="preserve">ccess </w:t>
      </w:r>
      <w:ins w:id="162" w:author="Arya" w:date="2025-02-26T15:29:00Z" w16du:dateUtc="2025-02-26T09:59:00Z">
        <w:r w:rsidR="00422BEF">
          <w:rPr>
            <w:b/>
            <w:bCs/>
          </w:rPr>
          <w:t>c</w:t>
        </w:r>
      </w:ins>
      <w:del w:id="163" w:author="Arya" w:date="2025-02-26T15:29:00Z" w16du:dateUtc="2025-02-26T09:59:00Z">
        <w:r w:rsidRPr="003B4817" w:rsidDel="00422BEF">
          <w:rPr>
            <w:b/>
            <w:bCs/>
          </w:rPr>
          <w:delText>C</w:delText>
        </w:r>
      </w:del>
      <w:r w:rsidRPr="003B4817">
        <w:rPr>
          <w:b/>
          <w:bCs/>
        </w:rPr>
        <w:t>ontrol</w:t>
      </w:r>
    </w:p>
    <w:p w14:paraId="5D819881" w14:textId="55CB2AD2" w:rsidR="003B4817" w:rsidRPr="003B4817" w:rsidRDefault="003B4817" w:rsidP="004D193E">
      <w:pPr>
        <w:pStyle w:val="NormalBPBHEB"/>
        <w:ind w:left="720"/>
      </w:pPr>
      <w:r w:rsidRPr="003B4817">
        <w:t>API Gateway supports various authentication mechanisms, including AWS</w:t>
      </w:r>
      <w:r w:rsidRPr="00422BEF">
        <w:rPr>
          <w:b/>
          <w:bCs/>
          <w:rPrChange w:id="164" w:author="Arya" w:date="2025-02-26T15:29:00Z" w16du:dateUtc="2025-02-26T09:59:00Z">
            <w:rPr/>
          </w:rPrChange>
        </w:rPr>
        <w:t xml:space="preserve"> Identity and Access Management</w:t>
      </w:r>
      <w:r w:rsidRPr="003B4817">
        <w:t xml:space="preserve"> (</w:t>
      </w:r>
      <w:r w:rsidRPr="00422BEF">
        <w:rPr>
          <w:b/>
          <w:bCs/>
          <w:rPrChange w:id="165" w:author="Arya" w:date="2025-02-26T15:29:00Z" w16du:dateUtc="2025-02-26T09:59:00Z">
            <w:rPr/>
          </w:rPrChange>
        </w:rPr>
        <w:t>IAM</w:t>
      </w:r>
      <w:r w:rsidRPr="003B4817">
        <w:t>), OAuth, and custom authorizers. This ensures that APIs are secure and accessible only to authorized users.</w:t>
      </w:r>
    </w:p>
    <w:p w14:paraId="4FC46308" w14:textId="165E7641" w:rsidR="003B4817" w:rsidRPr="004D193E" w:rsidRDefault="003B4817" w:rsidP="004D193E">
      <w:pPr>
        <w:pStyle w:val="NormalBPBHEB"/>
        <w:numPr>
          <w:ilvl w:val="0"/>
          <w:numId w:val="24"/>
        </w:numPr>
        <w:rPr>
          <w:b/>
          <w:bCs/>
        </w:rPr>
      </w:pPr>
      <w:r w:rsidRPr="003B4817">
        <w:rPr>
          <w:b/>
          <w:bCs/>
        </w:rPr>
        <w:t xml:space="preserve">Monitoring and </w:t>
      </w:r>
      <w:ins w:id="166" w:author="Arya" w:date="2025-02-26T15:29:00Z" w16du:dateUtc="2025-02-26T09:59:00Z">
        <w:r w:rsidR="002A778A">
          <w:rPr>
            <w:b/>
            <w:bCs/>
          </w:rPr>
          <w:t>a</w:t>
        </w:r>
      </w:ins>
      <w:del w:id="167" w:author="Arya" w:date="2025-02-26T15:29:00Z" w16du:dateUtc="2025-02-26T09:59:00Z">
        <w:r w:rsidRPr="003B4817" w:rsidDel="002A778A">
          <w:rPr>
            <w:b/>
            <w:bCs/>
          </w:rPr>
          <w:delText>A</w:delText>
        </w:r>
      </w:del>
      <w:r w:rsidRPr="003B4817">
        <w:rPr>
          <w:b/>
          <w:bCs/>
        </w:rPr>
        <w:t>nalytics</w:t>
      </w:r>
    </w:p>
    <w:p w14:paraId="3C17FF66" w14:textId="3E6E4A9D" w:rsidR="003B4817" w:rsidRPr="003B4817" w:rsidRDefault="003B4817" w:rsidP="004D193E">
      <w:pPr>
        <w:pStyle w:val="NormalBPBHEB"/>
        <w:ind w:left="720"/>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26576D95" w:rsidR="003B4817" w:rsidRDefault="003B4817">
      <w:pPr>
        <w:pStyle w:val="Heading2BPBHEB"/>
      </w:pPr>
      <w:r w:rsidRPr="003B4817">
        <w:t xml:space="preserve">Use </w:t>
      </w:r>
      <w:ins w:id="168" w:author="Arya" w:date="2025-02-26T15:29:00Z" w16du:dateUtc="2025-02-26T09:59:00Z">
        <w:r w:rsidR="002A778A">
          <w:t>c</w:t>
        </w:r>
      </w:ins>
      <w:del w:id="169" w:author="Arya" w:date="2025-02-26T15:29:00Z" w16du:dateUtc="2025-02-26T09:59:00Z">
        <w:r w:rsidRPr="003B4817" w:rsidDel="002A778A">
          <w:delText>C</w:delText>
        </w:r>
      </w:del>
      <w:r w:rsidRPr="003B4817">
        <w:t>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2FA3F21B" w:rsidR="003B4817" w:rsidRPr="004D193E" w:rsidRDefault="003B4817" w:rsidP="004D193E">
      <w:pPr>
        <w:pStyle w:val="NormalBPBHEB"/>
        <w:numPr>
          <w:ilvl w:val="0"/>
          <w:numId w:val="24"/>
        </w:numPr>
        <w:rPr>
          <w:b/>
          <w:bCs/>
        </w:rPr>
      </w:pPr>
      <w:r w:rsidRPr="003B4817">
        <w:rPr>
          <w:b/>
          <w:bCs/>
        </w:rPr>
        <w:t xml:space="preserve">Microservices </w:t>
      </w:r>
      <w:ins w:id="170" w:author="Arya" w:date="2025-02-26T15:29:00Z" w16du:dateUtc="2025-02-26T09:59:00Z">
        <w:r w:rsidR="002A778A">
          <w:rPr>
            <w:b/>
            <w:bCs/>
          </w:rPr>
          <w:t>a</w:t>
        </w:r>
      </w:ins>
      <w:del w:id="171" w:author="Arya" w:date="2025-02-26T15:29:00Z" w16du:dateUtc="2025-02-26T09:59:00Z">
        <w:r w:rsidRPr="003B4817" w:rsidDel="002A778A">
          <w:rPr>
            <w:b/>
            <w:bCs/>
          </w:rPr>
          <w:delText>A</w:delText>
        </w:r>
      </w:del>
      <w:r w:rsidRPr="003B4817">
        <w:rPr>
          <w:b/>
          <w:bCs/>
        </w:rPr>
        <w:t>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BD71B83" w:rsidR="003B4817" w:rsidRPr="004D193E" w:rsidRDefault="003B4817" w:rsidP="004D193E">
      <w:pPr>
        <w:pStyle w:val="NormalBPBHEB"/>
        <w:numPr>
          <w:ilvl w:val="0"/>
          <w:numId w:val="24"/>
        </w:numPr>
        <w:rPr>
          <w:b/>
          <w:bCs/>
        </w:rPr>
      </w:pPr>
      <w:r w:rsidRPr="003B4817">
        <w:rPr>
          <w:b/>
          <w:bCs/>
        </w:rPr>
        <w:t xml:space="preserve">Serverless </w:t>
      </w:r>
      <w:ins w:id="172" w:author="Arya" w:date="2025-02-26T15:29:00Z" w16du:dateUtc="2025-02-26T09:59:00Z">
        <w:r w:rsidR="002A778A">
          <w:rPr>
            <w:b/>
            <w:bCs/>
          </w:rPr>
          <w:t>a</w:t>
        </w:r>
      </w:ins>
      <w:del w:id="173" w:author="Arya" w:date="2025-02-26T15:29:00Z" w16du:dateUtc="2025-02-26T09:59:00Z">
        <w:r w:rsidRPr="003B4817" w:rsidDel="002A778A">
          <w:rPr>
            <w:b/>
            <w:bCs/>
          </w:rPr>
          <w:delText>A</w:delText>
        </w:r>
      </w:del>
      <w:r w:rsidRPr="003B4817">
        <w:rPr>
          <w:b/>
          <w:bCs/>
        </w:rPr>
        <w:t>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7E9B1306" w:rsidR="003B4817" w:rsidRDefault="003B4817" w:rsidP="005634F8">
      <w:pPr>
        <w:pStyle w:val="NormalBPBHEB"/>
      </w:pPr>
      <w:r w:rsidRPr="003B4817">
        <w:t xml:space="preserve">Amazon API Gateway </w:t>
      </w:r>
      <w:r w:rsidR="00C2383A" w:rsidRPr="003B4817">
        <w:t>appears</w:t>
      </w:r>
      <w:r w:rsidRPr="003B4817">
        <w:t xml:space="preserve"> as a </w:t>
      </w:r>
      <w:r w:rsidR="000E5FC4">
        <w:t>key</w:t>
      </w:r>
      <w:r w:rsidR="00B36F43">
        <w:t xml:space="preserve"> </w:t>
      </w:r>
      <w:r w:rsidR="001123B7" w:rsidRPr="003B4817">
        <w:t>part</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41EA9CA2"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ins w:id="174" w:author="Arya" w:date="2025-02-26T15:29:00Z" w16du:dateUtc="2025-02-26T09:59:00Z">
        <w:r w:rsidR="00B47913">
          <w:t>):</w:t>
        </w:r>
      </w:ins>
    </w:p>
    <w:p w14:paraId="2B2E0C1D" w14:textId="77777777" w:rsidR="005634F8" w:rsidRDefault="005634F8" w:rsidP="004D193E">
      <w:pPr>
        <w:pStyle w:val="NormalBPBHEB"/>
      </w:pPr>
    </w:p>
    <w:p w14:paraId="2A40A820" w14:textId="77777777" w:rsidR="007C2B9B" w:rsidRDefault="00B66AF5">
      <w:pPr>
        <w:pStyle w:val="FigureBPBHEB"/>
        <w:pPrChange w:id="175" w:author="Arya" w:date="2025-02-26T15:29:00Z" w16du:dateUtc="2025-02-26T09:59:00Z">
          <w:pPr>
            <w:keepNext/>
            <w:pBdr>
              <w:top w:val="nil"/>
              <w:left w:val="nil"/>
              <w:bottom w:val="nil"/>
              <w:right w:val="nil"/>
              <w:between w:val="nil"/>
            </w:pBdr>
            <w:shd w:val="clear" w:color="auto" w:fill="FFFFFF"/>
            <w:spacing w:after="100" w:line="276" w:lineRule="auto"/>
            <w:jc w:val="center"/>
          </w:pPr>
        </w:pPrChange>
      </w:pPr>
      <w:r>
        <w:rPr>
          <w:noProof/>
        </w:rPr>
        <w:lastRenderedPageBreak/>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2B9A5441"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del w:id="176" w:author="Arya" w:date="2025-02-26T15:29:00Z" w16du:dateUtc="2025-02-26T09:59:00Z">
        <w:r w:rsidDel="00B47913">
          <w:delText>.</w:delText>
        </w:r>
      </w:del>
    </w:p>
    <w:p w14:paraId="039B50E1" w14:textId="2083B8D0" w:rsidR="003B4817" w:rsidRPr="003B4817" w:rsidRDefault="003B4817">
      <w:pPr>
        <w:pStyle w:val="Heading2BPBHEB"/>
        <w:pPrChange w:id="177" w:author="Arya" w:date="2025-02-26T15:30:00Z" w16du:dateUtc="2025-02-26T10:00:00Z">
          <w:pPr>
            <w:pStyle w:val="Heading1BPBHEB"/>
          </w:pPr>
        </w:pPrChange>
      </w:pPr>
      <w:r w:rsidRPr="003B4817">
        <w:t xml:space="preserve">Amazon </w:t>
      </w:r>
      <w:ins w:id="178" w:author="Arya" w:date="2025-02-26T15:30:00Z" w16du:dateUtc="2025-02-26T10:00:00Z">
        <w:r w:rsidR="00B47913">
          <w:t>l</w:t>
        </w:r>
      </w:ins>
      <w:del w:id="179" w:author="Arya" w:date="2025-02-26T15:30:00Z" w16du:dateUtc="2025-02-26T10:00:00Z">
        <w:r w:rsidRPr="003B4817" w:rsidDel="00B47913">
          <w:delText>L</w:delText>
        </w:r>
      </w:del>
      <w:r w:rsidRPr="003B4817">
        <w:t xml:space="preserve">ocation </w:t>
      </w:r>
      <w:ins w:id="180" w:author="Arya" w:date="2025-02-26T15:30:00Z" w16du:dateUtc="2025-02-26T10:00:00Z">
        <w:r w:rsidR="00B47913">
          <w:t>s</w:t>
        </w:r>
      </w:ins>
      <w:del w:id="181" w:author="Arya" w:date="2025-02-26T15:30:00Z" w16du:dateUtc="2025-02-26T10:00:00Z">
        <w:r w:rsidRPr="003B4817" w:rsidDel="00B47913">
          <w:delText>S</w:delText>
        </w:r>
      </w:del>
      <w:r w:rsidRPr="003B4817">
        <w:t>ervice</w:t>
      </w:r>
    </w:p>
    <w:p w14:paraId="0ADC00ED" w14:textId="3D87B78E"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520F2633" w:rsidR="003B4817" w:rsidRPr="003B4817" w:rsidRDefault="003B4817" w:rsidP="004D193E">
      <w:pPr>
        <w:pStyle w:val="Heading2BPBHEB"/>
      </w:pPr>
      <w:r w:rsidRPr="003B4817">
        <w:t xml:space="preserve">Amazon </w:t>
      </w:r>
      <w:ins w:id="182" w:author="Arya" w:date="2025-02-26T15:30:00Z" w16du:dateUtc="2025-02-26T10:00:00Z">
        <w:r w:rsidR="00B47913">
          <w:t>l</w:t>
        </w:r>
      </w:ins>
      <w:del w:id="183" w:author="Arya" w:date="2025-02-26T15:30:00Z" w16du:dateUtc="2025-02-26T10:00:00Z">
        <w:r w:rsidRPr="003B4817" w:rsidDel="00B47913">
          <w:delText>L</w:delText>
        </w:r>
      </w:del>
      <w:r w:rsidRPr="003B4817">
        <w:t xml:space="preserve">ocation </w:t>
      </w:r>
      <w:ins w:id="184" w:author="Arya" w:date="2025-02-26T15:30:00Z" w16du:dateUtc="2025-02-26T10:00:00Z">
        <w:r w:rsidR="00B47913">
          <w:t>s</w:t>
        </w:r>
      </w:ins>
      <w:del w:id="185" w:author="Arya" w:date="2025-02-26T15:30:00Z" w16du:dateUtc="2025-02-26T10:00:00Z">
        <w:r w:rsidRPr="003B4817" w:rsidDel="00B47913">
          <w:delText>S</w:delText>
        </w:r>
      </w:del>
      <w:r w:rsidRPr="003B4817">
        <w:t xml:space="preserve">ervice </w:t>
      </w:r>
      <w:ins w:id="186" w:author="Arya" w:date="2025-02-26T15:30:00Z" w16du:dateUtc="2025-02-26T10:00:00Z">
        <w:r w:rsidR="00B47913">
          <w:t>o</w:t>
        </w:r>
      </w:ins>
      <w:del w:id="187" w:author="Arya" w:date="2025-02-26T15:30:00Z" w16du:dateUtc="2025-02-26T10:00:00Z">
        <w:r w:rsidRPr="003B4817" w:rsidDel="00B47913">
          <w:delText>O</w:delText>
        </w:r>
      </w:del>
      <w:r w:rsidRPr="003B4817">
        <w:t>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188" w:name="_Ref153207754"/>
      <w:sdt>
        <w:sdtPr>
          <w:id w:val="1024210560"/>
          <w:citation/>
        </w:sdt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188"/>
      <w:r w:rsidRPr="003B4817">
        <w:t>.</w:t>
      </w:r>
    </w:p>
    <w:p w14:paraId="000D80B6" w14:textId="35BFDDE0" w:rsidR="003B4817" w:rsidRDefault="003B4817">
      <w:pPr>
        <w:pStyle w:val="Heading2BPBHEB"/>
      </w:pPr>
      <w:r w:rsidRPr="003B4817">
        <w:t xml:space="preserve">Key </w:t>
      </w:r>
      <w:ins w:id="189" w:author="Arya" w:date="2025-02-26T15:30:00Z" w16du:dateUtc="2025-02-26T10:00:00Z">
        <w:r w:rsidR="00B47913">
          <w:t>f</w:t>
        </w:r>
      </w:ins>
      <w:del w:id="190" w:author="Arya" w:date="2025-02-26T15:30:00Z" w16du:dateUtc="2025-02-26T10:00:00Z">
        <w:r w:rsidRPr="003B4817" w:rsidDel="00B47913">
          <w:delText>F</w:delText>
        </w:r>
      </w:del>
      <w:r w:rsidRPr="003B4817">
        <w:t xml:space="preserve">eatures and </w:t>
      </w:r>
      <w:ins w:id="191" w:author="Arya" w:date="2025-02-26T15:30:00Z" w16du:dateUtc="2025-02-26T10:00:00Z">
        <w:r w:rsidR="00B47913">
          <w:t>c</w:t>
        </w:r>
      </w:ins>
      <w:del w:id="192" w:author="Arya" w:date="2025-02-26T15:30:00Z" w16du:dateUtc="2025-02-26T10:00:00Z">
        <w:r w:rsidRPr="003B4817" w:rsidDel="00B47913">
          <w:delText>C</w:delText>
        </w:r>
      </w:del>
      <w:r w:rsidRPr="003B4817">
        <w:t>apabilities</w:t>
      </w:r>
    </w:p>
    <w:p w14:paraId="62EAEE84" w14:textId="22FEEB2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ins w:id="193" w:author="Arya" w:date="2025-02-26T15:30:00Z" w16du:dateUtc="2025-02-26T10:00:00Z">
        <w:r w:rsidR="00B47913">
          <w:t>:</w:t>
        </w:r>
      </w:ins>
      <w:del w:id="194" w:author="Arya" w:date="2025-02-26T15:30:00Z" w16du:dateUtc="2025-02-26T10:00:00Z">
        <w:r w:rsidDel="00B47913">
          <w:delText>.</w:delText>
        </w:r>
      </w:del>
    </w:p>
    <w:p w14:paraId="210F78EC" w14:textId="55A1C49F" w:rsidR="003B4817" w:rsidRPr="004D193E" w:rsidDel="00B47913" w:rsidRDefault="003B4817" w:rsidP="004D193E">
      <w:pPr>
        <w:pStyle w:val="NormalBPBHEB"/>
        <w:numPr>
          <w:ilvl w:val="0"/>
          <w:numId w:val="24"/>
        </w:numPr>
        <w:rPr>
          <w:del w:id="195" w:author="Arya" w:date="2025-02-26T15:30:00Z" w16du:dateUtc="2025-02-26T10:00:00Z"/>
          <w:b/>
          <w:bCs/>
        </w:rPr>
      </w:pPr>
      <w:r w:rsidRPr="004D193E">
        <w:rPr>
          <w:b/>
          <w:bCs/>
        </w:rPr>
        <w:lastRenderedPageBreak/>
        <w:t>Maps</w:t>
      </w:r>
      <w:ins w:id="196" w:author="Arya" w:date="2025-02-26T15:30:00Z" w16du:dateUtc="2025-02-26T10:00:00Z">
        <w:r w:rsidR="00B47913">
          <w:t xml:space="preserve">: </w:t>
        </w:r>
      </w:ins>
    </w:p>
    <w:p w14:paraId="699EAF0E" w14:textId="60344D71" w:rsidR="003B4817" w:rsidRPr="003B4817" w:rsidRDefault="003B4817">
      <w:pPr>
        <w:pStyle w:val="NormalBPBHEB"/>
        <w:numPr>
          <w:ilvl w:val="0"/>
          <w:numId w:val="24"/>
        </w:numPr>
        <w:pPrChange w:id="197" w:author="Arya" w:date="2025-02-26T15:30:00Z" w16du:dateUtc="2025-02-26T10:00:00Z">
          <w:pPr>
            <w:pStyle w:val="NormalBPBHEB"/>
            <w:ind w:left="720"/>
          </w:pPr>
        </w:pPrChange>
      </w:pPr>
      <w:r w:rsidRPr="003B4817">
        <w:t xml:space="preserve">Amazon Location Service provides high-quality, customizable maps that developers can integrate into their applications. </w:t>
      </w:r>
      <w:r w:rsidR="00484690" w:rsidRPr="00B47913">
        <w:rPr>
          <w:lang w:val="en-IN"/>
        </w:rPr>
        <w:t>These maps include points of interest and terrain details</w:t>
      </w:r>
      <w:r w:rsidRPr="003B4817">
        <w:t>.</w:t>
      </w:r>
    </w:p>
    <w:p w14:paraId="07AE91D8" w14:textId="612E8F9C" w:rsidR="003B4817" w:rsidRPr="004D193E" w:rsidDel="00B47913" w:rsidRDefault="003B4817" w:rsidP="004D193E">
      <w:pPr>
        <w:pStyle w:val="NormalBPBHEB"/>
        <w:numPr>
          <w:ilvl w:val="0"/>
          <w:numId w:val="24"/>
        </w:numPr>
        <w:rPr>
          <w:del w:id="198" w:author="Arya" w:date="2025-02-26T15:30:00Z" w16du:dateUtc="2025-02-26T10:00:00Z"/>
          <w:b/>
          <w:bCs/>
        </w:rPr>
      </w:pPr>
      <w:r w:rsidRPr="004D193E">
        <w:rPr>
          <w:b/>
          <w:bCs/>
        </w:rPr>
        <w:t>Places</w:t>
      </w:r>
      <w:ins w:id="199" w:author="Arya" w:date="2025-02-26T15:30:00Z" w16du:dateUtc="2025-02-26T10:00:00Z">
        <w:r w:rsidR="00B47913">
          <w:t xml:space="preserve">: </w:t>
        </w:r>
      </w:ins>
    </w:p>
    <w:p w14:paraId="4F1DB235" w14:textId="045E5488" w:rsidR="003B4817" w:rsidRPr="003B4817" w:rsidRDefault="003B4817">
      <w:pPr>
        <w:pStyle w:val="NormalBPBHEB"/>
        <w:numPr>
          <w:ilvl w:val="0"/>
          <w:numId w:val="24"/>
        </w:numPr>
        <w:pPrChange w:id="200" w:author="Arya" w:date="2025-02-26T15:30:00Z" w16du:dateUtc="2025-02-26T10:00:00Z">
          <w:pPr>
            <w:pStyle w:val="NormalBPBHEB"/>
            <w:ind w:left="720"/>
          </w:pPr>
        </w:pPrChange>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621AD381" w:rsidR="003B4817" w:rsidRPr="004D193E" w:rsidDel="007442AC" w:rsidRDefault="003B4817" w:rsidP="004D193E">
      <w:pPr>
        <w:pStyle w:val="NormalBPBHEB"/>
        <w:numPr>
          <w:ilvl w:val="0"/>
          <w:numId w:val="24"/>
        </w:numPr>
        <w:rPr>
          <w:del w:id="201" w:author="Arya" w:date="2025-02-26T15:30:00Z" w16du:dateUtc="2025-02-26T10:00:00Z"/>
          <w:b/>
          <w:bCs/>
        </w:rPr>
      </w:pPr>
      <w:r w:rsidRPr="004D193E">
        <w:rPr>
          <w:b/>
          <w:bCs/>
        </w:rPr>
        <w:t>Geofencing</w:t>
      </w:r>
      <w:ins w:id="202" w:author="Arya" w:date="2025-02-26T15:30:00Z" w16du:dateUtc="2025-02-26T10:00:00Z">
        <w:r w:rsidR="007442AC">
          <w:t xml:space="preserve">: </w:t>
        </w:r>
      </w:ins>
    </w:p>
    <w:p w14:paraId="5FF3D178" w14:textId="31DDA4CC" w:rsidR="003B4817" w:rsidRPr="003B4817" w:rsidRDefault="003B4817">
      <w:pPr>
        <w:pStyle w:val="NormalBPBHEB"/>
        <w:numPr>
          <w:ilvl w:val="0"/>
          <w:numId w:val="24"/>
        </w:numPr>
        <w:pPrChange w:id="203" w:author="Arya" w:date="2025-02-26T15:30:00Z" w16du:dateUtc="2025-02-26T10:00:00Z">
          <w:pPr>
            <w:pStyle w:val="NormalBPBHEB"/>
            <w:ind w:left="720"/>
          </w:pPr>
        </w:pPrChange>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1CA49543" w:rsidR="003B4817" w:rsidRPr="00776B33" w:rsidRDefault="003B4817" w:rsidP="004D193E">
      <w:pPr>
        <w:pStyle w:val="Heading2BPBHEB"/>
      </w:pPr>
      <w:r w:rsidRPr="00776B33">
        <w:t xml:space="preserve">Integration with </w:t>
      </w:r>
      <w:ins w:id="204" w:author="Arya" w:date="2025-02-26T15:30:00Z" w16du:dateUtc="2025-02-26T10:00:00Z">
        <w:r w:rsidR="008C33BE">
          <w:t>o</w:t>
        </w:r>
      </w:ins>
      <w:del w:id="205" w:author="Arya" w:date="2025-02-26T15:30:00Z" w16du:dateUtc="2025-02-26T10:00:00Z">
        <w:r w:rsidRPr="00776B33" w:rsidDel="008C33BE">
          <w:delText>O</w:delText>
        </w:r>
      </w:del>
      <w:r w:rsidRPr="00776B33">
        <w:t xml:space="preserve">ther AWS </w:t>
      </w:r>
      <w:ins w:id="206" w:author="Arya" w:date="2025-02-26T15:31:00Z" w16du:dateUtc="2025-02-26T10:01:00Z">
        <w:r w:rsidR="008C33BE">
          <w:t>s</w:t>
        </w:r>
      </w:ins>
      <w:del w:id="207" w:author="Arya" w:date="2025-02-26T15:31:00Z" w16du:dateUtc="2025-02-26T10:01:00Z">
        <w:r w:rsidRPr="00776B33" w:rsidDel="008C33BE">
          <w:delText>S</w:delText>
        </w:r>
      </w:del>
      <w:r w:rsidRPr="00776B33">
        <w:t>ervices</w:t>
      </w:r>
    </w:p>
    <w:p w14:paraId="4FE18B8A" w14:textId="4C499F07" w:rsidR="003B4817" w:rsidRPr="003B4817" w:rsidRDefault="003B4817" w:rsidP="004D193E">
      <w:pPr>
        <w:pStyle w:val="NormalBPBHEB"/>
      </w:pPr>
      <w:r w:rsidRPr="003B4817">
        <w:t>Amazon Location Service seamlessly integrates with other AWS services, fostering interoperability within the AWS ecosystem. For instance, integration with AWS</w:t>
      </w:r>
      <w:ins w:id="208" w:author="Arya" w:date="2025-02-26T15:31:00Z" w16du:dateUtc="2025-02-26T10:01:00Z">
        <w:r w:rsidR="00461CC0">
          <w:t xml:space="preserve"> </w:t>
        </w:r>
      </w:ins>
      <w:del w:id="209" w:author="Arya" w:date="2025-02-26T15:31:00Z" w16du:dateUtc="2025-02-26T10:01:00Z">
        <w:r w:rsidRPr="003B4817" w:rsidDel="00461CC0">
          <w:delText xml:space="preserve"> </w:delText>
        </w:r>
        <w:r w:rsidRPr="00461CC0" w:rsidDel="00461CC0">
          <w:rPr>
            <w:rPrChange w:id="210" w:author="Arya" w:date="2025-02-26T15:31:00Z" w16du:dateUtc="2025-02-26T10:01:00Z">
              <w:rPr>
                <w:b/>
                <w:bCs/>
              </w:rPr>
            </w:rPrChange>
          </w:rPr>
          <w:delText>Identity and Access Management</w:delText>
        </w:r>
        <w:r w:rsidRPr="00461CC0" w:rsidDel="00461CC0">
          <w:delText xml:space="preserve"> (</w:delText>
        </w:r>
      </w:del>
      <w:r w:rsidRPr="00461CC0">
        <w:rPr>
          <w:rPrChange w:id="211" w:author="Arya" w:date="2025-02-26T15:31:00Z" w16du:dateUtc="2025-02-26T10:01:00Z">
            <w:rPr>
              <w:b/>
              <w:bCs/>
            </w:rPr>
          </w:rPrChange>
        </w:rPr>
        <w:t>IAM</w:t>
      </w:r>
      <w:del w:id="212" w:author="Arya" w:date="2025-02-26T15:31:00Z" w16du:dateUtc="2025-02-26T10:01:00Z">
        <w:r w:rsidRPr="00461CC0" w:rsidDel="00461CC0">
          <w:delText>)</w:delText>
        </w:r>
      </w:del>
      <w:r w:rsidRPr="003B4817">
        <w:t xml:space="preserve"> ensures secure access control to location resources.</w:t>
      </w:r>
    </w:p>
    <w:p w14:paraId="1AB304F4" w14:textId="7D4A4F20" w:rsidR="003B4817" w:rsidRDefault="003B4817">
      <w:pPr>
        <w:pStyle w:val="Heading3BPBHEB"/>
        <w:pPrChange w:id="213" w:author="Arya" w:date="2025-02-26T15:32:00Z" w16du:dateUtc="2025-02-26T10:02:00Z">
          <w:pPr>
            <w:pStyle w:val="Heading2BPBHEB"/>
          </w:pPr>
        </w:pPrChange>
      </w:pPr>
      <w:r w:rsidRPr="003B4817">
        <w:t xml:space="preserve">Use </w:t>
      </w:r>
      <w:ins w:id="214" w:author="Arya" w:date="2025-02-26T15:31:00Z" w16du:dateUtc="2025-02-26T10:01:00Z">
        <w:r w:rsidR="008C33BE">
          <w:t>c</w:t>
        </w:r>
      </w:ins>
      <w:del w:id="215" w:author="Arya" w:date="2025-02-26T15:31:00Z" w16du:dateUtc="2025-02-26T10:01:00Z">
        <w:r w:rsidRPr="003B4817" w:rsidDel="008C33BE">
          <w:delText>C</w:delText>
        </w:r>
      </w:del>
      <w:r w:rsidRPr="003B4817">
        <w:t>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0D1B39E" w14:textId="325D98D2" w:rsidR="003B4817" w:rsidRPr="004D193E" w:rsidDel="00445094" w:rsidRDefault="003B4817" w:rsidP="004D193E">
      <w:pPr>
        <w:pStyle w:val="NormalBPBHEB"/>
        <w:numPr>
          <w:ilvl w:val="0"/>
          <w:numId w:val="24"/>
        </w:numPr>
        <w:rPr>
          <w:del w:id="216" w:author="Arya" w:date="2025-02-26T15:31:00Z" w16du:dateUtc="2025-02-26T10:01:00Z"/>
          <w:b/>
          <w:bCs/>
        </w:rPr>
      </w:pPr>
      <w:r w:rsidRPr="004D193E">
        <w:rPr>
          <w:b/>
          <w:bCs/>
        </w:rPr>
        <w:t xml:space="preserve">Asset </w:t>
      </w:r>
      <w:ins w:id="217" w:author="Arya" w:date="2025-02-26T15:31:00Z" w16du:dateUtc="2025-02-26T10:01:00Z">
        <w:r w:rsidR="00445094">
          <w:rPr>
            <w:b/>
            <w:bCs/>
          </w:rPr>
          <w:t>t</w:t>
        </w:r>
      </w:ins>
      <w:del w:id="218" w:author="Arya" w:date="2025-02-26T15:31:00Z" w16du:dateUtc="2025-02-26T10:01:00Z">
        <w:r w:rsidRPr="004D193E" w:rsidDel="00445094">
          <w:rPr>
            <w:b/>
            <w:bCs/>
          </w:rPr>
          <w:delText>T</w:delText>
        </w:r>
      </w:del>
      <w:r w:rsidRPr="004D193E">
        <w:rPr>
          <w:b/>
          <w:bCs/>
        </w:rPr>
        <w:t>racking</w:t>
      </w:r>
      <w:ins w:id="219" w:author="Arya" w:date="2025-02-26T15:31:00Z" w16du:dateUtc="2025-02-26T10:01:00Z">
        <w:r w:rsidR="00445094">
          <w:t xml:space="preserve">: </w:t>
        </w:r>
      </w:ins>
    </w:p>
    <w:p w14:paraId="67E4B054" w14:textId="3262ED3A" w:rsidR="003B4817" w:rsidRPr="003B4817" w:rsidRDefault="003B4817">
      <w:pPr>
        <w:pStyle w:val="NormalBPBHEB"/>
        <w:numPr>
          <w:ilvl w:val="0"/>
          <w:numId w:val="24"/>
        </w:numPr>
        <w:pPrChange w:id="220" w:author="Arya" w:date="2025-02-26T15:31:00Z" w16du:dateUtc="2025-02-26T10:01:00Z">
          <w:pPr>
            <w:pStyle w:val="NormalBPBHEB"/>
            <w:ind w:left="720"/>
          </w:pPr>
        </w:pPrChange>
      </w:pPr>
      <w:r w:rsidRPr="003B4817">
        <w:t xml:space="preserve">Amazon Location Service </w:t>
      </w:r>
      <w:r w:rsidR="00C2383A" w:rsidRPr="003B4817">
        <w:t>helps</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71EA2954" w:rsidR="003B4817" w:rsidRPr="004D193E" w:rsidDel="00445094" w:rsidRDefault="003B4817" w:rsidP="004D193E">
      <w:pPr>
        <w:pStyle w:val="NormalBPBHEB"/>
        <w:numPr>
          <w:ilvl w:val="0"/>
          <w:numId w:val="24"/>
        </w:numPr>
        <w:rPr>
          <w:del w:id="221" w:author="Arya" w:date="2025-02-26T15:31:00Z" w16du:dateUtc="2025-02-26T10:01:00Z"/>
          <w:b/>
          <w:bCs/>
        </w:rPr>
      </w:pPr>
      <w:r w:rsidRPr="004D193E">
        <w:rPr>
          <w:b/>
          <w:bCs/>
        </w:rPr>
        <w:t xml:space="preserve">Fleet </w:t>
      </w:r>
      <w:ins w:id="222" w:author="Arya" w:date="2025-02-26T15:31:00Z" w16du:dateUtc="2025-02-26T10:01:00Z">
        <w:r w:rsidR="00445094">
          <w:rPr>
            <w:b/>
            <w:bCs/>
          </w:rPr>
          <w:t>m</w:t>
        </w:r>
      </w:ins>
      <w:del w:id="223" w:author="Arya" w:date="2025-02-26T15:31:00Z" w16du:dateUtc="2025-02-26T10:01:00Z">
        <w:r w:rsidRPr="004D193E" w:rsidDel="00445094">
          <w:rPr>
            <w:b/>
            <w:bCs/>
          </w:rPr>
          <w:delText>M</w:delText>
        </w:r>
      </w:del>
      <w:r w:rsidRPr="004D193E">
        <w:rPr>
          <w:b/>
          <w:bCs/>
        </w:rPr>
        <w:t>anagement</w:t>
      </w:r>
      <w:ins w:id="224" w:author="Arya" w:date="2025-02-26T15:31:00Z" w16du:dateUtc="2025-02-26T10:01:00Z">
        <w:r w:rsidR="00445094">
          <w:t xml:space="preserve">: </w:t>
        </w:r>
      </w:ins>
    </w:p>
    <w:p w14:paraId="74F47804" w14:textId="2686056F" w:rsidR="003B4817" w:rsidRPr="003B4817" w:rsidRDefault="003B4817">
      <w:pPr>
        <w:pStyle w:val="NormalBPBHEB"/>
        <w:numPr>
          <w:ilvl w:val="0"/>
          <w:numId w:val="24"/>
        </w:numPr>
        <w:pPrChange w:id="225" w:author="Arya" w:date="2025-02-26T15:31:00Z" w16du:dateUtc="2025-02-26T10:01:00Z">
          <w:pPr>
            <w:pStyle w:val="NormalBPBHEB"/>
            <w:ind w:left="720"/>
          </w:pPr>
        </w:pPrChange>
      </w:pP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3D843F50"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as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6AA8EF6C" w:rsidR="003B4817" w:rsidRDefault="003B4817">
      <w:pPr>
        <w:pStyle w:val="Heading2BPBHEB"/>
        <w:pPrChange w:id="226" w:author="Arya" w:date="2025-02-26T15:32:00Z" w16du:dateUtc="2025-02-26T10:02:00Z">
          <w:pPr>
            <w:pStyle w:val="Heading1BPBHEB"/>
          </w:pPr>
        </w:pPrChange>
      </w:pPr>
      <w:r w:rsidRPr="003B4817">
        <w:t xml:space="preserve">Amazon </w:t>
      </w:r>
      <w:ins w:id="227" w:author="Arya" w:date="2025-02-26T15:32:00Z" w16du:dateUtc="2025-02-26T10:02:00Z">
        <w:r w:rsidR="00EA7497">
          <w:t>p</w:t>
        </w:r>
      </w:ins>
      <w:del w:id="228" w:author="Arya" w:date="2025-02-26T15:32:00Z" w16du:dateUtc="2025-02-26T10:02:00Z">
        <w:r w:rsidRPr="003B4817" w:rsidDel="00EA7497">
          <w:delText>P</w:delText>
        </w:r>
      </w:del>
      <w:r w:rsidRPr="003B4817">
        <w:t>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53B7D0E6" w:rsidR="003B4817" w:rsidRPr="003B4817" w:rsidRDefault="003B4817" w:rsidP="004D193E">
      <w:pPr>
        <w:pStyle w:val="Heading2BPBHEB"/>
      </w:pPr>
      <w:r w:rsidRPr="003B4817">
        <w:t xml:space="preserve">Amazon </w:t>
      </w:r>
      <w:ins w:id="229" w:author="Arya" w:date="2025-02-26T15:32:00Z" w16du:dateUtc="2025-02-26T10:02:00Z">
        <w:r w:rsidR="00EA7497">
          <w:t>p</w:t>
        </w:r>
      </w:ins>
      <w:del w:id="230" w:author="Arya" w:date="2025-02-26T15:32:00Z" w16du:dateUtc="2025-02-26T10:02:00Z">
        <w:r w:rsidRPr="003B4817" w:rsidDel="00EA7497">
          <w:delText>P</w:delText>
        </w:r>
      </w:del>
      <w:r w:rsidRPr="003B4817">
        <w:t xml:space="preserve">inpoint </w:t>
      </w:r>
      <w:ins w:id="231" w:author="Arya" w:date="2025-02-26T15:32:00Z" w16du:dateUtc="2025-02-26T10:02:00Z">
        <w:r w:rsidR="00EA7497">
          <w:t>o</w:t>
        </w:r>
      </w:ins>
      <w:del w:id="232" w:author="Arya" w:date="2025-02-26T15:32:00Z" w16du:dateUtc="2025-02-26T10:02:00Z">
        <w:r w:rsidRPr="003B4817" w:rsidDel="00EA7497">
          <w:delText>O</w:delText>
        </w:r>
      </w:del>
      <w:r w:rsidRPr="003B4817">
        <w:t>verview</w:t>
      </w:r>
    </w:p>
    <w:p w14:paraId="7C6FFE4A" w14:textId="310D5FF0"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w:t>
      </w:r>
      <w:r w:rsidRPr="003B4817">
        <w:lastRenderedPageBreak/>
        <w:t>provides analytics and insights that empower developers to refine their communication strategies and enhance user engagement</w:t>
      </w:r>
      <w:bookmarkStart w:id="233"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233"/>
      <w:r w:rsidRPr="003B4817">
        <w:t>.</w:t>
      </w:r>
    </w:p>
    <w:p w14:paraId="6F7B53DE" w14:textId="601EF2E6" w:rsidR="003B4817" w:rsidRDefault="003B4817">
      <w:pPr>
        <w:pStyle w:val="Heading2BPBHEB"/>
      </w:pPr>
      <w:r w:rsidRPr="003B4817">
        <w:t xml:space="preserve">Key </w:t>
      </w:r>
      <w:ins w:id="234" w:author="Arya" w:date="2025-02-26T15:32:00Z" w16du:dateUtc="2025-02-26T10:02:00Z">
        <w:r w:rsidR="00EA7497">
          <w:t>f</w:t>
        </w:r>
      </w:ins>
      <w:del w:id="235" w:author="Arya" w:date="2025-02-26T15:32:00Z" w16du:dateUtc="2025-02-26T10:02:00Z">
        <w:r w:rsidRPr="003B4817" w:rsidDel="00EA7497">
          <w:delText>F</w:delText>
        </w:r>
      </w:del>
      <w:r w:rsidRPr="003B4817">
        <w:t xml:space="preserve">eatures and </w:t>
      </w:r>
      <w:ins w:id="236" w:author="Arya" w:date="2025-02-26T15:32:00Z" w16du:dateUtc="2025-02-26T10:02:00Z">
        <w:r w:rsidR="00EA7497">
          <w:t>c</w:t>
        </w:r>
      </w:ins>
      <w:del w:id="237" w:author="Arya" w:date="2025-02-26T15:32:00Z" w16du:dateUtc="2025-02-26T10:02:00Z">
        <w:r w:rsidRPr="003B4817" w:rsidDel="00EA7497">
          <w:delText>C</w:delText>
        </w:r>
      </w:del>
      <w:r w:rsidRPr="003B4817">
        <w:t>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0CB5C4F7" w:rsidR="003B4817" w:rsidRPr="004D193E" w:rsidDel="00EA7497" w:rsidRDefault="003B4817" w:rsidP="004D193E">
      <w:pPr>
        <w:pStyle w:val="NormalBPBHEB"/>
        <w:numPr>
          <w:ilvl w:val="0"/>
          <w:numId w:val="24"/>
        </w:numPr>
        <w:rPr>
          <w:del w:id="238" w:author="Arya" w:date="2025-02-26T15:32:00Z" w16du:dateUtc="2025-02-26T10:02:00Z"/>
          <w:b/>
          <w:bCs/>
        </w:rPr>
      </w:pPr>
      <w:r w:rsidRPr="004D193E">
        <w:rPr>
          <w:b/>
          <w:bCs/>
        </w:rPr>
        <w:t xml:space="preserve">User </w:t>
      </w:r>
      <w:ins w:id="239" w:author="Arya" w:date="2025-02-26T15:32:00Z" w16du:dateUtc="2025-02-26T10:02:00Z">
        <w:r w:rsidR="00EA7497">
          <w:rPr>
            <w:b/>
            <w:bCs/>
          </w:rPr>
          <w:t>e</w:t>
        </w:r>
      </w:ins>
      <w:del w:id="240" w:author="Arya" w:date="2025-02-26T15:32:00Z" w16du:dateUtc="2025-02-26T10:02:00Z">
        <w:r w:rsidRPr="004D193E" w:rsidDel="00EA7497">
          <w:rPr>
            <w:b/>
            <w:bCs/>
          </w:rPr>
          <w:delText>E</w:delText>
        </w:r>
      </w:del>
      <w:r w:rsidRPr="004D193E">
        <w:rPr>
          <w:b/>
          <w:bCs/>
        </w:rPr>
        <w:t xml:space="preserve">ngagement </w:t>
      </w:r>
      <w:ins w:id="241" w:author="Arya" w:date="2025-02-26T15:32:00Z" w16du:dateUtc="2025-02-26T10:02:00Z">
        <w:r w:rsidR="00EA7497">
          <w:rPr>
            <w:b/>
            <w:bCs/>
          </w:rPr>
          <w:t>a</w:t>
        </w:r>
      </w:ins>
      <w:del w:id="242" w:author="Arya" w:date="2025-02-26T15:32:00Z" w16du:dateUtc="2025-02-26T10:02:00Z">
        <w:r w:rsidRPr="004D193E" w:rsidDel="00EA7497">
          <w:rPr>
            <w:b/>
            <w:bCs/>
          </w:rPr>
          <w:delText>A</w:delText>
        </w:r>
      </w:del>
      <w:r w:rsidRPr="004D193E">
        <w:rPr>
          <w:b/>
          <w:bCs/>
        </w:rPr>
        <w:t>nalysis</w:t>
      </w:r>
      <w:ins w:id="243" w:author="Arya" w:date="2025-02-26T15:32:00Z" w16du:dateUtc="2025-02-26T10:02:00Z">
        <w:r w:rsidR="00EA7497">
          <w:t xml:space="preserve">: </w:t>
        </w:r>
      </w:ins>
    </w:p>
    <w:p w14:paraId="56FF00AB" w14:textId="4826884A" w:rsidR="003B4817" w:rsidRPr="003B4817" w:rsidRDefault="003B4817">
      <w:pPr>
        <w:pStyle w:val="NormalBPBHEB"/>
        <w:numPr>
          <w:ilvl w:val="0"/>
          <w:numId w:val="24"/>
        </w:numPr>
        <w:pPrChange w:id="244" w:author="Arya" w:date="2025-02-26T15:32:00Z" w16du:dateUtc="2025-02-26T10:02:00Z">
          <w:pPr>
            <w:pStyle w:val="NormalBPBHEB"/>
            <w:ind w:left="720"/>
          </w:pPr>
        </w:pPrChange>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59A592A9" w:rsidR="003B4817" w:rsidRPr="004D193E" w:rsidDel="00EA7497" w:rsidRDefault="003B4817" w:rsidP="004D193E">
      <w:pPr>
        <w:pStyle w:val="NormalBPBHEB"/>
        <w:numPr>
          <w:ilvl w:val="0"/>
          <w:numId w:val="24"/>
        </w:numPr>
        <w:rPr>
          <w:del w:id="245" w:author="Arya" w:date="2025-02-26T15:32:00Z" w16du:dateUtc="2025-02-26T10:02:00Z"/>
          <w:b/>
          <w:bCs/>
        </w:rPr>
      </w:pPr>
      <w:r w:rsidRPr="004D193E">
        <w:rPr>
          <w:b/>
          <w:bCs/>
        </w:rPr>
        <w:t>Multi-</w:t>
      </w:r>
      <w:ins w:id="246" w:author="Arya" w:date="2025-02-26T15:32:00Z" w16du:dateUtc="2025-02-26T10:02:00Z">
        <w:r w:rsidR="00EA7497">
          <w:rPr>
            <w:b/>
            <w:bCs/>
          </w:rPr>
          <w:t>c</w:t>
        </w:r>
      </w:ins>
      <w:del w:id="247" w:author="Arya" w:date="2025-02-26T15:32:00Z" w16du:dateUtc="2025-02-26T10:02:00Z">
        <w:r w:rsidRPr="004D193E" w:rsidDel="00EA7497">
          <w:rPr>
            <w:b/>
            <w:bCs/>
          </w:rPr>
          <w:delText>C</w:delText>
        </w:r>
      </w:del>
      <w:r w:rsidRPr="004D193E">
        <w:rPr>
          <w:b/>
          <w:bCs/>
        </w:rPr>
        <w:t xml:space="preserve">hannel </w:t>
      </w:r>
      <w:ins w:id="248" w:author="Arya" w:date="2025-02-26T15:32:00Z" w16du:dateUtc="2025-02-26T10:02:00Z">
        <w:r w:rsidR="00EA7497">
          <w:rPr>
            <w:b/>
            <w:bCs/>
          </w:rPr>
          <w:t>c</w:t>
        </w:r>
      </w:ins>
      <w:del w:id="249" w:author="Arya" w:date="2025-02-26T15:32:00Z" w16du:dateUtc="2025-02-26T10:02:00Z">
        <w:r w:rsidRPr="004D193E" w:rsidDel="00EA7497">
          <w:rPr>
            <w:b/>
            <w:bCs/>
          </w:rPr>
          <w:delText>C</w:delText>
        </w:r>
      </w:del>
      <w:r w:rsidRPr="004D193E">
        <w:rPr>
          <w:b/>
          <w:bCs/>
        </w:rPr>
        <w:t>ommunication</w:t>
      </w:r>
      <w:ins w:id="250" w:author="Arya" w:date="2025-02-26T15:32:00Z" w16du:dateUtc="2025-02-26T10:02:00Z">
        <w:r w:rsidR="00EA7497">
          <w:t xml:space="preserve">: </w:t>
        </w:r>
      </w:ins>
    </w:p>
    <w:p w14:paraId="433E172A" w14:textId="7593FB86" w:rsidR="003B4817" w:rsidRPr="003B4817" w:rsidRDefault="003B4817">
      <w:pPr>
        <w:pStyle w:val="NormalBPBHEB"/>
        <w:numPr>
          <w:ilvl w:val="0"/>
          <w:numId w:val="24"/>
        </w:numPr>
        <w:pPrChange w:id="251" w:author="Arya" w:date="2025-02-26T15:32:00Z" w16du:dateUtc="2025-02-26T10:02:00Z">
          <w:pPr>
            <w:pStyle w:val="NormalBPBHEB"/>
            <w:ind w:left="720"/>
          </w:pPr>
        </w:pPrChange>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16297084" w:rsidR="003B4817" w:rsidRPr="004D193E" w:rsidDel="00EA7497" w:rsidRDefault="003B4817" w:rsidP="004D193E">
      <w:pPr>
        <w:pStyle w:val="NormalBPBHEB"/>
        <w:numPr>
          <w:ilvl w:val="0"/>
          <w:numId w:val="24"/>
        </w:numPr>
        <w:rPr>
          <w:del w:id="252" w:author="Arya" w:date="2025-02-26T15:32:00Z" w16du:dateUtc="2025-02-26T10:02:00Z"/>
          <w:b/>
          <w:bCs/>
        </w:rPr>
      </w:pPr>
      <w:r w:rsidRPr="004D193E">
        <w:rPr>
          <w:b/>
          <w:bCs/>
        </w:rPr>
        <w:t>Personalization</w:t>
      </w:r>
      <w:ins w:id="253" w:author="Arya" w:date="2025-02-26T15:32:00Z" w16du:dateUtc="2025-02-26T10:02:00Z">
        <w:r w:rsidR="00EA7497">
          <w:t xml:space="preserve">: </w:t>
        </w:r>
      </w:ins>
    </w:p>
    <w:p w14:paraId="129783C5" w14:textId="126E1402" w:rsidR="003B4817" w:rsidRPr="003B4817" w:rsidRDefault="003B4817">
      <w:pPr>
        <w:pStyle w:val="NormalBPBHEB"/>
        <w:numPr>
          <w:ilvl w:val="0"/>
          <w:numId w:val="24"/>
        </w:numPr>
        <w:pPrChange w:id="254" w:author="Arya" w:date="2025-02-26T15:32:00Z" w16du:dateUtc="2025-02-26T10:02:00Z">
          <w:pPr>
            <w:pStyle w:val="NormalBPBHEB"/>
            <w:ind w:left="720"/>
          </w:pPr>
        </w:pPrChange>
      </w:pPr>
      <w:r w:rsidRPr="003B4817">
        <w:t>Amazon Pinpoint enables developers to create personalized messages based on user attributes and behavior. This personalization enhances user experience and fosters a sense of connection with the application.</w:t>
      </w:r>
    </w:p>
    <w:p w14:paraId="59A6C793" w14:textId="1060C4FF" w:rsidR="003B4817" w:rsidRPr="004D193E" w:rsidDel="009F11A0" w:rsidRDefault="003B4817" w:rsidP="004D193E">
      <w:pPr>
        <w:pStyle w:val="NormalBPBHEB"/>
        <w:numPr>
          <w:ilvl w:val="0"/>
          <w:numId w:val="24"/>
        </w:numPr>
        <w:rPr>
          <w:del w:id="255" w:author="Arya" w:date="2025-02-26T15:33:00Z" w16du:dateUtc="2025-02-26T10:03:00Z"/>
          <w:b/>
          <w:bCs/>
        </w:rPr>
      </w:pPr>
      <w:r w:rsidRPr="004D193E">
        <w:rPr>
          <w:b/>
          <w:bCs/>
        </w:rPr>
        <w:t xml:space="preserve">Journey </w:t>
      </w:r>
      <w:ins w:id="256" w:author="Arya" w:date="2025-02-26T15:32:00Z" w16du:dateUtc="2025-02-26T10:02:00Z">
        <w:r w:rsidR="009F11A0">
          <w:rPr>
            <w:b/>
            <w:bCs/>
          </w:rPr>
          <w:t>o</w:t>
        </w:r>
      </w:ins>
      <w:del w:id="257" w:author="Arya" w:date="2025-02-26T15:32:00Z" w16du:dateUtc="2025-02-26T10:02:00Z">
        <w:r w:rsidRPr="004D193E" w:rsidDel="009F11A0">
          <w:rPr>
            <w:b/>
            <w:bCs/>
          </w:rPr>
          <w:delText>O</w:delText>
        </w:r>
      </w:del>
      <w:r w:rsidRPr="004D193E">
        <w:rPr>
          <w:b/>
          <w:bCs/>
        </w:rPr>
        <w:t>rchestration</w:t>
      </w:r>
      <w:ins w:id="258" w:author="Arya" w:date="2025-02-26T15:33:00Z" w16du:dateUtc="2025-02-26T10:03:00Z">
        <w:r w:rsidR="009F11A0">
          <w:t xml:space="preserve">: </w:t>
        </w:r>
      </w:ins>
    </w:p>
    <w:p w14:paraId="6E433647" w14:textId="110BD0DF" w:rsidR="003B4817" w:rsidRPr="003B4817" w:rsidRDefault="003B4817">
      <w:pPr>
        <w:pStyle w:val="NormalBPBHEB"/>
        <w:numPr>
          <w:ilvl w:val="0"/>
          <w:numId w:val="24"/>
        </w:numPr>
        <w:pPrChange w:id="259" w:author="Arya" w:date="2025-02-26T15:32:00Z" w16du:dateUtc="2025-02-26T10:02:00Z">
          <w:pPr>
            <w:pStyle w:val="NormalBPBHEB"/>
            <w:ind w:left="720"/>
          </w:pPr>
        </w:pPrChange>
      </w:pPr>
      <w:r w:rsidRPr="003B4817">
        <w:t xml:space="preserve">Developers can design customer journeys by defining communication workflows based on user actions. This feature ensures that users receive relevant messages at </w:t>
      </w:r>
      <w:r w:rsidR="00C70350" w:rsidRPr="003B4817">
        <w:t>distinct stages</w:t>
      </w:r>
      <w:r w:rsidRPr="003B4817">
        <w:t xml:space="preserve"> of their interaction with the application.</w:t>
      </w:r>
    </w:p>
    <w:p w14:paraId="238646DE" w14:textId="047D1578" w:rsidR="003B4817" w:rsidRPr="003B4817" w:rsidRDefault="003B4817" w:rsidP="004D193E">
      <w:pPr>
        <w:pStyle w:val="Heading2BPBHEB"/>
      </w:pPr>
      <w:r w:rsidRPr="003B4817">
        <w:t xml:space="preserve">Integration with </w:t>
      </w:r>
      <w:ins w:id="260" w:author="Arya" w:date="2025-02-26T15:33:00Z" w16du:dateUtc="2025-02-26T10:03:00Z">
        <w:r w:rsidR="00F4621A">
          <w:t>o</w:t>
        </w:r>
      </w:ins>
      <w:del w:id="261" w:author="Arya" w:date="2025-02-26T15:33:00Z" w16du:dateUtc="2025-02-26T10:03:00Z">
        <w:r w:rsidRPr="003B4817" w:rsidDel="00F4621A">
          <w:delText>O</w:delText>
        </w:r>
      </w:del>
      <w:r w:rsidRPr="003B4817">
        <w:t xml:space="preserve">ther AWS </w:t>
      </w:r>
      <w:ins w:id="262" w:author="Arya" w:date="2025-02-26T15:33:00Z" w16du:dateUtc="2025-02-26T10:03:00Z">
        <w:r w:rsidR="00F4621A">
          <w:t>s</w:t>
        </w:r>
      </w:ins>
      <w:del w:id="263" w:author="Arya" w:date="2025-02-26T15:33:00Z" w16du:dateUtc="2025-02-26T10:03:00Z">
        <w:r w:rsidRPr="003B4817" w:rsidDel="00F4621A">
          <w:delText>S</w:delText>
        </w:r>
      </w:del>
      <w:r w:rsidRPr="003B4817">
        <w:t>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1F66556C" w:rsidR="003B4817" w:rsidRDefault="003B4817">
      <w:pPr>
        <w:pStyle w:val="Heading3BPBHEB"/>
        <w:pPrChange w:id="264" w:author="Arya" w:date="2025-02-26T15:33:00Z" w16du:dateUtc="2025-02-26T10:03:00Z">
          <w:pPr>
            <w:pStyle w:val="Heading2BPBHEB"/>
          </w:pPr>
        </w:pPrChange>
      </w:pPr>
      <w:r w:rsidRPr="003B4817">
        <w:t xml:space="preserve">Use </w:t>
      </w:r>
      <w:ins w:id="265" w:author="Arya" w:date="2025-02-26T15:33:00Z" w16du:dateUtc="2025-02-26T10:03:00Z">
        <w:r w:rsidR="00390B34">
          <w:t>c</w:t>
        </w:r>
      </w:ins>
      <w:del w:id="266" w:author="Arya" w:date="2025-02-26T15:33:00Z" w16du:dateUtc="2025-02-26T10:03:00Z">
        <w:r w:rsidRPr="003B4817" w:rsidDel="00390B34">
          <w:delText>C</w:delText>
        </w:r>
      </w:del>
      <w:r w:rsidRPr="003B4817">
        <w:t>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1AE91AEA" w14:textId="2F5C3A66" w:rsidR="003B4817" w:rsidRPr="004D193E" w:rsidDel="00390B34" w:rsidRDefault="003B4817" w:rsidP="004D193E">
      <w:pPr>
        <w:pStyle w:val="NormalBPBHEB"/>
        <w:numPr>
          <w:ilvl w:val="0"/>
          <w:numId w:val="24"/>
        </w:numPr>
        <w:rPr>
          <w:del w:id="267" w:author="Arya" w:date="2025-02-26T15:33:00Z" w16du:dateUtc="2025-02-26T10:03:00Z"/>
          <w:b/>
          <w:bCs/>
        </w:rPr>
      </w:pPr>
      <w:r w:rsidRPr="004D193E">
        <w:rPr>
          <w:b/>
          <w:bCs/>
        </w:rPr>
        <w:t xml:space="preserve">Marketing </w:t>
      </w:r>
      <w:ins w:id="268" w:author="Arya" w:date="2025-02-26T15:33:00Z" w16du:dateUtc="2025-02-26T10:03:00Z">
        <w:r w:rsidR="00390B34">
          <w:rPr>
            <w:b/>
            <w:bCs/>
          </w:rPr>
          <w:t>c</w:t>
        </w:r>
      </w:ins>
      <w:del w:id="269" w:author="Arya" w:date="2025-02-26T15:33:00Z" w16du:dateUtc="2025-02-26T10:03:00Z">
        <w:r w:rsidRPr="004D193E" w:rsidDel="00390B34">
          <w:rPr>
            <w:b/>
            <w:bCs/>
          </w:rPr>
          <w:delText>C</w:delText>
        </w:r>
      </w:del>
      <w:r w:rsidRPr="004D193E">
        <w:rPr>
          <w:b/>
          <w:bCs/>
        </w:rPr>
        <w:t>ampaigns</w:t>
      </w:r>
      <w:ins w:id="270" w:author="Arya" w:date="2025-02-26T15:33:00Z" w16du:dateUtc="2025-02-26T10:03:00Z">
        <w:r w:rsidR="00390B34">
          <w:t xml:space="preserve">: </w:t>
        </w:r>
      </w:ins>
    </w:p>
    <w:p w14:paraId="7BBA379B" w14:textId="59AA8ABC" w:rsidR="003B4817" w:rsidRPr="003B4817" w:rsidRDefault="003B4817">
      <w:pPr>
        <w:pStyle w:val="NormalBPBHEB"/>
        <w:numPr>
          <w:ilvl w:val="0"/>
          <w:numId w:val="24"/>
        </w:numPr>
        <w:pPrChange w:id="271" w:author="Arya" w:date="2025-02-26T15:33:00Z" w16du:dateUtc="2025-02-26T10:03:00Z">
          <w:pPr>
            <w:pStyle w:val="NormalBPBHEB"/>
            <w:ind w:left="720"/>
          </w:pPr>
        </w:pPrChange>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6EBAAD7C" w:rsidR="003B4817" w:rsidRPr="004D193E" w:rsidDel="00390B34" w:rsidRDefault="003B4817" w:rsidP="004D193E">
      <w:pPr>
        <w:pStyle w:val="NormalBPBHEB"/>
        <w:numPr>
          <w:ilvl w:val="0"/>
          <w:numId w:val="24"/>
        </w:numPr>
        <w:rPr>
          <w:del w:id="272" w:author="Arya" w:date="2025-02-26T15:33:00Z" w16du:dateUtc="2025-02-26T10:03:00Z"/>
          <w:b/>
          <w:bCs/>
        </w:rPr>
      </w:pPr>
      <w:r w:rsidRPr="004D193E">
        <w:rPr>
          <w:b/>
          <w:bCs/>
        </w:rPr>
        <w:t xml:space="preserve">User </w:t>
      </w:r>
      <w:ins w:id="273" w:author="Arya" w:date="2025-02-26T15:33:00Z" w16du:dateUtc="2025-02-26T10:03:00Z">
        <w:r w:rsidR="00390B34">
          <w:rPr>
            <w:b/>
            <w:bCs/>
          </w:rPr>
          <w:t>o</w:t>
        </w:r>
      </w:ins>
      <w:del w:id="274" w:author="Arya" w:date="2025-02-26T15:33:00Z" w16du:dateUtc="2025-02-26T10:03:00Z">
        <w:r w:rsidRPr="004D193E" w:rsidDel="00390B34">
          <w:rPr>
            <w:b/>
            <w:bCs/>
          </w:rPr>
          <w:delText>O</w:delText>
        </w:r>
      </w:del>
      <w:r w:rsidRPr="004D193E">
        <w:rPr>
          <w:b/>
          <w:bCs/>
        </w:rPr>
        <w:t>nboarding</w:t>
      </w:r>
      <w:ins w:id="275" w:author="Arya" w:date="2025-02-26T15:33:00Z" w16du:dateUtc="2025-02-26T10:03:00Z">
        <w:r w:rsidR="00390B34">
          <w:t xml:space="preserve">: </w:t>
        </w:r>
      </w:ins>
    </w:p>
    <w:p w14:paraId="7DE714AA" w14:textId="7A874659" w:rsidR="003B4817" w:rsidRPr="003B4817" w:rsidRDefault="003B4817">
      <w:pPr>
        <w:pStyle w:val="NormalBPBHEB"/>
        <w:numPr>
          <w:ilvl w:val="0"/>
          <w:numId w:val="24"/>
        </w:numPr>
        <w:pPrChange w:id="276" w:author="Arya" w:date="2025-02-26T15:33:00Z" w16du:dateUtc="2025-02-26T10:03:00Z">
          <w:pPr>
            <w:pStyle w:val="NormalBPBHEB"/>
            <w:ind w:left="720"/>
          </w:pPr>
        </w:pPrChange>
      </w:pP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1BACB97B" w:rsidR="003B4817" w:rsidRPr="003B4817" w:rsidRDefault="003B4817" w:rsidP="004D193E">
      <w:pPr>
        <w:pStyle w:val="NormalBPBHEB"/>
      </w:pPr>
      <w:r w:rsidRPr="003B4817">
        <w:t xml:space="preserve">Amazon Pinpoint </w:t>
      </w:r>
      <w:r w:rsidR="00573424" w:rsidRPr="003B4817">
        <w:t>appears</w:t>
      </w:r>
      <w:r w:rsidRPr="003B4817">
        <w:t xml:space="preserve"> as a valuable tool for developers </w:t>
      </w:r>
      <w:r w:rsidR="00BB3D9A" w:rsidRPr="003B4817">
        <w:t>looking</w:t>
      </w:r>
      <w:r w:rsidRPr="003B4817">
        <w:t xml:space="preserve"> to </w:t>
      </w:r>
      <w:r w:rsidR="00FE0DFB" w:rsidRPr="003B4817">
        <w:t>improve</w:t>
      </w:r>
      <w:r w:rsidRPr="003B4817">
        <w:t xml:space="preserve"> user engagement through targeted and personalized communication. By offering a range of communication channels, robust analytics, and the ability to create personalized customer </w:t>
      </w:r>
      <w:r w:rsidRPr="003B4817">
        <w:lastRenderedPageBreak/>
        <w:t xml:space="preserve">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42C4AD49" w:rsidR="003B4817" w:rsidRDefault="003B4817">
      <w:pPr>
        <w:pStyle w:val="Heading1BPBHEB"/>
      </w:pPr>
      <w:bookmarkStart w:id="277" w:name="_Hlk153364094"/>
      <w:r w:rsidRPr="0099023E">
        <w:t xml:space="preserve">Amazon </w:t>
      </w:r>
      <w:ins w:id="278" w:author="Arya" w:date="2025-02-26T15:33:00Z" w16du:dateUtc="2025-02-26T10:03:00Z">
        <w:r w:rsidR="00362401">
          <w:t>s</w:t>
        </w:r>
      </w:ins>
      <w:del w:id="279" w:author="Arya" w:date="2025-02-26T15:33:00Z" w16du:dateUtc="2025-02-26T10:03:00Z">
        <w:r w:rsidRPr="0099023E" w:rsidDel="00362401">
          <w:delText>S</w:delText>
        </w:r>
      </w:del>
      <w:r w:rsidRPr="0099023E">
        <w:t xml:space="preserve">imple </w:t>
      </w:r>
      <w:ins w:id="280" w:author="Arya" w:date="2025-02-26T15:33:00Z" w16du:dateUtc="2025-02-26T10:03:00Z">
        <w:r w:rsidR="00362401">
          <w:t>e</w:t>
        </w:r>
      </w:ins>
      <w:del w:id="281" w:author="Arya" w:date="2025-02-26T15:33:00Z" w16du:dateUtc="2025-02-26T10:03:00Z">
        <w:r w:rsidRPr="0099023E" w:rsidDel="00362401">
          <w:delText>E</w:delText>
        </w:r>
      </w:del>
      <w:r w:rsidRPr="0099023E">
        <w:t xml:space="preserve">mail </w:t>
      </w:r>
      <w:ins w:id="282" w:author="Arya" w:date="2025-02-26T15:33:00Z" w16du:dateUtc="2025-02-26T10:03:00Z">
        <w:r w:rsidR="00362401">
          <w:t>s</w:t>
        </w:r>
      </w:ins>
      <w:del w:id="283" w:author="Arya" w:date="2025-02-26T15:33:00Z" w16du:dateUtc="2025-02-26T10:03:00Z">
        <w:r w:rsidRPr="0099023E" w:rsidDel="00362401">
          <w:delText>S</w:delText>
        </w:r>
      </w:del>
      <w:r w:rsidRPr="0099023E">
        <w:t>ervice</w:t>
      </w:r>
    </w:p>
    <w:bookmarkEnd w:id="277"/>
    <w:p w14:paraId="407B63D5" w14:textId="744E3B3B"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del w:id="284" w:author="Arya" w:date="2025-02-26T15:33:00Z" w16du:dateUtc="2025-02-26T10:03:00Z">
        <w:r w:rsidRPr="00362401" w:rsidDel="00362401">
          <w:rPr>
            <w:rPrChange w:id="285" w:author="Arya" w:date="2025-02-26T15:33:00Z" w16du:dateUtc="2025-02-26T10:03:00Z">
              <w:rPr>
                <w:b/>
                <w:bCs/>
              </w:rPr>
            </w:rPrChange>
          </w:rPr>
          <w:delText>Simple Email Service</w:delText>
        </w:r>
        <w:r w:rsidRPr="00362401" w:rsidDel="00362401">
          <w:delText xml:space="preserve"> (</w:delText>
        </w:r>
      </w:del>
      <w:r w:rsidRPr="00362401">
        <w:rPr>
          <w:rPrChange w:id="286" w:author="Arya" w:date="2025-02-26T15:33:00Z" w16du:dateUtc="2025-02-26T10:03:00Z">
            <w:rPr>
              <w:b/>
              <w:bCs/>
            </w:rPr>
          </w:rPrChange>
        </w:rPr>
        <w:t>SES</w:t>
      </w:r>
      <w:del w:id="287" w:author="Arya" w:date="2025-02-26T15:33:00Z" w16du:dateUtc="2025-02-26T10:03:00Z">
        <w:r w:rsidRPr="003B4817" w:rsidDel="00362401">
          <w:delText>)</w:delText>
        </w:r>
      </w:del>
      <w:r w:rsidRPr="003B4817">
        <w:t xml:space="preserve"> is a cloud-based solution provided by AWS to </w:t>
      </w:r>
      <w:r w:rsidR="00BB3D9A" w:rsidRPr="003B4817">
        <w:t>help</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1F3A74C4" w:rsidR="003B4817" w:rsidRPr="0099023E" w:rsidRDefault="003B4817" w:rsidP="004D193E">
      <w:pPr>
        <w:pStyle w:val="Heading2BPBHEB"/>
      </w:pPr>
      <w:r w:rsidRPr="0099023E">
        <w:t xml:space="preserve">Amazon SES </w:t>
      </w:r>
      <w:ins w:id="288" w:author="Arya" w:date="2025-02-26T15:34:00Z" w16du:dateUtc="2025-02-26T10:04:00Z">
        <w:r w:rsidR="00FA0282">
          <w:t>o</w:t>
        </w:r>
      </w:ins>
      <w:del w:id="289" w:author="Arya" w:date="2025-02-26T15:34:00Z" w16du:dateUtc="2025-02-26T10:04:00Z">
        <w:r w:rsidRPr="0099023E" w:rsidDel="00FA0282">
          <w:delText>O</w:delText>
        </w:r>
      </w:del>
      <w:r w:rsidRPr="0099023E">
        <w:t>verview</w:t>
      </w:r>
    </w:p>
    <w:p w14:paraId="345AEFDB" w14:textId="555AA3EE"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290"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290"/>
      <w:r w:rsidR="003B4817" w:rsidRPr="003B4817">
        <w:t>.</w:t>
      </w:r>
    </w:p>
    <w:p w14:paraId="1FB06A8B" w14:textId="61B49D6E" w:rsidR="003B4817" w:rsidRDefault="003B4817">
      <w:pPr>
        <w:pStyle w:val="Heading2BPBHEB"/>
      </w:pPr>
      <w:r w:rsidRPr="0099023E">
        <w:t xml:space="preserve">Key </w:t>
      </w:r>
      <w:ins w:id="291" w:author="Arya" w:date="2025-02-26T15:34:00Z" w16du:dateUtc="2025-02-26T10:04:00Z">
        <w:r w:rsidR="00D011EF">
          <w:t>f</w:t>
        </w:r>
      </w:ins>
      <w:del w:id="292" w:author="Arya" w:date="2025-02-26T15:34:00Z" w16du:dateUtc="2025-02-26T10:04:00Z">
        <w:r w:rsidRPr="0099023E" w:rsidDel="00D011EF">
          <w:delText>F</w:delText>
        </w:r>
      </w:del>
      <w:r w:rsidRPr="0099023E">
        <w:t xml:space="preserve">eatures and </w:t>
      </w:r>
      <w:ins w:id="293" w:author="Arya" w:date="2025-02-26T15:34:00Z" w16du:dateUtc="2025-02-26T10:04:00Z">
        <w:r w:rsidR="00D011EF">
          <w:t>c</w:t>
        </w:r>
      </w:ins>
      <w:del w:id="294" w:author="Arya" w:date="2025-02-26T15:34:00Z" w16du:dateUtc="2025-02-26T10:04:00Z">
        <w:r w:rsidRPr="0099023E" w:rsidDel="00D011EF">
          <w:delText>C</w:delText>
        </w:r>
      </w:del>
      <w:r w:rsidRPr="0099023E">
        <w:t>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436332F0" w:rsidR="003B4817" w:rsidRPr="004D193E" w:rsidDel="00D011EF" w:rsidRDefault="003B4817" w:rsidP="004D193E">
      <w:pPr>
        <w:pStyle w:val="NormalBPBHEB"/>
        <w:numPr>
          <w:ilvl w:val="0"/>
          <w:numId w:val="24"/>
        </w:numPr>
        <w:rPr>
          <w:del w:id="295" w:author="Arya" w:date="2025-02-26T15:34:00Z" w16du:dateUtc="2025-02-26T10:04:00Z"/>
          <w:b/>
          <w:bCs/>
        </w:rPr>
      </w:pPr>
      <w:r w:rsidRPr="004D193E">
        <w:rPr>
          <w:b/>
          <w:bCs/>
        </w:rPr>
        <w:t xml:space="preserve">Email </w:t>
      </w:r>
      <w:ins w:id="296" w:author="Arya" w:date="2025-02-26T15:34:00Z" w16du:dateUtc="2025-02-26T10:04:00Z">
        <w:r w:rsidR="00D011EF">
          <w:rPr>
            <w:b/>
            <w:bCs/>
          </w:rPr>
          <w:t>s</w:t>
        </w:r>
      </w:ins>
      <w:del w:id="297" w:author="Arya" w:date="2025-02-26T15:34:00Z" w16du:dateUtc="2025-02-26T10:04:00Z">
        <w:r w:rsidRPr="004D193E" w:rsidDel="00D011EF">
          <w:rPr>
            <w:b/>
            <w:bCs/>
          </w:rPr>
          <w:delText>S</w:delText>
        </w:r>
      </w:del>
      <w:r w:rsidRPr="004D193E">
        <w:rPr>
          <w:b/>
          <w:bCs/>
        </w:rPr>
        <w:t>ending</w:t>
      </w:r>
      <w:ins w:id="298" w:author="Arya" w:date="2025-02-26T15:34:00Z" w16du:dateUtc="2025-02-26T10:04:00Z">
        <w:r w:rsidR="00D011EF">
          <w:t xml:space="preserve">: </w:t>
        </w:r>
      </w:ins>
    </w:p>
    <w:p w14:paraId="29EF7BF0" w14:textId="7410B7D1" w:rsidR="003B4817" w:rsidRPr="003B4817" w:rsidRDefault="003B4817">
      <w:pPr>
        <w:pStyle w:val="NormalBPBHEB"/>
        <w:numPr>
          <w:ilvl w:val="0"/>
          <w:numId w:val="24"/>
        </w:numPr>
        <w:pPrChange w:id="299" w:author="Arya" w:date="2025-02-26T15:34:00Z" w16du:dateUtc="2025-02-26T10:04:00Z">
          <w:pPr>
            <w:pStyle w:val="NormalBPBHEB"/>
            <w:ind w:left="720"/>
          </w:pPr>
        </w:pPrChange>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045E961C" w:rsidR="003B4817" w:rsidRPr="004D193E" w:rsidDel="00D011EF" w:rsidRDefault="003B4817" w:rsidP="004D193E">
      <w:pPr>
        <w:pStyle w:val="NormalBPBHEB"/>
        <w:numPr>
          <w:ilvl w:val="0"/>
          <w:numId w:val="24"/>
        </w:numPr>
        <w:rPr>
          <w:del w:id="300" w:author="Arya" w:date="2025-02-26T15:34:00Z" w16du:dateUtc="2025-02-26T10:04:00Z"/>
          <w:b/>
          <w:bCs/>
        </w:rPr>
      </w:pPr>
      <w:r w:rsidRPr="004D193E">
        <w:rPr>
          <w:b/>
          <w:bCs/>
        </w:rPr>
        <w:t>Deliverability</w:t>
      </w:r>
      <w:ins w:id="301" w:author="Arya" w:date="2025-02-26T15:34:00Z" w16du:dateUtc="2025-02-26T10:04:00Z">
        <w:r w:rsidR="00D011EF">
          <w:t xml:space="preserve">: </w:t>
        </w:r>
      </w:ins>
    </w:p>
    <w:p w14:paraId="35879930" w14:textId="2E846EB0" w:rsidR="003B4817" w:rsidRPr="003B4817" w:rsidRDefault="003B4817">
      <w:pPr>
        <w:pStyle w:val="NormalBPBHEB"/>
        <w:numPr>
          <w:ilvl w:val="0"/>
          <w:numId w:val="24"/>
        </w:numPr>
        <w:pPrChange w:id="302" w:author="Arya" w:date="2025-02-26T15:34:00Z" w16du:dateUtc="2025-02-26T10:04:00Z">
          <w:pPr>
            <w:pStyle w:val="NormalBPBHEB"/>
            <w:ind w:left="720"/>
          </w:pPr>
        </w:pPrChange>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114DD155" w:rsidR="003B4817" w:rsidRPr="004D193E" w:rsidDel="00D011EF" w:rsidRDefault="003B4817" w:rsidP="004D193E">
      <w:pPr>
        <w:pStyle w:val="NormalBPBHEB"/>
        <w:numPr>
          <w:ilvl w:val="0"/>
          <w:numId w:val="24"/>
        </w:numPr>
        <w:rPr>
          <w:del w:id="303" w:author="Arya" w:date="2025-02-26T15:34:00Z" w16du:dateUtc="2025-02-26T10:04:00Z"/>
          <w:b/>
          <w:bCs/>
        </w:rPr>
      </w:pPr>
      <w:r w:rsidRPr="004D193E">
        <w:rPr>
          <w:b/>
          <w:bCs/>
        </w:rPr>
        <w:t xml:space="preserve">Content </w:t>
      </w:r>
      <w:ins w:id="304" w:author="Arya" w:date="2025-02-26T15:34:00Z" w16du:dateUtc="2025-02-26T10:04:00Z">
        <w:r w:rsidR="00D011EF">
          <w:rPr>
            <w:b/>
            <w:bCs/>
          </w:rPr>
          <w:t>p</w:t>
        </w:r>
      </w:ins>
      <w:del w:id="305" w:author="Arya" w:date="2025-02-26T15:34:00Z" w16du:dateUtc="2025-02-26T10:04:00Z">
        <w:r w:rsidRPr="004D193E" w:rsidDel="00D011EF">
          <w:rPr>
            <w:b/>
            <w:bCs/>
          </w:rPr>
          <w:delText>P</w:delText>
        </w:r>
      </w:del>
      <w:r w:rsidRPr="004D193E">
        <w:rPr>
          <w:b/>
          <w:bCs/>
        </w:rPr>
        <w:t>ersonalization:</w:t>
      </w:r>
      <w:ins w:id="306" w:author="Arya" w:date="2025-02-26T15:34:00Z" w16du:dateUtc="2025-02-26T10:04:00Z">
        <w:r w:rsidR="00D011EF">
          <w:t xml:space="preserve"> </w:t>
        </w:r>
      </w:ins>
    </w:p>
    <w:p w14:paraId="35455747" w14:textId="29971913" w:rsidR="003B4817" w:rsidRPr="003B4817" w:rsidRDefault="003B4817">
      <w:pPr>
        <w:pStyle w:val="NormalBPBHEB"/>
        <w:numPr>
          <w:ilvl w:val="0"/>
          <w:numId w:val="24"/>
        </w:numPr>
        <w:pPrChange w:id="307" w:author="Arya" w:date="2025-02-26T15:34:00Z" w16du:dateUtc="2025-02-26T10:04:00Z">
          <w:pPr>
            <w:pStyle w:val="NormalBPBHEB"/>
            <w:ind w:left="720"/>
          </w:pPr>
        </w:pPrChange>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2E0C41C2" w:rsidR="003B4817" w:rsidRPr="004D193E" w:rsidDel="00D011EF" w:rsidRDefault="003B4817" w:rsidP="004D193E">
      <w:pPr>
        <w:pStyle w:val="NormalBPBHEB"/>
        <w:numPr>
          <w:ilvl w:val="0"/>
          <w:numId w:val="24"/>
        </w:numPr>
        <w:rPr>
          <w:del w:id="308" w:author="Arya" w:date="2025-02-26T15:34:00Z" w16du:dateUtc="2025-02-26T10:04:00Z"/>
          <w:b/>
          <w:bCs/>
        </w:rPr>
      </w:pPr>
      <w:r w:rsidRPr="004D193E">
        <w:rPr>
          <w:b/>
          <w:bCs/>
        </w:rPr>
        <w:t xml:space="preserve">Integration with AWS </w:t>
      </w:r>
      <w:ins w:id="309" w:author="Arya" w:date="2025-02-26T15:34:00Z" w16du:dateUtc="2025-02-26T10:04:00Z">
        <w:r w:rsidR="00D011EF">
          <w:rPr>
            <w:b/>
            <w:bCs/>
          </w:rPr>
          <w:t>e</w:t>
        </w:r>
      </w:ins>
      <w:del w:id="310" w:author="Arya" w:date="2025-02-26T15:34:00Z" w16du:dateUtc="2025-02-26T10:04:00Z">
        <w:r w:rsidRPr="004D193E" w:rsidDel="00D011EF">
          <w:rPr>
            <w:b/>
            <w:bCs/>
          </w:rPr>
          <w:delText>E</w:delText>
        </w:r>
      </w:del>
      <w:r w:rsidRPr="004D193E">
        <w:rPr>
          <w:b/>
          <w:bCs/>
        </w:rPr>
        <w:t>cosystem:</w:t>
      </w:r>
      <w:ins w:id="311" w:author="Arya" w:date="2025-02-26T15:34:00Z" w16du:dateUtc="2025-02-26T10:04:00Z">
        <w:r w:rsidR="00D011EF">
          <w:t xml:space="preserve"> </w:t>
        </w:r>
      </w:ins>
    </w:p>
    <w:p w14:paraId="59FC7226" w14:textId="23D94EA9" w:rsidR="003B4817" w:rsidRPr="003B4817" w:rsidRDefault="003B4817">
      <w:pPr>
        <w:pStyle w:val="NormalBPBHEB"/>
        <w:numPr>
          <w:ilvl w:val="0"/>
          <w:numId w:val="24"/>
        </w:numPr>
        <w:pPrChange w:id="312" w:author="Arya" w:date="2025-02-26T15:34:00Z" w16du:dateUtc="2025-02-26T10:04:00Z">
          <w:pPr>
            <w:pStyle w:val="NormalBPBHEB"/>
            <w:ind w:left="720"/>
          </w:pPr>
        </w:pPrChange>
      </w:pPr>
      <w:r w:rsidRPr="003B4817">
        <w:t>Amazon SES seamlessly integrates with other AWS services, such as AWS Lambda and Amazon S3. This integration enhances SES's capabilities, allowing developers to build compreh</w:t>
      </w:r>
      <w:ins w:id="313" w:author="Arya" w:date="2025-02-26T15:34:00Z" w16du:dateUtc="2025-02-26T10:04:00Z">
        <w:r w:rsidR="00D011EF">
          <w:t>e</w:t>
        </w:r>
      </w:ins>
      <w:del w:id="314" w:author="Arya" w:date="2025-02-26T15:34:00Z" w16du:dateUtc="2025-02-26T10:04:00Z">
        <w:r w:rsidRPr="003B4817" w:rsidDel="00D011EF">
          <w:delText>e</w:delText>
        </w:r>
      </w:del>
      <w:r w:rsidRPr="003B4817">
        <w:t>nsive and automated email workflows.</w:t>
      </w:r>
    </w:p>
    <w:p w14:paraId="44B3F27F" w14:textId="2FB040D1" w:rsidR="003B4817" w:rsidRPr="0099023E" w:rsidRDefault="003B4817" w:rsidP="004D193E">
      <w:pPr>
        <w:pStyle w:val="Heading2BPBHEB"/>
      </w:pPr>
      <w:r w:rsidRPr="0099023E">
        <w:t xml:space="preserve">Security and </w:t>
      </w:r>
      <w:ins w:id="315" w:author="Arya" w:date="2025-02-26T15:34:00Z" w16du:dateUtc="2025-02-26T10:04:00Z">
        <w:r w:rsidR="00511617">
          <w:t>c</w:t>
        </w:r>
      </w:ins>
      <w:del w:id="316" w:author="Arya" w:date="2025-02-26T15:34:00Z" w16du:dateUtc="2025-02-26T10:04:00Z">
        <w:r w:rsidRPr="0099023E" w:rsidDel="00511617">
          <w:delText>C</w:delText>
        </w:r>
      </w:del>
      <w:r w:rsidRPr="0099023E">
        <w:t>ompliance</w:t>
      </w:r>
    </w:p>
    <w:p w14:paraId="466AD20B" w14:textId="1EB5B454"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del w:id="317" w:author="Arya" w:date="2025-02-26T15:35:00Z" w16du:dateUtc="2025-02-26T10:05:00Z">
        <w:r w:rsidRPr="004D193E" w:rsidDel="00511617">
          <w:rPr>
            <w:b/>
            <w:bCs/>
          </w:rPr>
          <w:delText>DKIM</w:delText>
        </w:r>
        <w:r w:rsidRPr="003B4817" w:rsidDel="00511617">
          <w:delText xml:space="preserve"> (</w:delText>
        </w:r>
      </w:del>
      <w:r w:rsidRPr="004D193E">
        <w:rPr>
          <w:b/>
          <w:bCs/>
        </w:rPr>
        <w:t>DomainKeys Identified Mail</w:t>
      </w:r>
      <w:ins w:id="318" w:author="Arya" w:date="2025-02-26T15:34:00Z" w16du:dateUtc="2025-02-26T10:04:00Z">
        <w:r w:rsidR="00511617">
          <w:rPr>
            <w:b/>
            <w:bCs/>
          </w:rPr>
          <w:t xml:space="preserve"> </w:t>
        </w:r>
        <w:r w:rsidR="00511617" w:rsidRPr="00511617">
          <w:rPr>
            <w:rPrChange w:id="319" w:author="Arya" w:date="2025-02-26T15:35:00Z" w16du:dateUtc="2025-02-26T10:05:00Z">
              <w:rPr>
                <w:b/>
                <w:bCs/>
              </w:rPr>
            </w:rPrChange>
          </w:rPr>
          <w:t>(</w:t>
        </w:r>
        <w:r w:rsidR="00511617">
          <w:rPr>
            <w:b/>
            <w:bCs/>
          </w:rPr>
          <w:t>DKIM</w:t>
        </w:r>
      </w:ins>
      <w:r w:rsidRPr="003B4817">
        <w:t xml:space="preserve">) and </w:t>
      </w:r>
      <w:del w:id="320" w:author="Arya" w:date="2025-02-26T15:35:00Z" w16du:dateUtc="2025-02-26T10:05:00Z">
        <w:r w:rsidRPr="004D193E" w:rsidDel="00511617">
          <w:rPr>
            <w:b/>
            <w:bCs/>
          </w:rPr>
          <w:delText>SPF</w:delText>
        </w:r>
        <w:r w:rsidRPr="003B4817" w:rsidDel="00511617">
          <w:delText xml:space="preserve"> (</w:delText>
        </w:r>
      </w:del>
      <w:r w:rsidRPr="004D193E">
        <w:rPr>
          <w:b/>
          <w:bCs/>
        </w:rPr>
        <w:t>Sender Policy Framework</w:t>
      </w:r>
      <w:ins w:id="321" w:author="Arya" w:date="2025-02-26T15:35:00Z" w16du:dateUtc="2025-02-26T10:05:00Z">
        <w:r w:rsidR="00511617">
          <w:rPr>
            <w:b/>
            <w:bCs/>
          </w:rPr>
          <w:t xml:space="preserve"> </w:t>
        </w:r>
        <w:r w:rsidR="00511617" w:rsidRPr="00511617">
          <w:rPr>
            <w:rPrChange w:id="322" w:author="Arya" w:date="2025-02-26T15:35:00Z" w16du:dateUtc="2025-02-26T10:05:00Z">
              <w:rPr>
                <w:b/>
                <w:bCs/>
              </w:rPr>
            </w:rPrChange>
          </w:rPr>
          <w:t>(</w:t>
        </w:r>
        <w:r w:rsidR="00511617">
          <w:rPr>
            <w:b/>
            <w:bCs/>
          </w:rPr>
          <w:t>SPF</w:t>
        </w:r>
      </w:ins>
      <w:r w:rsidRPr="003B4817">
        <w:t>) authentication contribute to the security of email communications.</w:t>
      </w:r>
    </w:p>
    <w:p w14:paraId="0B08DD05" w14:textId="7F8F8AE8" w:rsidR="003B4817" w:rsidRDefault="003B4817">
      <w:pPr>
        <w:pStyle w:val="Heading3BPBHEB"/>
        <w:pPrChange w:id="323" w:author="Arya" w:date="2025-02-26T15:35:00Z" w16du:dateUtc="2025-02-26T10:05:00Z">
          <w:pPr>
            <w:pStyle w:val="Heading2BPBHEB"/>
          </w:pPr>
        </w:pPrChange>
      </w:pPr>
      <w:r w:rsidRPr="0099023E">
        <w:lastRenderedPageBreak/>
        <w:t xml:space="preserve">Use </w:t>
      </w:r>
      <w:ins w:id="324" w:author="Arya" w:date="2025-02-26T15:35:00Z" w16du:dateUtc="2025-02-26T10:05:00Z">
        <w:r w:rsidR="00FD2404">
          <w:t>c</w:t>
        </w:r>
      </w:ins>
      <w:del w:id="325" w:author="Arya" w:date="2025-02-26T15:35:00Z" w16du:dateUtc="2025-02-26T10:05:00Z">
        <w:r w:rsidRPr="0099023E" w:rsidDel="00FD2404">
          <w:delText>C</w:delText>
        </w:r>
      </w:del>
      <w:r w:rsidRPr="0099023E">
        <w:t>ases</w:t>
      </w:r>
    </w:p>
    <w:p w14:paraId="6613B936" w14:textId="7AB516ED" w:rsidR="006D1E17" w:rsidRPr="006D1E17" w:rsidRDefault="006D1E17" w:rsidP="006D1E17">
      <w:pPr>
        <w:pStyle w:val="NormalBPBHEB"/>
      </w:pPr>
      <w:r w:rsidRPr="006D1E17">
        <w:t>Here are common applications of Amazon SES that highlight its versatility:</w:t>
      </w:r>
    </w:p>
    <w:p w14:paraId="6E13C74E" w14:textId="1C5A0221" w:rsidR="003B4817" w:rsidRPr="004D193E" w:rsidDel="00FD2404" w:rsidRDefault="003B4817" w:rsidP="004D193E">
      <w:pPr>
        <w:pStyle w:val="NormalBPBHEB"/>
        <w:numPr>
          <w:ilvl w:val="0"/>
          <w:numId w:val="27"/>
        </w:numPr>
        <w:rPr>
          <w:del w:id="326" w:author="Arya" w:date="2025-02-26T15:35:00Z" w16du:dateUtc="2025-02-26T10:05:00Z"/>
          <w:b/>
          <w:bCs/>
        </w:rPr>
      </w:pPr>
      <w:r w:rsidRPr="004D193E">
        <w:rPr>
          <w:b/>
          <w:bCs/>
        </w:rPr>
        <w:t xml:space="preserve">Transactional </w:t>
      </w:r>
      <w:ins w:id="327" w:author="Arya" w:date="2025-02-26T15:35:00Z" w16du:dateUtc="2025-02-26T10:05:00Z">
        <w:r w:rsidR="00FD2404">
          <w:rPr>
            <w:b/>
            <w:bCs/>
          </w:rPr>
          <w:t>e</w:t>
        </w:r>
      </w:ins>
      <w:del w:id="328" w:author="Arya" w:date="2025-02-26T15:35:00Z" w16du:dateUtc="2025-02-26T10:05:00Z">
        <w:r w:rsidRPr="004D193E" w:rsidDel="00FD2404">
          <w:rPr>
            <w:b/>
            <w:bCs/>
          </w:rPr>
          <w:delText>E</w:delText>
        </w:r>
      </w:del>
      <w:r w:rsidRPr="004D193E">
        <w:rPr>
          <w:b/>
          <w:bCs/>
        </w:rPr>
        <w:t>mails</w:t>
      </w:r>
      <w:ins w:id="329" w:author="Arya" w:date="2025-02-26T15:35:00Z" w16du:dateUtc="2025-02-26T10:05:00Z">
        <w:r w:rsidR="00FD2404">
          <w:t xml:space="preserve">: </w:t>
        </w:r>
      </w:ins>
    </w:p>
    <w:p w14:paraId="07D1E7E9" w14:textId="5FF45F76" w:rsidR="003B4817" w:rsidRPr="003B4817" w:rsidRDefault="003B4817">
      <w:pPr>
        <w:pStyle w:val="NormalBPBHEB"/>
        <w:numPr>
          <w:ilvl w:val="0"/>
          <w:numId w:val="27"/>
        </w:numPr>
        <w:pPrChange w:id="330" w:author="Arya" w:date="2025-02-26T15:35:00Z" w16du:dateUtc="2025-02-26T10:05:00Z">
          <w:pPr>
            <w:pStyle w:val="NormalBPBHEB"/>
            <w:ind w:left="720"/>
          </w:pPr>
        </w:pPrChange>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753C2B1C" w:rsidR="003B4817" w:rsidRPr="004D193E" w:rsidDel="00FD2404" w:rsidRDefault="003B4817" w:rsidP="004D193E">
      <w:pPr>
        <w:pStyle w:val="NormalBPBHEB"/>
        <w:numPr>
          <w:ilvl w:val="0"/>
          <w:numId w:val="27"/>
        </w:numPr>
        <w:rPr>
          <w:del w:id="331" w:author="Arya" w:date="2025-02-26T15:35:00Z" w16du:dateUtc="2025-02-26T10:05:00Z"/>
          <w:b/>
          <w:bCs/>
        </w:rPr>
      </w:pPr>
      <w:r w:rsidRPr="004D193E">
        <w:rPr>
          <w:b/>
          <w:bCs/>
        </w:rPr>
        <w:t xml:space="preserve">Marketing </w:t>
      </w:r>
      <w:ins w:id="332" w:author="Arya" w:date="2025-02-26T15:35:00Z" w16du:dateUtc="2025-02-26T10:05:00Z">
        <w:r w:rsidR="00FD2404">
          <w:rPr>
            <w:b/>
            <w:bCs/>
          </w:rPr>
          <w:t>c</w:t>
        </w:r>
      </w:ins>
      <w:del w:id="333" w:author="Arya" w:date="2025-02-26T15:35:00Z" w16du:dateUtc="2025-02-26T10:05:00Z">
        <w:r w:rsidRPr="004D193E" w:rsidDel="00FD2404">
          <w:rPr>
            <w:b/>
            <w:bCs/>
          </w:rPr>
          <w:delText>C</w:delText>
        </w:r>
      </w:del>
      <w:r w:rsidRPr="004D193E">
        <w:rPr>
          <w:b/>
          <w:bCs/>
        </w:rPr>
        <w:t>ampaigns</w:t>
      </w:r>
      <w:ins w:id="334" w:author="Arya" w:date="2025-02-26T15:35:00Z" w16du:dateUtc="2025-02-26T10:05:00Z">
        <w:r w:rsidR="00FD2404">
          <w:t xml:space="preserve">: </w:t>
        </w:r>
      </w:ins>
    </w:p>
    <w:p w14:paraId="02506EBF" w14:textId="3CAAA38D" w:rsidR="003B4817" w:rsidRPr="003B4817" w:rsidRDefault="003B4817">
      <w:pPr>
        <w:pStyle w:val="NormalBPBHEB"/>
        <w:numPr>
          <w:ilvl w:val="0"/>
          <w:numId w:val="27"/>
        </w:numPr>
        <w:pPrChange w:id="335" w:author="Arya" w:date="2025-02-26T15:35:00Z" w16du:dateUtc="2025-02-26T10:05:00Z">
          <w:pPr>
            <w:pStyle w:val="NormalBPBHEB"/>
            <w:ind w:left="720"/>
          </w:pPr>
        </w:pPrChange>
      </w:pP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484EE518" w:rsidR="003B4817" w:rsidRDefault="003B4817">
      <w:pPr>
        <w:pStyle w:val="Heading2BPBHEB"/>
        <w:pPrChange w:id="336" w:author="Arya" w:date="2025-02-26T15:36:00Z" w16du:dateUtc="2025-02-26T10:06:00Z">
          <w:pPr>
            <w:pStyle w:val="Heading1BPBHEB"/>
          </w:pPr>
        </w:pPrChange>
      </w:pPr>
      <w:r w:rsidRPr="00D156A3">
        <w:t xml:space="preserve">AWS </w:t>
      </w:r>
      <w:ins w:id="337" w:author="Arya" w:date="2025-02-26T15:36:00Z" w16du:dateUtc="2025-02-26T10:06:00Z">
        <w:r w:rsidR="004B269D">
          <w:t>a</w:t>
        </w:r>
      </w:ins>
      <w:del w:id="338" w:author="Arya" w:date="2025-02-26T15:36:00Z" w16du:dateUtc="2025-02-26T10:06:00Z">
        <w:r w:rsidRPr="00D156A3" w:rsidDel="004B269D">
          <w:delText>A</w:delText>
        </w:r>
      </w:del>
      <w:r w:rsidRPr="00D156A3">
        <w:t>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71E7022D" w:rsidR="003B4817" w:rsidRPr="00477B0C" w:rsidRDefault="003B4817" w:rsidP="004D193E">
      <w:pPr>
        <w:pStyle w:val="Heading2BPBHEB"/>
      </w:pPr>
      <w:r w:rsidRPr="00477B0C">
        <w:t xml:space="preserve">AWS </w:t>
      </w:r>
      <w:ins w:id="339" w:author="Arya" w:date="2025-02-26T15:36:00Z" w16du:dateUtc="2025-02-26T10:06:00Z">
        <w:r w:rsidR="004B269D">
          <w:t>a</w:t>
        </w:r>
      </w:ins>
      <w:del w:id="340" w:author="Arya" w:date="2025-02-26T15:36:00Z" w16du:dateUtc="2025-02-26T10:06:00Z">
        <w:r w:rsidRPr="00477B0C" w:rsidDel="004B269D">
          <w:delText>A</w:delText>
        </w:r>
      </w:del>
      <w:r w:rsidRPr="00477B0C">
        <w:t xml:space="preserve">mplify </w:t>
      </w:r>
      <w:ins w:id="341" w:author="Arya" w:date="2025-02-26T15:36:00Z" w16du:dateUtc="2025-02-26T10:06:00Z">
        <w:r w:rsidR="004B269D">
          <w:t>o</w:t>
        </w:r>
      </w:ins>
      <w:del w:id="342" w:author="Arya" w:date="2025-02-26T15:36:00Z" w16du:dateUtc="2025-02-26T10:06:00Z">
        <w:r w:rsidRPr="00477B0C" w:rsidDel="004B269D">
          <w:delText>O</w:delText>
        </w:r>
      </w:del>
      <w:r w:rsidRPr="00477B0C">
        <w:t>verview</w:t>
      </w:r>
    </w:p>
    <w:p w14:paraId="5D898783" w14:textId="2BCA8E77"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a seamless experience, Amplify integrates with popular frameworks and services, enabling the creation of modern, serverless applications</w:t>
      </w:r>
      <w:bookmarkStart w:id="343"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343"/>
      <w:r w:rsidRPr="003B4817">
        <w:t>.</w:t>
      </w:r>
    </w:p>
    <w:p w14:paraId="00209A37" w14:textId="1BDDC101" w:rsidR="003B4817" w:rsidRDefault="003B4817">
      <w:pPr>
        <w:pStyle w:val="Heading2BPBHEB"/>
      </w:pPr>
      <w:r w:rsidRPr="00477B0C">
        <w:t xml:space="preserve">Key </w:t>
      </w:r>
      <w:ins w:id="344" w:author="Arya" w:date="2025-02-26T15:36:00Z" w16du:dateUtc="2025-02-26T10:06:00Z">
        <w:r w:rsidR="004B269D">
          <w:t>f</w:t>
        </w:r>
      </w:ins>
      <w:del w:id="345" w:author="Arya" w:date="2025-02-26T15:36:00Z" w16du:dateUtc="2025-02-26T10:06:00Z">
        <w:r w:rsidRPr="00477B0C" w:rsidDel="004B269D">
          <w:delText>F</w:delText>
        </w:r>
      </w:del>
      <w:r w:rsidRPr="00477B0C">
        <w:t xml:space="preserve">eatures and </w:t>
      </w:r>
      <w:ins w:id="346" w:author="Arya" w:date="2025-02-26T15:36:00Z" w16du:dateUtc="2025-02-26T10:06:00Z">
        <w:r w:rsidR="004B269D">
          <w:t>c</w:t>
        </w:r>
      </w:ins>
      <w:del w:id="347" w:author="Arya" w:date="2025-02-26T15:36:00Z" w16du:dateUtc="2025-02-26T10:06:00Z">
        <w:r w:rsidRPr="00477B0C" w:rsidDel="004B269D">
          <w:delText>C</w:delText>
        </w:r>
      </w:del>
      <w:r w:rsidRPr="00477B0C">
        <w:t>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31900D4E" w:rsidR="003B4817" w:rsidRPr="004D193E" w:rsidDel="004B269D" w:rsidRDefault="003B4817" w:rsidP="004D193E">
      <w:pPr>
        <w:pStyle w:val="NormalBPBHEB"/>
        <w:numPr>
          <w:ilvl w:val="0"/>
          <w:numId w:val="26"/>
        </w:numPr>
        <w:rPr>
          <w:del w:id="348" w:author="Arya" w:date="2025-02-26T15:36:00Z" w16du:dateUtc="2025-02-26T10:06:00Z"/>
          <w:b/>
          <w:bCs/>
        </w:rPr>
      </w:pPr>
      <w:r w:rsidRPr="004D193E">
        <w:rPr>
          <w:b/>
          <w:bCs/>
        </w:rPr>
        <w:t xml:space="preserve">Front-end </w:t>
      </w:r>
      <w:ins w:id="349" w:author="Arya" w:date="2025-02-26T15:36:00Z" w16du:dateUtc="2025-02-26T10:06:00Z">
        <w:r w:rsidR="004B269D">
          <w:rPr>
            <w:b/>
            <w:bCs/>
          </w:rPr>
          <w:t>f</w:t>
        </w:r>
      </w:ins>
      <w:del w:id="350" w:author="Arya" w:date="2025-02-26T15:36:00Z" w16du:dateUtc="2025-02-26T10:06:00Z">
        <w:r w:rsidRPr="004D193E" w:rsidDel="004B269D">
          <w:rPr>
            <w:b/>
            <w:bCs/>
          </w:rPr>
          <w:delText>F</w:delText>
        </w:r>
      </w:del>
      <w:r w:rsidRPr="004D193E">
        <w:rPr>
          <w:b/>
          <w:bCs/>
        </w:rPr>
        <w:t xml:space="preserve">ramework </w:t>
      </w:r>
      <w:ins w:id="351" w:author="Arya" w:date="2025-02-26T15:36:00Z" w16du:dateUtc="2025-02-26T10:06:00Z">
        <w:r w:rsidR="004B269D">
          <w:rPr>
            <w:b/>
            <w:bCs/>
          </w:rPr>
          <w:t>a</w:t>
        </w:r>
      </w:ins>
      <w:del w:id="352" w:author="Arya" w:date="2025-02-26T15:36:00Z" w16du:dateUtc="2025-02-26T10:06:00Z">
        <w:r w:rsidRPr="004D193E" w:rsidDel="004B269D">
          <w:rPr>
            <w:b/>
            <w:bCs/>
          </w:rPr>
          <w:delText>A</w:delText>
        </w:r>
      </w:del>
      <w:r w:rsidRPr="004D193E">
        <w:rPr>
          <w:b/>
          <w:bCs/>
        </w:rPr>
        <w:t>gnostic</w:t>
      </w:r>
      <w:ins w:id="353" w:author="Arya" w:date="2025-02-26T15:36:00Z" w16du:dateUtc="2025-02-26T10:06:00Z">
        <w:r w:rsidR="004B269D">
          <w:t xml:space="preserve">: </w:t>
        </w:r>
      </w:ins>
    </w:p>
    <w:p w14:paraId="1D4C8261" w14:textId="3EEA7B71" w:rsidR="003B4817" w:rsidRPr="003B4817" w:rsidRDefault="0025151F">
      <w:pPr>
        <w:pStyle w:val="NormalBPBHEB"/>
        <w:numPr>
          <w:ilvl w:val="0"/>
          <w:numId w:val="26"/>
        </w:numPr>
        <w:pPrChange w:id="354" w:author="Arya" w:date="2025-02-26T15:36:00Z" w16du:dateUtc="2025-02-26T10:06:00Z">
          <w:pPr>
            <w:pStyle w:val="NormalBPBHEB"/>
            <w:ind w:left="720"/>
          </w:pPr>
        </w:pPrChange>
      </w:pPr>
      <w:r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1B328FBE" w14:textId="59A734B6" w:rsidR="003B4817" w:rsidRPr="004D193E" w:rsidDel="004B269D" w:rsidRDefault="003B4817" w:rsidP="004D193E">
      <w:pPr>
        <w:pStyle w:val="NormalBPBHEB"/>
        <w:numPr>
          <w:ilvl w:val="0"/>
          <w:numId w:val="26"/>
        </w:numPr>
        <w:rPr>
          <w:del w:id="355" w:author="Arya" w:date="2025-02-26T15:36:00Z" w16du:dateUtc="2025-02-26T10:06:00Z"/>
          <w:b/>
          <w:bCs/>
        </w:rPr>
      </w:pPr>
      <w:r w:rsidRPr="004D193E">
        <w:rPr>
          <w:b/>
          <w:bCs/>
        </w:rPr>
        <w:t xml:space="preserve">Authentication and </w:t>
      </w:r>
      <w:ins w:id="356" w:author="Arya" w:date="2025-02-26T15:36:00Z" w16du:dateUtc="2025-02-26T10:06:00Z">
        <w:r w:rsidR="004B269D">
          <w:rPr>
            <w:b/>
            <w:bCs/>
          </w:rPr>
          <w:t>a</w:t>
        </w:r>
      </w:ins>
      <w:del w:id="357" w:author="Arya" w:date="2025-02-26T15:36:00Z" w16du:dateUtc="2025-02-26T10:06:00Z">
        <w:r w:rsidRPr="004D193E" w:rsidDel="004B269D">
          <w:rPr>
            <w:b/>
            <w:bCs/>
          </w:rPr>
          <w:delText>A</w:delText>
        </w:r>
      </w:del>
      <w:r w:rsidRPr="004D193E">
        <w:rPr>
          <w:b/>
          <w:bCs/>
        </w:rPr>
        <w:t>uthorization</w:t>
      </w:r>
      <w:ins w:id="358" w:author="Arya" w:date="2025-02-26T15:36:00Z" w16du:dateUtc="2025-02-26T10:06:00Z">
        <w:r w:rsidR="004B269D">
          <w:t xml:space="preserve">: </w:t>
        </w:r>
      </w:ins>
    </w:p>
    <w:p w14:paraId="7DC130F4" w14:textId="6F8702D9" w:rsidR="003B4817" w:rsidRPr="003B4817" w:rsidRDefault="003B4817">
      <w:pPr>
        <w:pStyle w:val="NormalBPBHEB"/>
        <w:numPr>
          <w:ilvl w:val="0"/>
          <w:numId w:val="26"/>
        </w:numPr>
        <w:pPrChange w:id="359" w:author="Arya" w:date="2025-02-26T15:36:00Z" w16du:dateUtc="2025-02-26T10:06:00Z">
          <w:pPr>
            <w:pStyle w:val="NormalBPBHEB"/>
            <w:ind w:left="720"/>
          </w:pPr>
        </w:pPrChange>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5D5ADD62" w:rsidR="003B4817" w:rsidRPr="004D193E" w:rsidDel="004B269D" w:rsidRDefault="003B4817" w:rsidP="004D193E">
      <w:pPr>
        <w:pStyle w:val="NormalBPBHEB"/>
        <w:numPr>
          <w:ilvl w:val="0"/>
          <w:numId w:val="26"/>
        </w:numPr>
        <w:rPr>
          <w:del w:id="360" w:author="Arya" w:date="2025-02-26T15:37:00Z" w16du:dateUtc="2025-02-26T10:07:00Z"/>
          <w:b/>
          <w:bCs/>
        </w:rPr>
      </w:pPr>
      <w:r w:rsidRPr="004D193E">
        <w:rPr>
          <w:b/>
          <w:bCs/>
        </w:rPr>
        <w:lastRenderedPageBreak/>
        <w:t xml:space="preserve">API </w:t>
      </w:r>
      <w:ins w:id="361" w:author="Arya" w:date="2025-02-26T15:37:00Z" w16du:dateUtc="2025-02-26T10:07:00Z">
        <w:r w:rsidR="004B269D">
          <w:rPr>
            <w:b/>
            <w:bCs/>
          </w:rPr>
          <w:t>m</w:t>
        </w:r>
      </w:ins>
      <w:del w:id="362" w:author="Arya" w:date="2025-02-26T15:37:00Z" w16du:dateUtc="2025-02-26T10:07:00Z">
        <w:r w:rsidRPr="004D193E" w:rsidDel="004B269D">
          <w:rPr>
            <w:b/>
            <w:bCs/>
          </w:rPr>
          <w:delText>M</w:delText>
        </w:r>
      </w:del>
      <w:r w:rsidRPr="004D193E">
        <w:rPr>
          <w:b/>
          <w:bCs/>
        </w:rPr>
        <w:t>anagement</w:t>
      </w:r>
      <w:ins w:id="363" w:author="Arya" w:date="2025-02-26T15:37:00Z" w16du:dateUtc="2025-02-26T10:07:00Z">
        <w:r w:rsidR="004B269D">
          <w:t xml:space="preserve">: </w:t>
        </w:r>
      </w:ins>
    </w:p>
    <w:p w14:paraId="054E28FA" w14:textId="298539CB" w:rsidR="003B4817" w:rsidRPr="003B4817" w:rsidRDefault="003B4817">
      <w:pPr>
        <w:pStyle w:val="NormalBPBHEB"/>
        <w:numPr>
          <w:ilvl w:val="0"/>
          <w:numId w:val="26"/>
        </w:numPr>
        <w:pPrChange w:id="364" w:author="Arya" w:date="2025-02-26T15:37:00Z" w16du:dateUtc="2025-02-26T10:07:00Z">
          <w:pPr>
            <w:pStyle w:val="NormalBPBHEB"/>
            <w:ind w:left="720"/>
          </w:pPr>
        </w:pPrChange>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5D314615" w:rsidR="003B4817" w:rsidRPr="004D193E" w:rsidDel="004B269D" w:rsidRDefault="003B4817" w:rsidP="004D193E">
      <w:pPr>
        <w:pStyle w:val="NormalBPBHEB"/>
        <w:numPr>
          <w:ilvl w:val="0"/>
          <w:numId w:val="26"/>
        </w:numPr>
        <w:rPr>
          <w:del w:id="365" w:author="Arya" w:date="2025-02-26T15:37:00Z" w16du:dateUtc="2025-02-26T10:07:00Z"/>
          <w:b/>
          <w:bCs/>
        </w:rPr>
      </w:pPr>
      <w:r w:rsidRPr="004D193E">
        <w:rPr>
          <w:b/>
          <w:bCs/>
        </w:rPr>
        <w:t xml:space="preserve">CI/CD </w:t>
      </w:r>
      <w:ins w:id="366" w:author="Arya" w:date="2025-02-26T15:37:00Z" w16du:dateUtc="2025-02-26T10:07:00Z">
        <w:r w:rsidR="004B269D">
          <w:rPr>
            <w:b/>
            <w:bCs/>
          </w:rPr>
          <w:t>i</w:t>
        </w:r>
      </w:ins>
      <w:del w:id="367" w:author="Arya" w:date="2025-02-26T15:37:00Z" w16du:dateUtc="2025-02-26T10:07:00Z">
        <w:r w:rsidRPr="004D193E" w:rsidDel="004B269D">
          <w:rPr>
            <w:b/>
            <w:bCs/>
          </w:rPr>
          <w:delText>I</w:delText>
        </w:r>
      </w:del>
      <w:r w:rsidRPr="004D193E">
        <w:rPr>
          <w:b/>
          <w:bCs/>
        </w:rPr>
        <w:t>ntegration</w:t>
      </w:r>
      <w:ins w:id="368" w:author="Arya" w:date="2025-02-26T15:37:00Z" w16du:dateUtc="2025-02-26T10:07:00Z">
        <w:r w:rsidR="004B269D">
          <w:t xml:space="preserve">: </w:t>
        </w:r>
      </w:ins>
    </w:p>
    <w:p w14:paraId="2558D4F0" w14:textId="7706D711" w:rsidR="003B4817" w:rsidRPr="003B4817" w:rsidRDefault="003B4817">
      <w:pPr>
        <w:pStyle w:val="NormalBPBHEB"/>
        <w:numPr>
          <w:ilvl w:val="0"/>
          <w:numId w:val="26"/>
        </w:numPr>
        <w:pPrChange w:id="369" w:author="Arya" w:date="2025-02-26T15:37:00Z" w16du:dateUtc="2025-02-26T10:07:00Z">
          <w:pPr>
            <w:pStyle w:val="NormalBPBHEB"/>
            <w:ind w:left="720"/>
          </w:pPr>
        </w:pPrChange>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202479E8" w:rsidR="00881B12" w:rsidRDefault="004C306F" w:rsidP="004D193E">
      <w:pPr>
        <w:pStyle w:val="NormalBPBHEB"/>
      </w:pPr>
      <w:r w:rsidRPr="004B269D">
        <w:rPr>
          <w:i/>
          <w:iCs/>
          <w:rPrChange w:id="370" w:author="Arya" w:date="2025-02-26T15:37:00Z" w16du:dateUtc="2025-02-26T10:07:00Z">
            <w:rPr/>
          </w:rPrChange>
        </w:rPr>
        <w:t xml:space="preserve">Figure </w:t>
      </w:r>
      <w:r w:rsidR="00384F1D" w:rsidRPr="004B269D">
        <w:rPr>
          <w:i/>
          <w:iCs/>
          <w:rPrChange w:id="371" w:author="Arya" w:date="2025-02-26T15:37:00Z" w16du:dateUtc="2025-02-26T10:07:00Z">
            <w:rPr/>
          </w:rPrChange>
        </w:rPr>
        <w:t>9.</w:t>
      </w:r>
      <w:r w:rsidRPr="004B269D">
        <w:rPr>
          <w:i/>
          <w:iCs/>
          <w:rPrChange w:id="372" w:author="Arya" w:date="2025-02-26T15:37:00Z" w16du:dateUtc="2025-02-26T10:07:00Z">
            <w:rPr/>
          </w:rPrChange>
        </w:rPr>
        <w:t>6</w:t>
      </w:r>
      <w:r w:rsidRPr="004C306F">
        <w:t xml:space="preserve"> illustrates the common 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pPr>
        <w:pStyle w:val="FigureBPBHEB"/>
        <w:pPrChange w:id="373" w:author="Arya" w:date="2025-02-26T15:37:00Z" w16du:dateUtc="2025-02-26T10:07: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1B41EA3F" wp14:editId="2800CE0A">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7C59EE7C"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del w:id="374" w:author="Arya" w:date="2025-02-26T15:37:00Z" w16du:dateUtc="2025-02-26T10:07:00Z">
        <w:r w:rsidRPr="00CD6103" w:rsidDel="004B269D">
          <w:delText>.</w:delText>
        </w:r>
      </w:del>
    </w:p>
    <w:p w14:paraId="49B3798B" w14:textId="77777777" w:rsidR="00881B12" w:rsidRPr="00881B12" w:rsidRDefault="00881B12" w:rsidP="004D193E">
      <w:pPr>
        <w:pStyle w:val="NormalBPBHEB"/>
      </w:pPr>
    </w:p>
    <w:p w14:paraId="5BEDBDCC" w14:textId="403EEEE0" w:rsidR="003B4817" w:rsidRPr="00477B0C" w:rsidRDefault="003B4817" w:rsidP="004D193E">
      <w:pPr>
        <w:pStyle w:val="Heading2BPBHEB"/>
      </w:pPr>
      <w:r w:rsidRPr="00477B0C">
        <w:t xml:space="preserve">Serverless </w:t>
      </w:r>
      <w:ins w:id="375" w:author="Arya" w:date="2025-02-26T15:37:00Z" w16du:dateUtc="2025-02-26T10:07:00Z">
        <w:r w:rsidR="00221208">
          <w:t>f</w:t>
        </w:r>
      </w:ins>
      <w:del w:id="376" w:author="Arya" w:date="2025-02-26T15:37:00Z" w16du:dateUtc="2025-02-26T10:07:00Z">
        <w:r w:rsidRPr="00477B0C" w:rsidDel="00221208">
          <w:delText>F</w:delText>
        </w:r>
      </w:del>
      <w:r w:rsidRPr="00477B0C">
        <w:t>unctionality</w:t>
      </w:r>
    </w:p>
    <w:p w14:paraId="4A97274E" w14:textId="410772B4"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 xml:space="preserve">Serverless functions enhance application functionality and scalability </w:t>
      </w:r>
      <w:sdt>
        <w:sdtPr>
          <w:id w:val="1149631606"/>
          <w:citation/>
        </w:sdt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3A0ED023" w:rsidR="003B4817" w:rsidRPr="00477B0C" w:rsidRDefault="003B4817" w:rsidP="004D193E">
      <w:pPr>
        <w:pStyle w:val="Heading2BPBHEB"/>
      </w:pPr>
      <w:r w:rsidRPr="00477B0C">
        <w:t xml:space="preserve">Scalability and </w:t>
      </w:r>
      <w:ins w:id="377" w:author="Arya" w:date="2025-02-26T15:37:00Z" w16du:dateUtc="2025-02-26T10:07:00Z">
        <w:r w:rsidR="00221208">
          <w:t>p</w:t>
        </w:r>
      </w:ins>
      <w:del w:id="378" w:author="Arya" w:date="2025-02-26T15:37:00Z" w16du:dateUtc="2025-02-26T10:07:00Z">
        <w:r w:rsidRPr="00477B0C" w:rsidDel="00221208">
          <w:delText>P</w:delText>
        </w:r>
      </w:del>
      <w:r w:rsidRPr="00477B0C">
        <w:t>erformance</w:t>
      </w:r>
    </w:p>
    <w:p w14:paraId="5A9BBDE1" w14:textId="229FD704"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w:t>
      </w:r>
      <w:r w:rsidRPr="003B4817">
        <w:lastRenderedPageBreak/>
        <w:t>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pPr>
        <w:pStyle w:val="Heading2BPBHEB"/>
        <w:pPrChange w:id="379" w:author="Arya" w:date="2025-02-26T15:37:00Z" w16du:dateUtc="2025-02-26T10:07:00Z">
          <w:pPr>
            <w:pStyle w:val="Heading1BPBHEB"/>
          </w:pPr>
        </w:pPrChange>
      </w:pPr>
      <w:bookmarkStart w:id="380" w:name="_Hlk153365071"/>
      <w:r w:rsidRPr="00C349D9">
        <w:t>Introduction</w:t>
      </w:r>
      <w:r>
        <w:t xml:space="preserve"> to </w:t>
      </w:r>
      <w:r w:rsidR="003B4817" w:rsidRPr="00C349D9">
        <w:t>AWS AppSync</w:t>
      </w:r>
    </w:p>
    <w:bookmarkEnd w:id="380"/>
    <w:p w14:paraId="6087713B" w14:textId="65E092C7"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w:t>
      </w:r>
      <w:r w:rsidR="00297CE5" w:rsidRPr="003B4817">
        <w:t>helping</w:t>
      </w:r>
      <w:r w:rsidRPr="003B4817">
        <w:t xml:space="preserve"> efficient data synchronization and communication between applications and backend services.</w:t>
      </w:r>
    </w:p>
    <w:p w14:paraId="470FE04A" w14:textId="5D221969" w:rsidR="003B4817" w:rsidRPr="00C349D9" w:rsidRDefault="003B4817" w:rsidP="004D193E">
      <w:pPr>
        <w:pStyle w:val="Heading2BPBHEB"/>
      </w:pPr>
      <w:r w:rsidRPr="00C349D9">
        <w:t xml:space="preserve">AWS AppSync </w:t>
      </w:r>
      <w:ins w:id="381" w:author="Arya" w:date="2025-02-26T15:38:00Z" w16du:dateUtc="2025-02-26T10:08:00Z">
        <w:r w:rsidR="004E0615">
          <w:t>o</w:t>
        </w:r>
      </w:ins>
      <w:del w:id="382" w:author="Arya" w:date="2025-02-26T15:38:00Z" w16du:dateUtc="2025-02-26T10:08:00Z">
        <w:r w:rsidRPr="00C349D9" w:rsidDel="004E0615">
          <w:delText>O</w:delText>
        </w:r>
      </w:del>
      <w:r w:rsidRPr="00C349D9">
        <w:t>verview</w:t>
      </w:r>
    </w:p>
    <w:p w14:paraId="471C5A63" w14:textId="03EF36F9"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383"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383"/>
      <w:r w:rsidRPr="003B4817">
        <w:t>.</w:t>
      </w:r>
    </w:p>
    <w:p w14:paraId="25C46A33" w14:textId="37FD648D" w:rsidR="003B4817" w:rsidRDefault="003B4817">
      <w:pPr>
        <w:pStyle w:val="Heading2BPBHEB"/>
      </w:pPr>
      <w:r w:rsidRPr="00C349D9">
        <w:t xml:space="preserve">Key </w:t>
      </w:r>
      <w:ins w:id="384" w:author="Arya" w:date="2025-02-26T15:38:00Z" w16du:dateUtc="2025-02-26T10:08:00Z">
        <w:r w:rsidR="004E0615">
          <w:t>f</w:t>
        </w:r>
      </w:ins>
      <w:del w:id="385" w:author="Arya" w:date="2025-02-26T15:38:00Z" w16du:dateUtc="2025-02-26T10:08:00Z">
        <w:r w:rsidRPr="00C349D9" w:rsidDel="004E0615">
          <w:delText>F</w:delText>
        </w:r>
      </w:del>
      <w:r w:rsidRPr="00C349D9">
        <w:t xml:space="preserve">eatures and </w:t>
      </w:r>
      <w:ins w:id="386" w:author="Arya" w:date="2025-02-26T15:38:00Z" w16du:dateUtc="2025-02-26T10:08:00Z">
        <w:r w:rsidR="004E0615">
          <w:t>c</w:t>
        </w:r>
      </w:ins>
      <w:del w:id="387" w:author="Arya" w:date="2025-02-26T15:38:00Z" w16du:dateUtc="2025-02-26T10:08:00Z">
        <w:r w:rsidRPr="00C349D9" w:rsidDel="004E0615">
          <w:delText>C</w:delText>
        </w:r>
      </w:del>
      <w:r w:rsidRPr="00C349D9">
        <w:t>apabilities</w:t>
      </w:r>
    </w:p>
    <w:p w14:paraId="2FA2DC58" w14:textId="2070F51C"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40643162" w:rsidR="003B4817" w:rsidRPr="004D193E" w:rsidDel="004E0615" w:rsidRDefault="003B4817" w:rsidP="004D193E">
      <w:pPr>
        <w:pStyle w:val="NormalBPBHEB"/>
        <w:numPr>
          <w:ilvl w:val="0"/>
          <w:numId w:val="25"/>
        </w:numPr>
        <w:rPr>
          <w:del w:id="388" w:author="Arya" w:date="2025-02-26T15:38:00Z" w16du:dateUtc="2025-02-26T10:08:00Z"/>
          <w:b/>
          <w:bCs/>
        </w:rPr>
      </w:pPr>
      <w:r w:rsidRPr="004D193E">
        <w:rPr>
          <w:b/>
          <w:bCs/>
        </w:rPr>
        <w:t xml:space="preserve">GraphQL as a </w:t>
      </w:r>
      <w:ins w:id="389" w:author="Arya" w:date="2025-02-26T15:38:00Z" w16du:dateUtc="2025-02-26T10:08:00Z">
        <w:r w:rsidR="004E0615">
          <w:rPr>
            <w:b/>
            <w:bCs/>
          </w:rPr>
          <w:t>s</w:t>
        </w:r>
      </w:ins>
      <w:del w:id="390" w:author="Arya" w:date="2025-02-26T15:38:00Z" w16du:dateUtc="2025-02-26T10:08:00Z">
        <w:r w:rsidRPr="004D193E" w:rsidDel="004E0615">
          <w:rPr>
            <w:b/>
            <w:bCs/>
          </w:rPr>
          <w:delText>S</w:delText>
        </w:r>
      </w:del>
      <w:r w:rsidRPr="004D193E">
        <w:rPr>
          <w:b/>
          <w:bCs/>
        </w:rPr>
        <w:t>ervice</w:t>
      </w:r>
      <w:ins w:id="391" w:author="Arya" w:date="2025-02-26T15:38:00Z" w16du:dateUtc="2025-02-26T10:08:00Z">
        <w:r w:rsidR="004E0615">
          <w:t xml:space="preserve">: </w:t>
        </w:r>
      </w:ins>
    </w:p>
    <w:p w14:paraId="36BAC15F" w14:textId="582E2AEE" w:rsidR="003B4817" w:rsidRPr="003B4817" w:rsidRDefault="003B4817">
      <w:pPr>
        <w:pStyle w:val="NormalBPBHEB"/>
        <w:numPr>
          <w:ilvl w:val="0"/>
          <w:numId w:val="25"/>
        </w:numPr>
        <w:pPrChange w:id="392" w:author="Arya" w:date="2025-02-26T15:38:00Z" w16du:dateUtc="2025-02-26T10:08:00Z">
          <w:pPr>
            <w:pStyle w:val="NormalBPBHEB"/>
            <w:ind w:left="720"/>
          </w:pPr>
        </w:pPrChange>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755D6624" w:rsidR="003B4817" w:rsidRPr="004D193E" w:rsidDel="004E0615" w:rsidRDefault="003B4817" w:rsidP="004D193E">
      <w:pPr>
        <w:pStyle w:val="NormalBPBHEB"/>
        <w:numPr>
          <w:ilvl w:val="0"/>
          <w:numId w:val="25"/>
        </w:numPr>
        <w:rPr>
          <w:del w:id="393" w:author="Arya" w:date="2025-02-26T15:39:00Z" w16du:dateUtc="2025-02-26T10:09:00Z"/>
          <w:b/>
          <w:bCs/>
        </w:rPr>
      </w:pPr>
      <w:r w:rsidRPr="004D193E">
        <w:rPr>
          <w:b/>
          <w:bCs/>
        </w:rPr>
        <w:t xml:space="preserve">Real-time </w:t>
      </w:r>
      <w:ins w:id="394" w:author="Arya" w:date="2025-02-26T15:38:00Z" w16du:dateUtc="2025-02-26T10:08:00Z">
        <w:r w:rsidR="004E0615">
          <w:rPr>
            <w:b/>
            <w:bCs/>
          </w:rPr>
          <w:t>d</w:t>
        </w:r>
      </w:ins>
      <w:del w:id="395" w:author="Arya" w:date="2025-02-26T15:38:00Z" w16du:dateUtc="2025-02-26T10:08:00Z">
        <w:r w:rsidRPr="004D193E" w:rsidDel="004E0615">
          <w:rPr>
            <w:b/>
            <w:bCs/>
          </w:rPr>
          <w:delText>D</w:delText>
        </w:r>
      </w:del>
      <w:r w:rsidRPr="004D193E">
        <w:rPr>
          <w:b/>
          <w:bCs/>
        </w:rPr>
        <w:t xml:space="preserve">ata </w:t>
      </w:r>
      <w:ins w:id="396" w:author="Arya" w:date="2025-02-26T15:38:00Z" w16du:dateUtc="2025-02-26T10:08:00Z">
        <w:r w:rsidR="004E0615">
          <w:rPr>
            <w:b/>
            <w:bCs/>
          </w:rPr>
          <w:t>s</w:t>
        </w:r>
      </w:ins>
      <w:del w:id="397" w:author="Arya" w:date="2025-02-26T15:38:00Z" w16du:dateUtc="2025-02-26T10:08:00Z">
        <w:r w:rsidRPr="004D193E" w:rsidDel="004E0615">
          <w:rPr>
            <w:b/>
            <w:bCs/>
          </w:rPr>
          <w:delText>S</w:delText>
        </w:r>
      </w:del>
      <w:r w:rsidRPr="004D193E">
        <w:rPr>
          <w:b/>
          <w:bCs/>
        </w:rPr>
        <w:t>ynchronization</w:t>
      </w:r>
      <w:ins w:id="398" w:author="Arya" w:date="2025-02-26T15:39:00Z" w16du:dateUtc="2025-02-26T10:09:00Z">
        <w:r w:rsidR="004E0615">
          <w:t xml:space="preserve">: </w:t>
        </w:r>
      </w:ins>
    </w:p>
    <w:p w14:paraId="50232313" w14:textId="7E31C865" w:rsidR="003B4817" w:rsidRPr="003B4817" w:rsidRDefault="003B4817">
      <w:pPr>
        <w:pStyle w:val="NormalBPBHEB"/>
        <w:numPr>
          <w:ilvl w:val="0"/>
          <w:numId w:val="25"/>
        </w:numPr>
        <w:pPrChange w:id="399" w:author="Arya" w:date="2025-02-26T15:39:00Z" w16du:dateUtc="2025-02-26T10:09:00Z">
          <w:pPr>
            <w:pStyle w:val="NormalBPBHEB"/>
            <w:ind w:left="720"/>
          </w:pPr>
        </w:pPrChange>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6A5A3D79" w:rsidR="003B4817" w:rsidRPr="004D193E" w:rsidDel="004E0615" w:rsidRDefault="003B4817" w:rsidP="004D193E">
      <w:pPr>
        <w:pStyle w:val="NormalBPBHEB"/>
        <w:numPr>
          <w:ilvl w:val="0"/>
          <w:numId w:val="25"/>
        </w:numPr>
        <w:rPr>
          <w:del w:id="400" w:author="Arya" w:date="2025-02-26T15:39:00Z" w16du:dateUtc="2025-02-26T10:09:00Z"/>
          <w:b/>
          <w:bCs/>
        </w:rPr>
      </w:pPr>
      <w:r w:rsidRPr="004D193E">
        <w:rPr>
          <w:b/>
          <w:bCs/>
        </w:rPr>
        <w:t xml:space="preserve">Offline </w:t>
      </w:r>
      <w:ins w:id="401" w:author="Arya" w:date="2025-02-26T15:39:00Z" w16du:dateUtc="2025-02-26T10:09:00Z">
        <w:r w:rsidR="004E0615">
          <w:rPr>
            <w:b/>
            <w:bCs/>
          </w:rPr>
          <w:t>d</w:t>
        </w:r>
      </w:ins>
      <w:del w:id="402" w:author="Arya" w:date="2025-02-26T15:39:00Z" w16du:dateUtc="2025-02-26T10:09:00Z">
        <w:r w:rsidRPr="004D193E" w:rsidDel="004E0615">
          <w:rPr>
            <w:b/>
            <w:bCs/>
          </w:rPr>
          <w:delText>D</w:delText>
        </w:r>
      </w:del>
      <w:r w:rsidRPr="004D193E">
        <w:rPr>
          <w:b/>
          <w:bCs/>
        </w:rPr>
        <w:t xml:space="preserve">ata </w:t>
      </w:r>
      <w:ins w:id="403" w:author="Arya" w:date="2025-02-26T15:39:00Z" w16du:dateUtc="2025-02-26T10:09:00Z">
        <w:r w:rsidR="004E0615">
          <w:rPr>
            <w:b/>
            <w:bCs/>
          </w:rPr>
          <w:t>a</w:t>
        </w:r>
      </w:ins>
      <w:del w:id="404" w:author="Arya" w:date="2025-02-26T15:39:00Z" w16du:dateUtc="2025-02-26T10:09:00Z">
        <w:r w:rsidRPr="004D193E" w:rsidDel="004E0615">
          <w:rPr>
            <w:b/>
            <w:bCs/>
          </w:rPr>
          <w:delText>A</w:delText>
        </w:r>
      </w:del>
      <w:r w:rsidRPr="004D193E">
        <w:rPr>
          <w:b/>
          <w:bCs/>
        </w:rPr>
        <w:t>ccess</w:t>
      </w:r>
      <w:ins w:id="405" w:author="Arya" w:date="2025-02-26T15:39:00Z" w16du:dateUtc="2025-02-26T10:09:00Z">
        <w:r w:rsidR="004E0615">
          <w:t xml:space="preserve">: </w:t>
        </w:r>
      </w:ins>
    </w:p>
    <w:p w14:paraId="3FDE56DD" w14:textId="2783B46B" w:rsidR="003B4817" w:rsidRPr="003B4817" w:rsidRDefault="003B4817">
      <w:pPr>
        <w:pStyle w:val="NormalBPBHEB"/>
        <w:numPr>
          <w:ilvl w:val="0"/>
          <w:numId w:val="25"/>
        </w:numPr>
        <w:pPrChange w:id="406" w:author="Arya" w:date="2025-02-26T15:39:00Z" w16du:dateUtc="2025-02-26T10:09:00Z">
          <w:pPr>
            <w:pStyle w:val="NormalBPBHEB"/>
            <w:ind w:left="720"/>
          </w:pPr>
        </w:pPrChange>
      </w:pP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FB74436" w14:textId="269914A5" w:rsidR="003B4817" w:rsidRPr="004D193E" w:rsidDel="004E0615" w:rsidRDefault="003B4817" w:rsidP="004D193E">
      <w:pPr>
        <w:pStyle w:val="NormalBPBHEB"/>
        <w:numPr>
          <w:ilvl w:val="0"/>
          <w:numId w:val="25"/>
        </w:numPr>
        <w:rPr>
          <w:del w:id="407" w:author="Arya" w:date="2025-02-26T15:39:00Z" w16du:dateUtc="2025-02-26T10:09:00Z"/>
          <w:b/>
          <w:bCs/>
        </w:rPr>
      </w:pPr>
      <w:r w:rsidRPr="004D193E">
        <w:rPr>
          <w:b/>
          <w:bCs/>
        </w:rPr>
        <w:t xml:space="preserve">Data </w:t>
      </w:r>
      <w:ins w:id="408" w:author="Arya" w:date="2025-02-26T15:39:00Z" w16du:dateUtc="2025-02-26T10:09:00Z">
        <w:r w:rsidR="004E0615">
          <w:rPr>
            <w:b/>
            <w:bCs/>
          </w:rPr>
          <w:t>s</w:t>
        </w:r>
      </w:ins>
      <w:del w:id="409" w:author="Arya" w:date="2025-02-26T15:39:00Z" w16du:dateUtc="2025-02-26T10:09:00Z">
        <w:r w:rsidRPr="004D193E" w:rsidDel="004E0615">
          <w:rPr>
            <w:b/>
            <w:bCs/>
          </w:rPr>
          <w:delText>S</w:delText>
        </w:r>
      </w:del>
      <w:r w:rsidRPr="004D193E">
        <w:rPr>
          <w:b/>
          <w:bCs/>
        </w:rPr>
        <w:t xml:space="preserve">ource </w:t>
      </w:r>
      <w:ins w:id="410" w:author="Arya" w:date="2025-02-26T15:39:00Z" w16du:dateUtc="2025-02-26T10:09:00Z">
        <w:r w:rsidR="004E0615">
          <w:rPr>
            <w:b/>
            <w:bCs/>
          </w:rPr>
          <w:t>i</w:t>
        </w:r>
      </w:ins>
      <w:del w:id="411" w:author="Arya" w:date="2025-02-26T15:39:00Z" w16du:dateUtc="2025-02-26T10:09:00Z">
        <w:r w:rsidRPr="004D193E" w:rsidDel="004E0615">
          <w:rPr>
            <w:b/>
            <w:bCs/>
          </w:rPr>
          <w:delText>I</w:delText>
        </w:r>
      </w:del>
      <w:r w:rsidRPr="004D193E">
        <w:rPr>
          <w:b/>
          <w:bCs/>
        </w:rPr>
        <w:t>ntegration</w:t>
      </w:r>
      <w:ins w:id="412" w:author="Arya" w:date="2025-02-26T15:39:00Z" w16du:dateUtc="2025-02-26T10:09:00Z">
        <w:r w:rsidR="004E0615">
          <w:t xml:space="preserve">: </w:t>
        </w:r>
      </w:ins>
    </w:p>
    <w:p w14:paraId="44C0A2FC" w14:textId="4717E3FF" w:rsidR="003B4817" w:rsidRPr="003B4817" w:rsidRDefault="003B4817">
      <w:pPr>
        <w:pStyle w:val="NormalBPBHEB"/>
        <w:numPr>
          <w:ilvl w:val="0"/>
          <w:numId w:val="25"/>
        </w:numPr>
        <w:pPrChange w:id="413" w:author="Arya" w:date="2025-02-26T15:39:00Z" w16du:dateUtc="2025-02-26T10:09:00Z">
          <w:pPr>
            <w:pStyle w:val="NormalBPBHEB"/>
            <w:ind w:left="720"/>
          </w:pPr>
        </w:pPrChange>
      </w:pP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396B7875" w:rsidR="003B4817" w:rsidRPr="00C349D9" w:rsidRDefault="003B4817" w:rsidP="004D193E">
      <w:pPr>
        <w:pStyle w:val="Heading2BPBHEB"/>
      </w:pPr>
      <w:r w:rsidRPr="00C349D9">
        <w:lastRenderedPageBreak/>
        <w:t xml:space="preserve">Serverless </w:t>
      </w:r>
      <w:ins w:id="414" w:author="Arya" w:date="2025-02-26T15:39:00Z" w16du:dateUtc="2025-02-26T10:09:00Z">
        <w:r w:rsidR="004E0615">
          <w:t>f</w:t>
        </w:r>
      </w:ins>
      <w:del w:id="415" w:author="Arya" w:date="2025-02-26T15:39:00Z" w16du:dateUtc="2025-02-26T10:09:00Z">
        <w:r w:rsidRPr="00C349D9" w:rsidDel="004E0615">
          <w:delText>F</w:delText>
        </w:r>
      </w:del>
      <w:r w:rsidRPr="00C349D9">
        <w:t>unctionality</w:t>
      </w:r>
    </w:p>
    <w:p w14:paraId="0F753059" w14:textId="19BEB595" w:rsidR="003B4817" w:rsidRPr="003B4817" w:rsidDel="00F304D8" w:rsidRDefault="000469F7" w:rsidP="004D193E">
      <w:pPr>
        <w:pStyle w:val="NormalBPBHEB"/>
        <w:rPr>
          <w:del w:id="416" w:author="Arya" w:date="2025-02-26T15:39:00Z" w16du:dateUtc="2025-02-26T10:09:00Z"/>
        </w:rPr>
      </w:pPr>
      <w:r w:rsidRPr="000469F7">
        <w:rPr>
          <w:lang w:val="en-IN"/>
        </w:rPr>
        <w:t xml:space="preserve">AWS AppSync's serverless architecture </w:t>
      </w:r>
      <w:r w:rsidR="00DC6E40" w:rsidRPr="000469F7">
        <w:rPr>
          <w:lang w:val="en-IN"/>
        </w:rPr>
        <w:t>cuts</w:t>
      </w:r>
      <w:r w:rsidRPr="000469F7">
        <w:rPr>
          <w:lang w:val="en-IN"/>
        </w:rPr>
        <w:t xml:space="preserve"> the need for server management by </w:t>
      </w:r>
      <w:r w:rsidR="00D47A48" w:rsidRPr="000469F7">
        <w:rPr>
          <w:lang w:val="en-IN"/>
        </w:rPr>
        <w:t>developers.</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003B4817" w:rsidRPr="003B4817">
        <w:t>.</w:t>
      </w:r>
    </w:p>
    <w:p w14:paraId="484149FE" w14:textId="77777777" w:rsidR="005634F8" w:rsidRPr="00C349D9" w:rsidRDefault="005634F8" w:rsidP="004D193E">
      <w:pPr>
        <w:pStyle w:val="NormalBPBHEB"/>
      </w:pPr>
    </w:p>
    <w:p w14:paraId="3B47908B" w14:textId="7D002302"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pPr>
        <w:pStyle w:val="Heading2BPBHEB"/>
        <w:pPrChange w:id="417" w:author="Arya" w:date="2025-02-26T15:39:00Z" w16du:dateUtc="2025-02-26T10:09:00Z">
          <w:pPr>
            <w:pStyle w:val="Heading1BPBHEB"/>
          </w:pPr>
        </w:pPrChange>
      </w:pPr>
      <w:bookmarkStart w:id="418" w:name="_Hlk153365461"/>
      <w:r w:rsidRPr="00FC14DF">
        <w:t>AWS Device Farm</w:t>
      </w:r>
    </w:p>
    <w:bookmarkEnd w:id="418"/>
    <w:p w14:paraId="20C2629C" w14:textId="0B6D532A"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30F7F25D" w:rsidR="003B4817" w:rsidRPr="00FC14DF" w:rsidRDefault="003B4817" w:rsidP="004D193E">
      <w:pPr>
        <w:pStyle w:val="Heading2BPBHEB"/>
      </w:pPr>
      <w:r w:rsidRPr="00FC14DF">
        <w:t xml:space="preserve">AWS Device Farm </w:t>
      </w:r>
      <w:ins w:id="419" w:author="Arya" w:date="2025-02-26T15:39:00Z" w16du:dateUtc="2025-02-26T10:09:00Z">
        <w:r w:rsidR="00C4304D">
          <w:t>o</w:t>
        </w:r>
      </w:ins>
      <w:del w:id="420" w:author="Arya" w:date="2025-02-26T15:39:00Z" w16du:dateUtc="2025-02-26T10:09:00Z">
        <w:r w:rsidRPr="00FC14DF" w:rsidDel="00C4304D">
          <w:delText>O</w:delText>
        </w:r>
      </w:del>
      <w:r w:rsidRPr="00FC14DF">
        <w:t>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421"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421"/>
      <w:r w:rsidRPr="003B4817">
        <w:t>.</w:t>
      </w:r>
    </w:p>
    <w:p w14:paraId="5A15AB94" w14:textId="63F5E37B" w:rsidR="003B4817" w:rsidRDefault="003B4817">
      <w:pPr>
        <w:pStyle w:val="Heading2BPBHEB"/>
      </w:pPr>
      <w:r w:rsidRPr="00FC14DF">
        <w:t xml:space="preserve">Key </w:t>
      </w:r>
      <w:ins w:id="422" w:author="Arya" w:date="2025-02-26T15:39:00Z" w16du:dateUtc="2025-02-26T10:09:00Z">
        <w:r w:rsidR="00C4304D">
          <w:t>f</w:t>
        </w:r>
      </w:ins>
      <w:del w:id="423" w:author="Arya" w:date="2025-02-26T15:39:00Z" w16du:dateUtc="2025-02-26T10:09:00Z">
        <w:r w:rsidRPr="00FC14DF" w:rsidDel="00C4304D">
          <w:delText>F</w:delText>
        </w:r>
      </w:del>
      <w:r w:rsidRPr="00FC14DF">
        <w:t xml:space="preserve">eatures and </w:t>
      </w:r>
      <w:ins w:id="424" w:author="Arya" w:date="2025-02-26T15:39:00Z" w16du:dateUtc="2025-02-26T10:09:00Z">
        <w:r w:rsidR="00C4304D">
          <w:t>c</w:t>
        </w:r>
      </w:ins>
      <w:del w:id="425" w:author="Arya" w:date="2025-02-26T15:39:00Z" w16du:dateUtc="2025-02-26T10:09:00Z">
        <w:r w:rsidRPr="00FC14DF" w:rsidDel="00C4304D">
          <w:delText>C</w:delText>
        </w:r>
      </w:del>
      <w:r w:rsidRPr="00FC14DF">
        <w:t>apabilities</w:t>
      </w:r>
    </w:p>
    <w:p w14:paraId="6D43ED88" w14:textId="2B742AF6"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0F563F4F" w:rsidR="003B4817" w:rsidRPr="004D193E" w:rsidDel="00875940" w:rsidRDefault="003B4817" w:rsidP="004D193E">
      <w:pPr>
        <w:pStyle w:val="NormalBPBHEB"/>
        <w:numPr>
          <w:ilvl w:val="0"/>
          <w:numId w:val="26"/>
        </w:numPr>
        <w:rPr>
          <w:del w:id="426" w:author="Arya" w:date="2025-02-26T15:40:00Z" w16du:dateUtc="2025-02-26T10:10:00Z"/>
          <w:b/>
          <w:bCs/>
        </w:rPr>
      </w:pPr>
      <w:r w:rsidRPr="004D193E">
        <w:rPr>
          <w:b/>
          <w:bCs/>
        </w:rPr>
        <w:t xml:space="preserve">Real </w:t>
      </w:r>
      <w:ins w:id="427" w:author="Arya" w:date="2025-02-26T15:39:00Z" w16du:dateUtc="2025-02-26T10:09:00Z">
        <w:r w:rsidR="00C4304D">
          <w:rPr>
            <w:b/>
            <w:bCs/>
          </w:rPr>
          <w:t>d</w:t>
        </w:r>
      </w:ins>
      <w:del w:id="428" w:author="Arya" w:date="2025-02-26T15:39:00Z" w16du:dateUtc="2025-02-26T10:09:00Z">
        <w:r w:rsidRPr="004D193E" w:rsidDel="00C4304D">
          <w:rPr>
            <w:b/>
            <w:bCs/>
          </w:rPr>
          <w:delText>D</w:delText>
        </w:r>
      </w:del>
      <w:r w:rsidRPr="004D193E">
        <w:rPr>
          <w:b/>
          <w:bCs/>
        </w:rPr>
        <w:t xml:space="preserve">evice </w:t>
      </w:r>
      <w:ins w:id="429" w:author="Arya" w:date="2025-02-26T15:39:00Z" w16du:dateUtc="2025-02-26T10:09:00Z">
        <w:r w:rsidR="00C4304D">
          <w:rPr>
            <w:b/>
            <w:bCs/>
          </w:rPr>
          <w:t>t</w:t>
        </w:r>
      </w:ins>
      <w:del w:id="430" w:author="Arya" w:date="2025-02-26T15:39:00Z" w16du:dateUtc="2025-02-26T10:09:00Z">
        <w:r w:rsidRPr="004D193E" w:rsidDel="00C4304D">
          <w:rPr>
            <w:b/>
            <w:bCs/>
          </w:rPr>
          <w:delText>T</w:delText>
        </w:r>
      </w:del>
      <w:r w:rsidRPr="004D193E">
        <w:rPr>
          <w:b/>
          <w:bCs/>
        </w:rPr>
        <w:t>esting</w:t>
      </w:r>
      <w:ins w:id="431" w:author="Arya" w:date="2025-02-26T15:40:00Z" w16du:dateUtc="2025-02-26T10:10:00Z">
        <w:r w:rsidR="00875940">
          <w:t xml:space="preserve">: </w:t>
        </w:r>
      </w:ins>
    </w:p>
    <w:p w14:paraId="7CEFAE86" w14:textId="0AC8E6EF" w:rsidR="003B4817" w:rsidRPr="003B4817" w:rsidRDefault="003B4817">
      <w:pPr>
        <w:pStyle w:val="NormalBPBHEB"/>
        <w:numPr>
          <w:ilvl w:val="0"/>
          <w:numId w:val="26"/>
        </w:numPr>
        <w:pPrChange w:id="432" w:author="Arya" w:date="2025-02-26T15:40:00Z" w16du:dateUtc="2025-02-26T10:10:00Z">
          <w:pPr>
            <w:pStyle w:val="NormalBPBHEB"/>
            <w:ind w:left="720"/>
          </w:pPr>
        </w:pPrChange>
      </w:pP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120746D7" w14:textId="7B440463" w:rsidR="003B4817" w:rsidRPr="004D193E" w:rsidDel="00875940" w:rsidRDefault="003B4817" w:rsidP="004D193E">
      <w:pPr>
        <w:pStyle w:val="NormalBPBHEB"/>
        <w:numPr>
          <w:ilvl w:val="0"/>
          <w:numId w:val="26"/>
        </w:numPr>
        <w:rPr>
          <w:del w:id="433" w:author="Arya" w:date="2025-02-26T15:40:00Z" w16du:dateUtc="2025-02-26T10:10:00Z"/>
          <w:b/>
          <w:bCs/>
        </w:rPr>
      </w:pPr>
      <w:r w:rsidRPr="004D193E">
        <w:rPr>
          <w:b/>
          <w:bCs/>
        </w:rPr>
        <w:t xml:space="preserve">Parallel </w:t>
      </w:r>
      <w:ins w:id="434" w:author="Arya" w:date="2025-02-26T15:39:00Z" w16du:dateUtc="2025-02-26T10:09:00Z">
        <w:r w:rsidR="00C4304D">
          <w:rPr>
            <w:b/>
            <w:bCs/>
          </w:rPr>
          <w:t>t</w:t>
        </w:r>
      </w:ins>
      <w:del w:id="435" w:author="Arya" w:date="2025-02-26T15:39:00Z" w16du:dateUtc="2025-02-26T10:09:00Z">
        <w:r w:rsidRPr="004D193E" w:rsidDel="00C4304D">
          <w:rPr>
            <w:b/>
            <w:bCs/>
          </w:rPr>
          <w:delText>T</w:delText>
        </w:r>
      </w:del>
      <w:r w:rsidRPr="004D193E">
        <w:rPr>
          <w:b/>
          <w:bCs/>
        </w:rPr>
        <w:t>esting</w:t>
      </w:r>
      <w:ins w:id="436" w:author="Arya" w:date="2025-02-26T15:40:00Z" w16du:dateUtc="2025-02-26T10:10:00Z">
        <w:r w:rsidR="00875940">
          <w:t xml:space="preserve">: </w:t>
        </w:r>
      </w:ins>
    </w:p>
    <w:p w14:paraId="3C3558D5" w14:textId="5E74E4EE" w:rsidR="003B4817" w:rsidRPr="003B4817" w:rsidRDefault="003B4817">
      <w:pPr>
        <w:pStyle w:val="NormalBPBHEB"/>
        <w:numPr>
          <w:ilvl w:val="0"/>
          <w:numId w:val="26"/>
        </w:numPr>
        <w:pPrChange w:id="437" w:author="Arya" w:date="2025-02-26T15:40:00Z" w16du:dateUtc="2025-02-26T10:10:00Z">
          <w:pPr>
            <w:pStyle w:val="NormalBPBHEB"/>
            <w:ind w:left="720"/>
          </w:pPr>
        </w:pPrChange>
      </w:pPr>
      <w:r w:rsidRPr="003B4817">
        <w:t>The service supports parallel testing, enabling developers to execute tests concurrently on multiple devices. This accelerates the testing process, saving time and resources.</w:t>
      </w:r>
    </w:p>
    <w:p w14:paraId="659DBC18" w14:textId="62CF11EF" w:rsidR="003B4817" w:rsidRPr="004D193E" w:rsidDel="00875940" w:rsidRDefault="003B4817" w:rsidP="004D193E">
      <w:pPr>
        <w:pStyle w:val="NormalBPBHEB"/>
        <w:numPr>
          <w:ilvl w:val="0"/>
          <w:numId w:val="26"/>
        </w:numPr>
        <w:rPr>
          <w:del w:id="438" w:author="Arya" w:date="2025-02-26T15:40:00Z" w16du:dateUtc="2025-02-26T10:10:00Z"/>
          <w:b/>
          <w:bCs/>
        </w:rPr>
      </w:pPr>
      <w:r w:rsidRPr="004D193E">
        <w:rPr>
          <w:b/>
          <w:bCs/>
        </w:rPr>
        <w:lastRenderedPageBreak/>
        <w:t xml:space="preserve">Appium and </w:t>
      </w:r>
      <w:ins w:id="439" w:author="Arya" w:date="2025-02-26T15:40:00Z" w16du:dateUtc="2025-02-26T10:10:00Z">
        <w:r w:rsidR="00875940">
          <w:rPr>
            <w:b/>
            <w:bCs/>
          </w:rPr>
          <w:t>s</w:t>
        </w:r>
      </w:ins>
      <w:del w:id="440" w:author="Arya" w:date="2025-02-26T15:40:00Z" w16du:dateUtc="2025-02-26T10:10:00Z">
        <w:r w:rsidRPr="004D193E" w:rsidDel="00875940">
          <w:rPr>
            <w:b/>
            <w:bCs/>
          </w:rPr>
          <w:delText>S</w:delText>
        </w:r>
      </w:del>
      <w:r w:rsidRPr="004D193E">
        <w:rPr>
          <w:b/>
          <w:bCs/>
        </w:rPr>
        <w:t xml:space="preserve">elenium </w:t>
      </w:r>
      <w:ins w:id="441" w:author="Arya" w:date="2025-02-26T15:40:00Z" w16du:dateUtc="2025-02-26T10:10:00Z">
        <w:r w:rsidR="00875940">
          <w:rPr>
            <w:b/>
            <w:bCs/>
          </w:rPr>
          <w:t>c</w:t>
        </w:r>
      </w:ins>
      <w:del w:id="442" w:author="Arya" w:date="2025-02-26T15:40:00Z" w16du:dateUtc="2025-02-26T10:10:00Z">
        <w:r w:rsidRPr="004D193E" w:rsidDel="00875940">
          <w:rPr>
            <w:b/>
            <w:bCs/>
          </w:rPr>
          <w:delText>C</w:delText>
        </w:r>
      </w:del>
      <w:r w:rsidRPr="004D193E">
        <w:rPr>
          <w:b/>
          <w:bCs/>
        </w:rPr>
        <w:t>ompatibility</w:t>
      </w:r>
      <w:ins w:id="443" w:author="Arya" w:date="2025-02-26T15:40:00Z" w16du:dateUtc="2025-02-26T10:10:00Z">
        <w:r w:rsidR="00875940">
          <w:t xml:space="preserve">: </w:t>
        </w:r>
      </w:ins>
    </w:p>
    <w:p w14:paraId="6F45C0F4" w14:textId="5C1D4273" w:rsidR="003B4817" w:rsidRPr="003B4817" w:rsidRDefault="003B4817">
      <w:pPr>
        <w:pStyle w:val="NormalBPBHEB"/>
        <w:numPr>
          <w:ilvl w:val="0"/>
          <w:numId w:val="26"/>
        </w:numPr>
        <w:pPrChange w:id="444" w:author="Arya" w:date="2025-02-26T15:40:00Z" w16du:dateUtc="2025-02-26T10:10:00Z">
          <w:pPr>
            <w:pStyle w:val="NormalBPBHEB"/>
            <w:ind w:left="720"/>
          </w:pPr>
        </w:pPrChange>
      </w:pPr>
      <w:r w:rsidRPr="003B4817">
        <w:t>Device Farm is compatible with popular testing frameworks like Appium and Selenium, offering flexibility for developers who prefer these frameworks for their testing processes.</w:t>
      </w:r>
    </w:p>
    <w:p w14:paraId="6208417B" w14:textId="2B2B37F4" w:rsidR="003B4817" w:rsidRPr="004D193E" w:rsidDel="00875940" w:rsidRDefault="003B4817" w:rsidP="004D193E">
      <w:pPr>
        <w:pStyle w:val="NormalBPBHEB"/>
        <w:numPr>
          <w:ilvl w:val="0"/>
          <w:numId w:val="26"/>
        </w:numPr>
        <w:rPr>
          <w:del w:id="445" w:author="Arya" w:date="2025-02-26T15:40:00Z" w16du:dateUtc="2025-02-26T10:10:00Z"/>
          <w:b/>
          <w:bCs/>
        </w:rPr>
      </w:pPr>
      <w:r w:rsidRPr="004D193E">
        <w:rPr>
          <w:b/>
          <w:bCs/>
        </w:rPr>
        <w:t xml:space="preserve">Remote </w:t>
      </w:r>
      <w:ins w:id="446" w:author="Arya" w:date="2025-02-26T15:40:00Z" w16du:dateUtc="2025-02-26T10:10:00Z">
        <w:r w:rsidR="00875940">
          <w:rPr>
            <w:b/>
            <w:bCs/>
          </w:rPr>
          <w:t>a</w:t>
        </w:r>
      </w:ins>
      <w:del w:id="447" w:author="Arya" w:date="2025-02-26T15:40:00Z" w16du:dateUtc="2025-02-26T10:10:00Z">
        <w:r w:rsidRPr="004D193E" w:rsidDel="00875940">
          <w:rPr>
            <w:b/>
            <w:bCs/>
          </w:rPr>
          <w:delText>A</w:delText>
        </w:r>
      </w:del>
      <w:r w:rsidRPr="004D193E">
        <w:rPr>
          <w:b/>
          <w:bCs/>
        </w:rPr>
        <w:t>ccess</w:t>
      </w:r>
      <w:ins w:id="448" w:author="Arya" w:date="2025-02-26T15:40:00Z" w16du:dateUtc="2025-02-26T10:10:00Z">
        <w:r w:rsidR="00875940">
          <w:t xml:space="preserve">: </w:t>
        </w:r>
      </w:ins>
    </w:p>
    <w:p w14:paraId="71C4FACD" w14:textId="29380CB1" w:rsidR="003B4817" w:rsidRPr="003B4817" w:rsidRDefault="003B4817">
      <w:pPr>
        <w:pStyle w:val="NormalBPBHEB"/>
        <w:numPr>
          <w:ilvl w:val="0"/>
          <w:numId w:val="26"/>
        </w:numPr>
        <w:pPrChange w:id="449" w:author="Arya" w:date="2025-02-26T15:40:00Z" w16du:dateUtc="2025-02-26T10:10:00Z">
          <w:pPr>
            <w:pStyle w:val="NormalBPBHEB"/>
            <w:ind w:left="720"/>
          </w:pPr>
        </w:pPrChange>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4C40731E" w:rsidR="003B4817" w:rsidRPr="004D193E" w:rsidDel="00875940" w:rsidRDefault="003B4817" w:rsidP="004D193E">
      <w:pPr>
        <w:pStyle w:val="NormalBPBHEB"/>
        <w:numPr>
          <w:ilvl w:val="0"/>
          <w:numId w:val="26"/>
        </w:numPr>
        <w:rPr>
          <w:del w:id="450" w:author="Arya" w:date="2025-02-26T15:40:00Z" w16du:dateUtc="2025-02-26T10:10:00Z"/>
          <w:b/>
          <w:bCs/>
        </w:rPr>
      </w:pPr>
      <w:r w:rsidRPr="004D193E">
        <w:rPr>
          <w:b/>
          <w:bCs/>
        </w:rPr>
        <w:t xml:space="preserve">Built-in </w:t>
      </w:r>
      <w:ins w:id="451" w:author="Arya" w:date="2025-02-26T15:40:00Z" w16du:dateUtc="2025-02-26T10:10:00Z">
        <w:r w:rsidR="00875940">
          <w:rPr>
            <w:b/>
            <w:bCs/>
          </w:rPr>
          <w:t>t</w:t>
        </w:r>
      </w:ins>
      <w:del w:id="452" w:author="Arya" w:date="2025-02-26T15:40:00Z" w16du:dateUtc="2025-02-26T10:10:00Z">
        <w:r w:rsidRPr="004D193E" w:rsidDel="00875940">
          <w:rPr>
            <w:b/>
            <w:bCs/>
          </w:rPr>
          <w:delText>T</w:delText>
        </w:r>
      </w:del>
      <w:r w:rsidRPr="004D193E">
        <w:rPr>
          <w:b/>
          <w:bCs/>
        </w:rPr>
        <w:t xml:space="preserve">est </w:t>
      </w:r>
      <w:ins w:id="453" w:author="Arya" w:date="2025-02-26T15:40:00Z" w16du:dateUtc="2025-02-26T10:10:00Z">
        <w:r w:rsidR="00875940">
          <w:rPr>
            <w:b/>
            <w:bCs/>
          </w:rPr>
          <w:t>r</w:t>
        </w:r>
      </w:ins>
      <w:del w:id="454" w:author="Arya" w:date="2025-02-26T15:40:00Z" w16du:dateUtc="2025-02-26T10:10:00Z">
        <w:r w:rsidRPr="004D193E" w:rsidDel="00875940">
          <w:rPr>
            <w:b/>
            <w:bCs/>
          </w:rPr>
          <w:delText>R</w:delText>
        </w:r>
      </w:del>
      <w:r w:rsidRPr="004D193E">
        <w:rPr>
          <w:b/>
          <w:bCs/>
        </w:rPr>
        <w:t>eports</w:t>
      </w:r>
      <w:ins w:id="455" w:author="Arya" w:date="2025-02-26T15:40:00Z" w16du:dateUtc="2025-02-26T10:10:00Z">
        <w:r w:rsidR="00875940">
          <w:t xml:space="preserve">: </w:t>
        </w:r>
      </w:ins>
    </w:p>
    <w:p w14:paraId="39F82A2F" w14:textId="1619A046" w:rsidR="003B4817" w:rsidRDefault="003B4817">
      <w:pPr>
        <w:pStyle w:val="NormalBPBHEB"/>
        <w:numPr>
          <w:ilvl w:val="0"/>
          <w:numId w:val="26"/>
        </w:numPr>
        <w:pPrChange w:id="456" w:author="Arya" w:date="2025-02-26T15:40:00Z" w16du:dateUtc="2025-02-26T10:10:00Z">
          <w:pPr>
            <w:pStyle w:val="NormalBPBHEB"/>
            <w:ind w:left="720"/>
          </w:pPr>
        </w:pPrChange>
      </w:pP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875940">
        <w:rPr>
          <w:i/>
          <w:iCs/>
          <w:rPrChange w:id="457" w:author="Arya" w:date="2025-02-26T15:40:00Z" w16du:dateUtc="2025-02-26T10:10:00Z">
            <w:rPr>
              <w:b/>
              <w:bCs/>
            </w:rPr>
          </w:rPrChange>
        </w:rPr>
        <w:t xml:space="preserve">Figure </w:t>
      </w:r>
      <w:r w:rsidR="00291766" w:rsidRPr="00875940">
        <w:rPr>
          <w:i/>
          <w:iCs/>
          <w:rPrChange w:id="458" w:author="Arya" w:date="2025-02-26T15:40:00Z" w16du:dateUtc="2025-02-26T10:10:00Z">
            <w:rPr>
              <w:b/>
              <w:bCs/>
            </w:rPr>
          </w:rPrChange>
        </w:rPr>
        <w:t>10</w:t>
      </w:r>
      <w:r w:rsidRPr="00875940">
        <w:rPr>
          <w:i/>
          <w:iCs/>
          <w:rPrChange w:id="459" w:author="Arya" w:date="2025-02-26T15:40:00Z" w16du:dateUtc="2025-02-26T10:10:00Z">
            <w:rPr>
              <w:b/>
              <w:bCs/>
            </w:rPr>
          </w:rPrChange>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pPr>
        <w:pStyle w:val="FigureBPBHEB"/>
        <w:pPrChange w:id="460" w:author="Arya" w:date="2025-02-26T15:40:00Z" w16du:dateUtc="2025-02-26T10:10:00Z">
          <w:pPr>
            <w:keepNext/>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5A817C51" w:rsidR="0084700A" w:rsidRDefault="0078705D" w:rsidP="004D193E">
      <w:pPr>
        <w:pStyle w:val="FigureCaptionBPBHEB"/>
      </w:pPr>
      <w:commentRangeStart w:id="461"/>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del w:id="462" w:author="Arya" w:date="2025-02-26T15:40:00Z" w16du:dateUtc="2025-02-26T10:10:00Z">
        <w:r w:rsidDel="00875940">
          <w:delText>)</w:delText>
        </w:r>
      </w:del>
      <w:ins w:id="463" w:author="Arya" w:date="2025-02-26T15:40:00Z" w16du:dateUtc="2025-02-26T10:10:00Z">
        <w:r w:rsidR="00875940">
          <w:t>)</w:t>
        </w:r>
      </w:ins>
      <w:del w:id="464" w:author="Arya" w:date="2025-02-26T15:40:00Z" w16du:dateUtc="2025-02-26T10:10:00Z">
        <w:r w:rsidDel="00875940">
          <w:delText>.</w:delText>
        </w:r>
      </w:del>
      <w:commentRangeEnd w:id="461"/>
      <w:r w:rsidR="00875940">
        <w:rPr>
          <w:rStyle w:val="CommentReference"/>
          <w:rFonts w:asciiTheme="minorHAnsi" w:eastAsiaTheme="minorHAnsi" w:hAnsiTheme="minorHAnsi" w:cstheme="minorBidi"/>
          <w:bCs w:val="0"/>
          <w:i w:val="0"/>
          <w:iCs w:val="0"/>
        </w:rPr>
        <w:commentReference w:id="461"/>
      </w:r>
    </w:p>
    <w:p w14:paraId="170B3462" w14:textId="77777777" w:rsidR="0084700A" w:rsidRPr="003B4817" w:rsidRDefault="0084700A" w:rsidP="004D193E">
      <w:pPr>
        <w:pStyle w:val="NormalBPBHEB"/>
      </w:pPr>
    </w:p>
    <w:p w14:paraId="02D66376" w14:textId="5E8604B0" w:rsidR="003B4817" w:rsidRPr="003B4817" w:rsidRDefault="003B4817" w:rsidP="004D193E">
      <w:pPr>
        <w:pStyle w:val="NormalBPBHEB"/>
      </w:pPr>
      <w:r w:rsidRPr="003B4817">
        <w:t xml:space="preserve">AWS Device Farm </w:t>
      </w:r>
      <w:r w:rsidR="00395196" w:rsidRPr="003B4817">
        <w:t>appears</w:t>
      </w:r>
      <w:r w:rsidRPr="003B4817">
        <w:t xml:space="preserve"> as</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0D252ABF" w:rsidR="00536008" w:rsidRPr="00D13371" w:rsidRDefault="00536008" w:rsidP="00D13371">
      <w:pPr>
        <w:pStyle w:val="Heading1BPBHEB"/>
      </w:pPr>
      <w:commentRangeStart w:id="465"/>
      <w:r w:rsidRPr="00D13371">
        <w:t xml:space="preserve">Reflecting on AWS for </w:t>
      </w:r>
      <w:r w:rsidR="00875940" w:rsidRPr="00D13371">
        <w:t>end-user, front-end, and mobile development</w:t>
      </w:r>
      <w:commentRangeEnd w:id="465"/>
      <w:r w:rsidR="00875940">
        <w:rPr>
          <w:rStyle w:val="CommentReference"/>
          <w:rFonts w:asciiTheme="minorHAnsi" w:eastAsiaTheme="minorHAnsi" w:hAnsiTheme="minorHAnsi" w:cstheme="minorBidi"/>
          <w:b w:val="0"/>
        </w:rPr>
        <w:commentReference w:id="465"/>
      </w:r>
    </w:p>
    <w:p w14:paraId="4BE70771" w14:textId="7F9FB2CA" w:rsidR="005F00A4" w:rsidRPr="005F00A4" w:rsidRDefault="004C50A0" w:rsidP="005F00A4">
      <w:pPr>
        <w:pStyle w:val="NormalBPBHEB"/>
        <w:rPr>
          <w:lang w:val="en-IN"/>
        </w:rPr>
      </w:pPr>
      <w:r w:rsidRPr="004D193E">
        <w:rPr>
          <w:i/>
          <w:iCs/>
        </w:rPr>
        <w:t xml:space="preserve">Chapter </w:t>
      </w:r>
      <w:r w:rsidR="00291766">
        <w:rPr>
          <w:i/>
          <w:iCs/>
        </w:rPr>
        <w:t>10</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0F433F37" w14:textId="79154BDF" w:rsidR="004C50A0" w:rsidRPr="004C50A0" w:rsidRDefault="004C50A0" w:rsidP="00536008">
      <w:pPr>
        <w:pStyle w:val="NormalBPBHEB"/>
      </w:pPr>
      <w:r w:rsidRPr="004C50A0">
        <w:lastRenderedPageBreak/>
        <w:t>.</w:t>
      </w:r>
    </w:p>
    <w:p w14:paraId="21DCD369" w14:textId="04930007" w:rsidR="004C50A0" w:rsidRPr="004C50A0" w:rsidRDefault="004C50A0" w:rsidP="004D193E">
      <w:pPr>
        <w:pStyle w:val="Heading2BPBHEB"/>
      </w:pPr>
      <w:r w:rsidRPr="004C50A0">
        <w:t xml:space="preserve">End </w:t>
      </w:r>
      <w:r w:rsidR="00875940" w:rsidRPr="004C50A0">
        <w:t>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3194B1B7" w:rsidR="004C50A0" w:rsidRPr="004C50A0" w:rsidRDefault="004C50A0">
      <w:pPr>
        <w:pStyle w:val="Heading1BPBHEB"/>
        <w:pPrChange w:id="466" w:author="Arya" w:date="2025-02-26T15:43:00Z" w16du:dateUtc="2025-02-26T10:13:00Z">
          <w:pPr>
            <w:pStyle w:val="Heading2BPBHEB"/>
          </w:pPr>
        </w:pPrChange>
      </w:pPr>
      <w:r w:rsidRPr="004C50A0">
        <w:t xml:space="preserve">Front-end </w:t>
      </w:r>
      <w:ins w:id="467" w:author="Arya" w:date="2025-02-26T15:42:00Z" w16du:dateUtc="2025-02-26T10:12:00Z">
        <w:r w:rsidR="00875940">
          <w:t>w</w:t>
        </w:r>
      </w:ins>
      <w:del w:id="468" w:author="Arya" w:date="2025-02-26T15:42:00Z" w16du:dateUtc="2025-02-26T10:12:00Z">
        <w:r w:rsidRPr="004C50A0" w:rsidDel="00875940">
          <w:delText>W</w:delText>
        </w:r>
      </w:del>
      <w:r w:rsidRPr="004C50A0">
        <w:t xml:space="preserve">eb </w:t>
      </w:r>
      <w:r w:rsidR="00844175">
        <w:t>and</w:t>
      </w:r>
      <w:r w:rsidRPr="004C50A0">
        <w:t xml:space="preserve"> </w:t>
      </w:r>
      <w:ins w:id="469" w:author="Arya" w:date="2025-02-26T15:42:00Z" w16du:dateUtc="2025-02-26T10:12:00Z">
        <w:r w:rsidR="00875940">
          <w:t>m</w:t>
        </w:r>
      </w:ins>
      <w:del w:id="470" w:author="Arya" w:date="2025-02-26T15:42:00Z" w16du:dateUtc="2025-02-26T10:12:00Z">
        <w:r w:rsidRPr="004C50A0" w:rsidDel="00875940">
          <w:delText>M</w:delText>
        </w:r>
      </w:del>
      <w:r w:rsidRPr="004C50A0">
        <w:t>obile</w:t>
      </w:r>
    </w:p>
    <w:p w14:paraId="6FBB670B" w14:textId="4885AB1F"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commentRangeStart w:id="471"/>
      <w:r w:rsidRPr="004C50A0">
        <w:t>Conclusion</w:t>
      </w:r>
      <w:commentRangeEnd w:id="471"/>
      <w:r w:rsidR="00B72DBE">
        <w:rPr>
          <w:rStyle w:val="CommentReference"/>
          <w:rFonts w:asciiTheme="minorHAnsi" w:eastAsiaTheme="minorHAnsi" w:hAnsiTheme="minorHAnsi" w:cstheme="minorBidi"/>
          <w:b w:val="0"/>
        </w:rPr>
        <w:commentReference w:id="471"/>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In co</w:t>
      </w:r>
      <w:r w:rsidR="00D24988">
        <w:t>n</w:t>
      </w:r>
      <w:r w:rsidR="00164F01">
        <w:t>tinua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w:t>
      </w:r>
      <w:r w:rsidRPr="004C50A0">
        <w:lastRenderedPageBreak/>
        <w:t xml:space="preserve">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commentRangeStart w:id="472" w:displacedByCustomXml="prev"/>
        <w:p w14:paraId="43D71EEC" w14:textId="0BBB7F57" w:rsidR="00932D0B" w:rsidRDefault="00932D0B" w:rsidP="0033047A">
          <w:pPr>
            <w:pStyle w:val="Heading1BPBHEB"/>
          </w:pPr>
          <w:r>
            <w:t>References</w:t>
          </w:r>
          <w:commentRangeEnd w:id="472"/>
          <w:r w:rsidR="00B86BF4">
            <w:rPr>
              <w:rStyle w:val="CommentReference"/>
              <w:rFonts w:asciiTheme="minorHAnsi" w:eastAsiaTheme="minorHAnsi" w:hAnsiTheme="minorHAnsi" w:cstheme="minorBidi"/>
              <w:b w:val="0"/>
            </w:rPr>
            <w:commentReference w:id="472"/>
          </w:r>
        </w:p>
        <w:sdt>
          <w:sdtPr>
            <w:id w:val="-573587230"/>
            <w:bibliography/>
          </w:sdt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52"/>
                <w:gridCol w:w="847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05486123"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vol. 5, no. 2, pp. 112-12</w:t>
                    </w:r>
                    <w:r w:rsidR="00291766">
                      <w:rPr>
                        <w:noProof/>
                      </w:rPr>
                      <w:t>10</w:t>
                    </w:r>
                    <w:r>
                      <w:rPr>
                        <w:noProof/>
                      </w:rPr>
                      <w:t>, 201</w:t>
                    </w:r>
                    <w:r w:rsidR="00291766">
                      <w:rPr>
                        <w:noProof/>
                      </w:rPr>
                      <w:t>10</w:t>
                    </w:r>
                    <w:r>
                      <w:rPr>
                        <w:noProof/>
                      </w:rPr>
                      <w:t xml:space="preserve">.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1099E998"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vol. 4, p. 78–</w:t>
                    </w:r>
                    <w:r w:rsidR="00291766">
                      <w:rPr>
                        <w:noProof/>
                      </w:rPr>
                      <w:t>10</w:t>
                    </w:r>
                    <w:r>
                      <w:rPr>
                        <w:noProof/>
                      </w:rPr>
                      <w:t xml:space="preserve">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3DC42D29" w:rsidR="00A901E9" w:rsidRDefault="00A901E9" w:rsidP="00D13371">
                    <w:pPr>
                      <w:pStyle w:val="NormalBPBHEB"/>
                      <w:rPr>
                        <w:noProof/>
                      </w:rPr>
                    </w:pPr>
                    <w:r>
                      <w:rPr>
                        <w:noProof/>
                      </w:rPr>
                      <w:t>[</w:t>
                    </w:r>
                    <w:r w:rsidR="00291766">
                      <w:rPr>
                        <w:noProof/>
                      </w:rPr>
                      <w:t>10</w:t>
                    </w:r>
                    <w:r>
                      <w:rPr>
                        <w:noProof/>
                      </w:rPr>
                      <w:t xml:space="preserve">]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lastRenderedPageBreak/>
                      <w:t xml:space="preserve">[15] </w:t>
                    </w:r>
                  </w:p>
                </w:tc>
                <w:tc>
                  <w:tcPr>
                    <w:tcW w:w="0" w:type="auto"/>
                    <w:hideMark/>
                  </w:tcPr>
                  <w:p w14:paraId="025D7E85" w14:textId="2B5C8974"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vol. 25, p. 718–73</w:t>
                    </w:r>
                    <w:r w:rsidR="00291766">
                      <w:rPr>
                        <w:noProof/>
                      </w:rPr>
                      <w:t>10</w:t>
                    </w:r>
                    <w:r>
                      <w:rPr>
                        <w:noProof/>
                      </w:rPr>
                      <w:t xml:space="preserve">,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008C6A9C" w:rsidR="00A901E9" w:rsidRDefault="00A901E9" w:rsidP="00D13371">
                    <w:pPr>
                      <w:pStyle w:val="NormalBPBHEB"/>
                      <w:rPr>
                        <w:noProof/>
                      </w:rPr>
                    </w:pPr>
                    <w:r>
                      <w:rPr>
                        <w:noProof/>
                      </w:rPr>
                      <w:t>J. Brown, Email Marketing Rules: A Step-by-Step Guide to the Best Practices that Power Email Marketing Success, Wiley, 201</w:t>
                    </w:r>
                    <w:r w:rsidR="00291766">
                      <w:rPr>
                        <w:noProof/>
                      </w:rPr>
                      <w:t>10</w:t>
                    </w:r>
                    <w:r>
                      <w:rPr>
                        <w:noProof/>
                      </w:rPr>
                      <w:t xml:space="preserve">.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E739AD2" w:rsidR="00A901E9" w:rsidRDefault="00A901E9" w:rsidP="00D13371">
                    <w:pPr>
                      <w:pStyle w:val="NormalBPBHEB"/>
                      <w:rPr>
                        <w:noProof/>
                      </w:rPr>
                    </w:pPr>
                    <w:r>
                      <w:rPr>
                        <w:noProof/>
                      </w:rPr>
                      <w:t>[1</w:t>
                    </w:r>
                    <w:r w:rsidR="00291766">
                      <w:rPr>
                        <w:noProof/>
                      </w:rPr>
                      <w:t>10</w:t>
                    </w:r>
                    <w:r>
                      <w:rPr>
                        <w:noProof/>
                      </w:rPr>
                      <w:t xml:space="preserve">]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1D85AEDD" w:rsidR="00A901E9" w:rsidRDefault="00A901E9" w:rsidP="00D13371">
                    <w:pPr>
                      <w:pStyle w:val="NormalBPBHEB"/>
                      <w:rPr>
                        <w:noProof/>
                      </w:rPr>
                    </w:pPr>
                    <w:r>
                      <w:rPr>
                        <w:noProof/>
                      </w:rPr>
                      <w:t>R. Brennan, Full Stack Serverless: Modern Application Development with React, AWS, and GraphQL, Apress., 201</w:t>
                    </w:r>
                    <w:r w:rsidR="00291766">
                      <w:rPr>
                        <w:noProof/>
                      </w:rPr>
                      <w:t>10</w:t>
                    </w:r>
                    <w:r>
                      <w:rPr>
                        <w:noProof/>
                      </w:rPr>
                      <w:t xml:space="preserve">.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B995A7B" w:rsidR="00A901E9" w:rsidRDefault="00A901E9" w:rsidP="00D13371">
                    <w:pPr>
                      <w:pStyle w:val="NormalBPBHEB"/>
                      <w:rPr>
                        <w:noProof/>
                      </w:rPr>
                    </w:pPr>
                    <w:r>
                      <w:rPr>
                        <w:noProof/>
                      </w:rPr>
                      <w:t>E. Johnson, Mastering AWS AppSync: Build Scalable and High-Performing GraphQL APIs for Your Applications, Packt Publishing, 201</w:t>
                    </w:r>
                    <w:r w:rsidR="00291766">
                      <w:rPr>
                        <w:noProof/>
                      </w:rPr>
                      <w:t>10</w:t>
                    </w:r>
                    <w:r>
                      <w:rPr>
                        <w:noProof/>
                      </w:rPr>
                      <w:t xml:space="preserve">.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061E34F1" w:rsidR="00A901E9" w:rsidRDefault="00A901E9" w:rsidP="00D13371">
                    <w:pPr>
                      <w:pStyle w:val="NormalBPBHEB"/>
                      <w:rPr>
                        <w:noProof/>
                      </w:rPr>
                    </w:pPr>
                    <w:r>
                      <w:rPr>
                        <w:noProof/>
                      </w:rPr>
                      <w:t>V. Srinivasan, Mobile DevOps: Deliver Continuous Mobile Apps Faster and More Efficiently, Apress, 201</w:t>
                    </w:r>
                    <w:r w:rsidR="00291766">
                      <w:rPr>
                        <w:noProof/>
                      </w:rPr>
                      <w:t>10</w:t>
                    </w:r>
                    <w:r>
                      <w:rPr>
                        <w:noProof/>
                      </w:rPr>
                      <w:t xml:space="preserve">.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1FD3CBC3" w:rsidR="00A901E9" w:rsidRDefault="00A901E9" w:rsidP="00D13371">
                    <w:pPr>
                      <w:pStyle w:val="NormalBPBHEB"/>
                      <w:rPr>
                        <w:noProof/>
                      </w:rPr>
                    </w:pPr>
                    <w:r>
                      <w:rPr>
                        <w:noProof/>
                      </w:rPr>
                      <w:t>[2</w:t>
                    </w:r>
                    <w:r w:rsidR="00291766">
                      <w:rPr>
                        <w:noProof/>
                      </w:rPr>
                      <w:t>10</w:t>
                    </w:r>
                    <w:r>
                      <w:rPr>
                        <w:noProof/>
                      </w:rPr>
                      <w:t xml:space="preserve">]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3" w:author="Arya" w:date="2025-02-26T15:26:00Z" w:initials="D">
    <w:p w14:paraId="696A1131" w14:textId="77777777" w:rsidR="00DF77D1" w:rsidRDefault="00DF77D1" w:rsidP="00DF77D1">
      <w:pPr>
        <w:pStyle w:val="CommentText"/>
      </w:pPr>
      <w:r>
        <w:rPr>
          <w:rStyle w:val="CommentReference"/>
        </w:rPr>
        <w:annotationRef/>
      </w:r>
      <w:r>
        <w:rPr>
          <w:lang w:val="en-IN"/>
        </w:rPr>
        <w:t>Please add content under this heading to build context.</w:t>
      </w:r>
    </w:p>
  </w:comment>
  <w:comment w:id="76" w:author="Arya" w:date="2025-02-26T15:18:00Z" w:initials="D">
    <w:p w14:paraId="4748A8F3" w14:textId="310F9ECE" w:rsidR="007D2CED" w:rsidRDefault="007D2CED" w:rsidP="007D2CED">
      <w:pPr>
        <w:pStyle w:val="CommentText"/>
      </w:pPr>
      <w:r>
        <w:rPr>
          <w:rStyle w:val="CommentReference"/>
        </w:rPr>
        <w:annotationRef/>
      </w:r>
      <w:r>
        <w:rPr>
          <w:lang w:val="en-IN"/>
        </w:rPr>
        <w:t>Please add a lead in statement for the bulleted list.</w:t>
      </w:r>
    </w:p>
  </w:comment>
  <w:comment w:id="85" w:author="Arya" w:date="2025-02-26T15:22:00Z" w:initials="D">
    <w:p w14:paraId="4683EEA5" w14:textId="77777777" w:rsidR="002B4C3D" w:rsidRDefault="002B4C3D" w:rsidP="002B4C3D">
      <w:pPr>
        <w:pStyle w:val="CommentText"/>
      </w:pPr>
      <w:r>
        <w:rPr>
          <w:rStyle w:val="CommentReference"/>
        </w:rPr>
        <w:annotationRef/>
      </w:r>
      <w:r>
        <w:rPr>
          <w:lang w:val="en-IN"/>
        </w:rPr>
        <w:t>Please rephrase so that the caption does not exceed 6 words for improved readability.</w:t>
      </w:r>
    </w:p>
  </w:comment>
  <w:comment w:id="138" w:author="Arya" w:date="2025-02-26T15:25:00Z" w:initials="D">
    <w:p w14:paraId="7C6C4957" w14:textId="77777777" w:rsidR="00392ED0" w:rsidRDefault="00392ED0" w:rsidP="00392ED0">
      <w:pPr>
        <w:pStyle w:val="CommentText"/>
      </w:pPr>
      <w:r>
        <w:rPr>
          <w:rStyle w:val="CommentReference"/>
        </w:rPr>
        <w:annotationRef/>
      </w:r>
      <w:r>
        <w:rPr>
          <w:lang w:val="en-IN"/>
        </w:rPr>
        <w:t>Please add a lead in statement.</w:t>
      </w:r>
    </w:p>
  </w:comment>
  <w:comment w:id="461" w:author="Arya" w:date="2025-02-26T15:41:00Z" w:initials="D">
    <w:p w14:paraId="2DA41D00" w14:textId="77777777" w:rsidR="00875940" w:rsidRDefault="00875940" w:rsidP="00875940">
      <w:pPr>
        <w:pStyle w:val="CommentText"/>
      </w:pPr>
      <w:r>
        <w:rPr>
          <w:rStyle w:val="CommentReference"/>
        </w:rPr>
        <w:annotationRef/>
      </w:r>
      <w:r>
        <w:rPr>
          <w:lang w:val="en-IN"/>
        </w:rPr>
        <w:t>Please rephrase so that the caption does not exceed 6 words and improves readability.</w:t>
      </w:r>
    </w:p>
  </w:comment>
  <w:comment w:id="465" w:author="Arya" w:date="2025-02-26T15:41:00Z" w:initials="D">
    <w:p w14:paraId="559E25C8" w14:textId="77777777" w:rsidR="00875940" w:rsidRDefault="00875940" w:rsidP="00875940">
      <w:pPr>
        <w:pStyle w:val="CommentText"/>
      </w:pPr>
      <w:r>
        <w:rPr>
          <w:rStyle w:val="CommentReference"/>
        </w:rPr>
        <w:annotationRef/>
      </w:r>
      <w:r>
        <w:rPr>
          <w:lang w:val="en-IN"/>
        </w:rPr>
        <w:t>Please keep the heading precise.</w:t>
      </w:r>
    </w:p>
  </w:comment>
  <w:comment w:id="471" w:author="Arya" w:date="2025-02-27T09:36:00Z" w:initials="D">
    <w:p w14:paraId="28805A11" w14:textId="77777777" w:rsidR="00B72DBE" w:rsidRDefault="00B72DBE" w:rsidP="00B72DBE">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 w:id="472" w:author="Arya" w:date="2025-02-26T15:42:00Z" w:initials="D">
    <w:p w14:paraId="374B5C93" w14:textId="11DB7D6D" w:rsidR="00B86BF4" w:rsidRDefault="00B86BF4" w:rsidP="00B86BF4">
      <w:pPr>
        <w:pStyle w:val="CommentText"/>
      </w:pPr>
      <w:r>
        <w:rPr>
          <w:rStyle w:val="CommentReference"/>
        </w:rPr>
        <w:annotationRef/>
      </w:r>
      <w:r>
        <w:rPr>
          <w:color w:val="222222"/>
          <w:highlight w:val="white"/>
        </w:rPr>
        <w:t xml:space="preserve">Please cut the references section short. Or you can add a chapter wise Appendix at the end of the book with all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6A1131" w15:done="0"/>
  <w15:commentEx w15:paraId="4748A8F3" w15:done="0"/>
  <w15:commentEx w15:paraId="4683EEA5" w15:done="0"/>
  <w15:commentEx w15:paraId="7C6C4957" w15:done="0"/>
  <w15:commentEx w15:paraId="2DA41D00" w15:done="0"/>
  <w15:commentEx w15:paraId="559E25C8" w15:done="0"/>
  <w15:commentEx w15:paraId="28805A11" w15:done="0"/>
  <w15:commentEx w15:paraId="374B5C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BCC433" w16cex:dateUtc="2025-02-26T09:56:00Z"/>
  <w16cex:commentExtensible w16cex:durableId="4DCFF223" w16cex:dateUtc="2025-02-26T09:48:00Z"/>
  <w16cex:commentExtensible w16cex:durableId="6FB3F755" w16cex:dateUtc="2025-02-26T09:52:00Z"/>
  <w16cex:commentExtensible w16cex:durableId="163177C2" w16cex:dateUtc="2025-02-26T09:55:00Z"/>
  <w16cex:commentExtensible w16cex:durableId="2CE6EC22" w16cex:dateUtc="2025-02-26T10:11:00Z"/>
  <w16cex:commentExtensible w16cex:durableId="696E90C4" w16cex:dateUtc="2025-02-26T10:11:00Z"/>
  <w16cex:commentExtensible w16cex:durableId="1D72F299" w16cex:dateUtc="2025-02-27T04:06:00Z"/>
  <w16cex:commentExtensible w16cex:durableId="6B9F56F5" w16cex:dateUtc="2025-02-26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6A1131" w16cid:durableId="08BCC433"/>
  <w16cid:commentId w16cid:paraId="4748A8F3" w16cid:durableId="4DCFF223"/>
  <w16cid:commentId w16cid:paraId="4683EEA5" w16cid:durableId="6FB3F755"/>
  <w16cid:commentId w16cid:paraId="7C6C4957" w16cid:durableId="163177C2"/>
  <w16cid:commentId w16cid:paraId="2DA41D00" w16cid:durableId="2CE6EC22"/>
  <w16cid:commentId w16cid:paraId="559E25C8" w16cid:durableId="696E90C4"/>
  <w16cid:commentId w16cid:paraId="28805A11" w16cid:durableId="1D72F299"/>
  <w16cid:commentId w16cid:paraId="374B5C93" w16cid:durableId="6B9F5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A3B29" w14:textId="77777777" w:rsidR="00DC0994" w:rsidRDefault="00DC0994" w:rsidP="005935FF">
      <w:r>
        <w:separator/>
      </w:r>
    </w:p>
  </w:endnote>
  <w:endnote w:type="continuationSeparator" w:id="0">
    <w:p w14:paraId="5D76E599" w14:textId="77777777" w:rsidR="00DC0994" w:rsidRDefault="00DC0994" w:rsidP="005935FF">
      <w:r>
        <w:continuationSeparator/>
      </w:r>
    </w:p>
  </w:endnote>
  <w:endnote w:type="continuationNotice" w:id="1">
    <w:p w14:paraId="4CD184BB" w14:textId="77777777" w:rsidR="00DC0994" w:rsidRDefault="00DC09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DA4445" w14:textId="77777777" w:rsidR="00DC0994" w:rsidRDefault="00DC0994" w:rsidP="005935FF">
      <w:r>
        <w:separator/>
      </w:r>
    </w:p>
  </w:footnote>
  <w:footnote w:type="continuationSeparator" w:id="0">
    <w:p w14:paraId="3FBACA3A" w14:textId="77777777" w:rsidR="00DC0994" w:rsidRDefault="00DC0994" w:rsidP="005935FF">
      <w:r>
        <w:continuationSeparator/>
      </w:r>
    </w:p>
  </w:footnote>
  <w:footnote w:type="continuationNotice" w:id="1">
    <w:p w14:paraId="4D743F5B" w14:textId="77777777" w:rsidR="00DC0994" w:rsidRDefault="00DC09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BAC9DB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291766">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469F7"/>
    <w:rsid w:val="00052C2C"/>
    <w:rsid w:val="0005387F"/>
    <w:rsid w:val="00056C62"/>
    <w:rsid w:val="00063A78"/>
    <w:rsid w:val="00065DFB"/>
    <w:rsid w:val="00066A1F"/>
    <w:rsid w:val="00067A2E"/>
    <w:rsid w:val="00067DCE"/>
    <w:rsid w:val="00070CAB"/>
    <w:rsid w:val="00071C4E"/>
    <w:rsid w:val="00072715"/>
    <w:rsid w:val="000736FD"/>
    <w:rsid w:val="000754B8"/>
    <w:rsid w:val="00075635"/>
    <w:rsid w:val="000760BB"/>
    <w:rsid w:val="000761FF"/>
    <w:rsid w:val="00076DE2"/>
    <w:rsid w:val="00081A29"/>
    <w:rsid w:val="000837D4"/>
    <w:rsid w:val="00084EB2"/>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16AB"/>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32AA"/>
    <w:rsid w:val="00164EFC"/>
    <w:rsid w:val="00164F01"/>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C28"/>
    <w:rsid w:val="00221208"/>
    <w:rsid w:val="0022236F"/>
    <w:rsid w:val="002240A1"/>
    <w:rsid w:val="00224D11"/>
    <w:rsid w:val="002255DF"/>
    <w:rsid w:val="00225A1B"/>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151F"/>
    <w:rsid w:val="00252791"/>
    <w:rsid w:val="0025319A"/>
    <w:rsid w:val="0025324D"/>
    <w:rsid w:val="00256B63"/>
    <w:rsid w:val="00257283"/>
    <w:rsid w:val="00257528"/>
    <w:rsid w:val="00257D23"/>
    <w:rsid w:val="00260DD5"/>
    <w:rsid w:val="002629F7"/>
    <w:rsid w:val="00263629"/>
    <w:rsid w:val="00263889"/>
    <w:rsid w:val="00263A36"/>
    <w:rsid w:val="00263DCE"/>
    <w:rsid w:val="002643B5"/>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623A"/>
    <w:rsid w:val="0028660D"/>
    <w:rsid w:val="00290ADB"/>
    <w:rsid w:val="00291766"/>
    <w:rsid w:val="002945E7"/>
    <w:rsid w:val="00294923"/>
    <w:rsid w:val="00297CE5"/>
    <w:rsid w:val="002A32F7"/>
    <w:rsid w:val="002A3A71"/>
    <w:rsid w:val="002A495A"/>
    <w:rsid w:val="002A5B0F"/>
    <w:rsid w:val="002A778A"/>
    <w:rsid w:val="002B2883"/>
    <w:rsid w:val="002B35D0"/>
    <w:rsid w:val="002B4C3D"/>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82E"/>
    <w:rsid w:val="00340DE5"/>
    <w:rsid w:val="003419E3"/>
    <w:rsid w:val="003421AE"/>
    <w:rsid w:val="00342D4C"/>
    <w:rsid w:val="0034309A"/>
    <w:rsid w:val="00344002"/>
    <w:rsid w:val="00344462"/>
    <w:rsid w:val="00345228"/>
    <w:rsid w:val="00345FC7"/>
    <w:rsid w:val="003466CC"/>
    <w:rsid w:val="0034736B"/>
    <w:rsid w:val="00350C85"/>
    <w:rsid w:val="00351237"/>
    <w:rsid w:val="00352A59"/>
    <w:rsid w:val="00353CCB"/>
    <w:rsid w:val="00354367"/>
    <w:rsid w:val="00355E7B"/>
    <w:rsid w:val="00357438"/>
    <w:rsid w:val="00360711"/>
    <w:rsid w:val="00362401"/>
    <w:rsid w:val="00362D4F"/>
    <w:rsid w:val="00363F83"/>
    <w:rsid w:val="00364180"/>
    <w:rsid w:val="00365ECC"/>
    <w:rsid w:val="00374314"/>
    <w:rsid w:val="00374A1E"/>
    <w:rsid w:val="00374C8D"/>
    <w:rsid w:val="00377200"/>
    <w:rsid w:val="003841EF"/>
    <w:rsid w:val="003844F3"/>
    <w:rsid w:val="00384CFE"/>
    <w:rsid w:val="00384F1D"/>
    <w:rsid w:val="0038586A"/>
    <w:rsid w:val="00385FF5"/>
    <w:rsid w:val="003871BD"/>
    <w:rsid w:val="00390B34"/>
    <w:rsid w:val="00392ED0"/>
    <w:rsid w:val="003937E1"/>
    <w:rsid w:val="00393E5E"/>
    <w:rsid w:val="00395196"/>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BEF"/>
    <w:rsid w:val="00422F2D"/>
    <w:rsid w:val="00423768"/>
    <w:rsid w:val="00424182"/>
    <w:rsid w:val="0042556D"/>
    <w:rsid w:val="0042620A"/>
    <w:rsid w:val="004273A6"/>
    <w:rsid w:val="00430FDA"/>
    <w:rsid w:val="004316E3"/>
    <w:rsid w:val="00437754"/>
    <w:rsid w:val="00437BA1"/>
    <w:rsid w:val="00437E4F"/>
    <w:rsid w:val="00441AD3"/>
    <w:rsid w:val="004433F7"/>
    <w:rsid w:val="00445094"/>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1CC0"/>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269D"/>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615"/>
    <w:rsid w:val="004E0969"/>
    <w:rsid w:val="004E0B52"/>
    <w:rsid w:val="004E0CBF"/>
    <w:rsid w:val="004E2612"/>
    <w:rsid w:val="004E3C9A"/>
    <w:rsid w:val="004E4B0E"/>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1617"/>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3424"/>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A6F04"/>
    <w:rsid w:val="005A7296"/>
    <w:rsid w:val="005B1901"/>
    <w:rsid w:val="005B22D0"/>
    <w:rsid w:val="005B4104"/>
    <w:rsid w:val="005B4D58"/>
    <w:rsid w:val="005B5290"/>
    <w:rsid w:val="005B6CA9"/>
    <w:rsid w:val="005B7775"/>
    <w:rsid w:val="005B7C12"/>
    <w:rsid w:val="005C12AC"/>
    <w:rsid w:val="005C6DD2"/>
    <w:rsid w:val="005D0ECE"/>
    <w:rsid w:val="005D1963"/>
    <w:rsid w:val="005D2391"/>
    <w:rsid w:val="005D2436"/>
    <w:rsid w:val="005D354C"/>
    <w:rsid w:val="005D4976"/>
    <w:rsid w:val="005D5849"/>
    <w:rsid w:val="005E167D"/>
    <w:rsid w:val="005E44FC"/>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42AC"/>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2CED"/>
    <w:rsid w:val="007D4B81"/>
    <w:rsid w:val="007E15B2"/>
    <w:rsid w:val="007E1935"/>
    <w:rsid w:val="007E2FB6"/>
    <w:rsid w:val="007E4631"/>
    <w:rsid w:val="007E5554"/>
    <w:rsid w:val="007E5ED3"/>
    <w:rsid w:val="007E6C21"/>
    <w:rsid w:val="007F4507"/>
    <w:rsid w:val="007F6B54"/>
    <w:rsid w:val="007F6DAF"/>
    <w:rsid w:val="00801D74"/>
    <w:rsid w:val="00802F93"/>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573D0"/>
    <w:rsid w:val="0086010D"/>
    <w:rsid w:val="0086207F"/>
    <w:rsid w:val="00862C76"/>
    <w:rsid w:val="00863BA1"/>
    <w:rsid w:val="008652C8"/>
    <w:rsid w:val="008656A2"/>
    <w:rsid w:val="00865F78"/>
    <w:rsid w:val="0086720E"/>
    <w:rsid w:val="008703EC"/>
    <w:rsid w:val="008716E6"/>
    <w:rsid w:val="00872CCD"/>
    <w:rsid w:val="00873DCF"/>
    <w:rsid w:val="00875940"/>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33BE"/>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ED3"/>
    <w:rsid w:val="009E2FFE"/>
    <w:rsid w:val="009E33FA"/>
    <w:rsid w:val="009E40EF"/>
    <w:rsid w:val="009E445D"/>
    <w:rsid w:val="009E5295"/>
    <w:rsid w:val="009E5B4D"/>
    <w:rsid w:val="009E7A95"/>
    <w:rsid w:val="009F0465"/>
    <w:rsid w:val="009F0EB1"/>
    <w:rsid w:val="009F11A0"/>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96A6B"/>
    <w:rsid w:val="00AA0C3A"/>
    <w:rsid w:val="00AA2E53"/>
    <w:rsid w:val="00AA423C"/>
    <w:rsid w:val="00AA52E0"/>
    <w:rsid w:val="00AA66A6"/>
    <w:rsid w:val="00AA6D24"/>
    <w:rsid w:val="00AA7468"/>
    <w:rsid w:val="00AB156D"/>
    <w:rsid w:val="00AB5F29"/>
    <w:rsid w:val="00AB6A59"/>
    <w:rsid w:val="00AB71D8"/>
    <w:rsid w:val="00AB7580"/>
    <w:rsid w:val="00AC0946"/>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47913"/>
    <w:rsid w:val="00B50635"/>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2DBE"/>
    <w:rsid w:val="00B739EF"/>
    <w:rsid w:val="00B74193"/>
    <w:rsid w:val="00B75039"/>
    <w:rsid w:val="00B75A67"/>
    <w:rsid w:val="00B771DA"/>
    <w:rsid w:val="00B82EB8"/>
    <w:rsid w:val="00B8483D"/>
    <w:rsid w:val="00B84AC3"/>
    <w:rsid w:val="00B852E9"/>
    <w:rsid w:val="00B86BF4"/>
    <w:rsid w:val="00B95EE4"/>
    <w:rsid w:val="00B96E94"/>
    <w:rsid w:val="00B9734B"/>
    <w:rsid w:val="00B977E1"/>
    <w:rsid w:val="00B97C4A"/>
    <w:rsid w:val="00BA0ED1"/>
    <w:rsid w:val="00BA2347"/>
    <w:rsid w:val="00BA322C"/>
    <w:rsid w:val="00BA482F"/>
    <w:rsid w:val="00BA5071"/>
    <w:rsid w:val="00BA539B"/>
    <w:rsid w:val="00BA763B"/>
    <w:rsid w:val="00BB172E"/>
    <w:rsid w:val="00BB2264"/>
    <w:rsid w:val="00BB2E47"/>
    <w:rsid w:val="00BB3D9A"/>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99F"/>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304D"/>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11EF"/>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0994"/>
    <w:rsid w:val="00DC2667"/>
    <w:rsid w:val="00DC27EB"/>
    <w:rsid w:val="00DC6C2A"/>
    <w:rsid w:val="00DC6E40"/>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DF77D1"/>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1C87"/>
    <w:rsid w:val="00E622EC"/>
    <w:rsid w:val="00E628CC"/>
    <w:rsid w:val="00E6681F"/>
    <w:rsid w:val="00E71ABA"/>
    <w:rsid w:val="00E72A23"/>
    <w:rsid w:val="00E73D79"/>
    <w:rsid w:val="00E7443D"/>
    <w:rsid w:val="00E7519B"/>
    <w:rsid w:val="00E756AA"/>
    <w:rsid w:val="00E757F6"/>
    <w:rsid w:val="00E75C3F"/>
    <w:rsid w:val="00E762A1"/>
    <w:rsid w:val="00E76690"/>
    <w:rsid w:val="00E8017D"/>
    <w:rsid w:val="00E803B4"/>
    <w:rsid w:val="00E81783"/>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3FC7"/>
    <w:rsid w:val="00EA4630"/>
    <w:rsid w:val="00EA6843"/>
    <w:rsid w:val="00EA6F53"/>
    <w:rsid w:val="00EA7497"/>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203C"/>
    <w:rsid w:val="00F055F3"/>
    <w:rsid w:val="00F100F9"/>
    <w:rsid w:val="00F12A4C"/>
    <w:rsid w:val="00F16EEF"/>
    <w:rsid w:val="00F20C47"/>
    <w:rsid w:val="00F21F29"/>
    <w:rsid w:val="00F22FAD"/>
    <w:rsid w:val="00F24034"/>
    <w:rsid w:val="00F24601"/>
    <w:rsid w:val="00F25D0D"/>
    <w:rsid w:val="00F26A18"/>
    <w:rsid w:val="00F27AC2"/>
    <w:rsid w:val="00F27D4F"/>
    <w:rsid w:val="00F304D8"/>
    <w:rsid w:val="00F3218E"/>
    <w:rsid w:val="00F33CCF"/>
    <w:rsid w:val="00F35064"/>
    <w:rsid w:val="00F357B9"/>
    <w:rsid w:val="00F35945"/>
    <w:rsid w:val="00F35A78"/>
    <w:rsid w:val="00F35C51"/>
    <w:rsid w:val="00F369D5"/>
    <w:rsid w:val="00F37642"/>
    <w:rsid w:val="00F42099"/>
    <w:rsid w:val="00F43E20"/>
    <w:rsid w:val="00F440C7"/>
    <w:rsid w:val="00F4621A"/>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0282"/>
    <w:rsid w:val="00FA12ED"/>
    <w:rsid w:val="00FA1CAE"/>
    <w:rsid w:val="00FA5905"/>
    <w:rsid w:val="00FA6447"/>
    <w:rsid w:val="00FB2682"/>
    <w:rsid w:val="00FB2990"/>
    <w:rsid w:val="00FB5950"/>
    <w:rsid w:val="00FC14DF"/>
    <w:rsid w:val="00FC5238"/>
    <w:rsid w:val="00FC6016"/>
    <w:rsid w:val="00FC66ED"/>
    <w:rsid w:val="00FD0065"/>
    <w:rsid w:val="00FD0D7D"/>
    <w:rsid w:val="00FD1E7D"/>
    <w:rsid w:val="00FD2404"/>
    <w:rsid w:val="00FD3F5A"/>
    <w:rsid w:val="00FD42BB"/>
    <w:rsid w:val="00FD4306"/>
    <w:rsid w:val="00FD525A"/>
    <w:rsid w:val="00FD5D25"/>
    <w:rsid w:val="00FD6B82"/>
    <w:rsid w:val="00FD6EF0"/>
    <w:rsid w:val="00FE0DFB"/>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customXml/itemProps2.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1</Pages>
  <Words>6662</Words>
  <Characters>3797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rya</cp:lastModifiedBy>
  <cp:revision>103</cp:revision>
  <dcterms:created xsi:type="dcterms:W3CDTF">2024-10-29T05:12:00Z</dcterms:created>
  <dcterms:modified xsi:type="dcterms:W3CDTF">2025-02-27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